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7124765"/>
    <w:bookmarkEnd w:id="0"/>
    <w:p w14:paraId="63C4F55D" w14:textId="31101DC3" w:rsidR="00826076" w:rsidRPr="008D2320" w:rsidRDefault="008D2320" w:rsidP="00837536">
      <w:pPr>
        <w:jc w:val="center"/>
        <w:rPr>
          <w:rFonts w:ascii="Times New Roman" w:hAnsi="Times New Roman" w:cs="Times New Roman"/>
          <w:b/>
          <w:bCs/>
          <w:color w:val="FFFF00"/>
          <w:sz w:val="32"/>
          <w:szCs w:val="32"/>
        </w:rPr>
      </w:pPr>
      <w:r w:rsidRPr="008D2320">
        <w:rPr>
          <w:rFonts w:ascii="Times New Roman" w:hAnsi="Times New Roman" w:cs="Times New Roman"/>
          <w:b/>
          <w:bCs/>
          <w:noProof/>
          <w:color w:val="FFFF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2528C2B" wp14:editId="4DE597B7">
                <wp:simplePos x="0" y="0"/>
                <wp:positionH relativeFrom="page">
                  <wp:align>left</wp:align>
                </wp:positionH>
                <wp:positionV relativeFrom="paragraph">
                  <wp:posOffset>-962025</wp:posOffset>
                </wp:positionV>
                <wp:extent cx="7896225" cy="1025842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10258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AFC2D" id="Rectangle 47" o:spid="_x0000_s1026" style="position:absolute;margin-left:0;margin-top:-75.75pt;width:621.75pt;height:807.7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" fillcolor="#4472c4 [3204]" strokecolor="#1f3763 [1604]" strokeweight="1pt">
                <w10:wrap anchorx="page"/>
              </v:rect>
            </w:pict>
          </mc:Fallback>
        </mc:AlternateContent>
      </w:r>
      <w:r w:rsidR="00B1227C" w:rsidRPr="008D2320">
        <w:rPr>
          <w:rFonts w:ascii="Times New Roman" w:hAnsi="Times New Roman" w:cs="Times New Roman"/>
          <w:b/>
          <w:bCs/>
          <w:color w:val="FFFF00"/>
          <w:sz w:val="32"/>
          <w:szCs w:val="32"/>
        </w:rPr>
        <w:t>Summer training report/ synopsis/ minor project</w:t>
      </w:r>
    </w:p>
    <w:p w14:paraId="1605CD06" w14:textId="180830A6" w:rsidR="00826076" w:rsidRPr="008D2320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18"/>
          <w:szCs w:val="18"/>
        </w:rPr>
      </w:pPr>
      <w:r w:rsidRPr="008D2320">
        <w:rPr>
          <w:rFonts w:ascii="Times New Roman" w:hAnsi="Times New Roman" w:cs="Times New Roman"/>
          <w:b/>
          <w:bCs/>
          <w:color w:val="FFFF00"/>
          <w:sz w:val="18"/>
          <w:szCs w:val="18"/>
        </w:rPr>
        <w:t>ON</w:t>
      </w:r>
    </w:p>
    <w:p w14:paraId="779729A8" w14:textId="0C879EDD" w:rsidR="00826076" w:rsidRPr="004C03C4" w:rsidRDefault="00B1227C" w:rsidP="00837536">
      <w:pPr>
        <w:jc w:val="center"/>
        <w:rPr>
          <w:rFonts w:ascii="Times New Roman" w:hAnsi="Times New Roman" w:cs="Times New Roman"/>
          <w:b/>
          <w:bCs/>
          <w:color w:val="FFFF00"/>
          <w:sz w:val="48"/>
          <w:szCs w:val="48"/>
        </w:rPr>
      </w:pPr>
      <w:r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Quiz </w:t>
      </w:r>
      <w:r w:rsidR="00DD04AF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A</w:t>
      </w:r>
      <w:r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pplication using Python </w:t>
      </w:r>
      <w:r w:rsidR="00DD04AF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&amp;</w:t>
      </w:r>
      <w:r w:rsidR="005D2690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 xml:space="preserve"> </w:t>
      </w:r>
      <w:r w:rsidR="00874589" w:rsidRPr="004C03C4">
        <w:rPr>
          <w:rFonts w:ascii="Times New Roman" w:hAnsi="Times New Roman" w:cs="Times New Roman"/>
          <w:b/>
          <w:bCs/>
          <w:color w:val="FFFF00"/>
          <w:sz w:val="48"/>
          <w:szCs w:val="48"/>
        </w:rPr>
        <w:t>MySQL</w:t>
      </w:r>
    </w:p>
    <w:p w14:paraId="3601374A" w14:textId="18AEA7F4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A project report/synopsis SUBMITTED IN PARTIAL FULFILLMENT OF</w:t>
      </w:r>
    </w:p>
    <w:p w14:paraId="67B2E713" w14:textId="5549F4F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>THE REQUIREMENTS FOR THE AWARD OF</w:t>
      </w:r>
    </w:p>
    <w:p w14:paraId="5557B1E5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205090E9" w14:textId="431C5841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Bachelor OF engineering</w:t>
      </w:r>
    </w:p>
    <w:p w14:paraId="4DD3F1A4" w14:textId="144397D0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In</w:t>
      </w:r>
    </w:p>
    <w:p w14:paraId="56EA06DB" w14:textId="78AD0062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omputer science and engineering</w:t>
      </w:r>
    </w:p>
    <w:p w14:paraId="6B15D713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</w:p>
    <w:p w14:paraId="3FE8D3BC" w14:textId="36CAEDE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ubmitted BY</w:t>
      </w:r>
    </w:p>
    <w:p w14:paraId="415FC387" w14:textId="77777777" w:rsidR="00E21854" w:rsidRPr="008D2320" w:rsidRDefault="00E21854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Ravi Verma</w:t>
      </w:r>
    </w:p>
    <w:p w14:paraId="1049542E" w14:textId="08660286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roll NO:</w:t>
      </w:r>
      <w:r w:rsidR="00D507D2" w:rsidRPr="008D2320">
        <w:rPr>
          <w:rFonts w:ascii="Times New Roman" w:hAnsi="Times New Roman" w:cs="Times New Roman"/>
          <w:color w:val="FFFF00"/>
          <w:szCs w:val="22"/>
        </w:rPr>
        <w:t xml:space="preserve"> </w:t>
      </w:r>
      <w:r w:rsidR="00E21854" w:rsidRPr="008D2320">
        <w:rPr>
          <w:rFonts w:ascii="Times New Roman" w:hAnsi="Times New Roman" w:cs="Times New Roman"/>
          <w:color w:val="FFFF00"/>
          <w:szCs w:val="22"/>
        </w:rPr>
        <w:t>CO19352</w:t>
      </w:r>
    </w:p>
    <w:p w14:paraId="7227E915" w14:textId="77777777" w:rsidR="00AD30AB" w:rsidRPr="008D2320" w:rsidRDefault="00AD30AB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</w:p>
    <w:p w14:paraId="682F2A6C" w14:textId="73ED35C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Under THE SUPERVISION OF</w:t>
      </w:r>
    </w:p>
    <w:p w14:paraId="747B5689" w14:textId="7C505E09" w:rsidR="00826076" w:rsidRPr="008D2320" w:rsidRDefault="00C726BF" w:rsidP="00826076">
      <w:pPr>
        <w:jc w:val="center"/>
        <w:rPr>
          <w:rFonts w:ascii="Times New Roman" w:hAnsi="Times New Roman" w:cs="Times New Roman"/>
          <w:color w:val="FFFF00"/>
          <w:sz w:val="24"/>
          <w:szCs w:val="24"/>
        </w:rPr>
      </w:pP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</w:t>
      </w:r>
      <w:r w:rsidR="009F693A" w:rsidRPr="008D2320">
        <w:rPr>
          <w:rFonts w:ascii="Times New Roman" w:hAnsi="Times New Roman" w:cs="Times New Roman"/>
          <w:color w:val="FFFF00"/>
          <w:sz w:val="24"/>
          <w:szCs w:val="24"/>
        </w:rPr>
        <w:t>Dr</w:t>
      </w:r>
      <w:r w:rsidR="0087458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. </w:t>
      </w:r>
      <w:r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nkit Gupta 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Dep</w:t>
      </w:r>
      <w:r w:rsidR="00412A79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artment </w:t>
      </w:r>
      <w:r w:rsidR="00C235E2" w:rsidRPr="008D2320">
        <w:rPr>
          <w:rFonts w:ascii="Times New Roman" w:hAnsi="Times New Roman" w:cs="Times New Roman"/>
          <w:color w:val="FFFF00"/>
          <w:sz w:val="24"/>
          <w:szCs w:val="24"/>
        </w:rPr>
        <w:t>o</w:t>
      </w:r>
      <w:r w:rsidR="00B6007C" w:rsidRPr="008D2320">
        <w:rPr>
          <w:rFonts w:ascii="Times New Roman" w:hAnsi="Times New Roman" w:cs="Times New Roman"/>
          <w:color w:val="FFFF00"/>
          <w:sz w:val="24"/>
          <w:szCs w:val="24"/>
        </w:rPr>
        <w:t>f CSE</w:t>
      </w:r>
      <w:r w:rsidR="00A44BD0" w:rsidRPr="008D2320">
        <w:rPr>
          <w:rFonts w:ascii="Times New Roman" w:hAnsi="Times New Roman" w:cs="Times New Roman"/>
          <w:color w:val="FFFF00"/>
          <w:sz w:val="24"/>
          <w:szCs w:val="24"/>
        </w:rPr>
        <w:t xml:space="preserve"> CCET(Degree Wing) Chandigarh</w:t>
      </w:r>
    </w:p>
    <w:p w14:paraId="4B30F3EF" w14:textId="30A08484" w:rsidR="00A5385D" w:rsidRPr="008D2320" w:rsidRDefault="00A5385D" w:rsidP="00826076">
      <w:pPr>
        <w:jc w:val="center"/>
        <w:rPr>
          <w:rFonts w:ascii="Times New Roman" w:hAnsi="Times New Roman" w:cs="Times New Roman"/>
          <w:color w:val="FFFF00"/>
          <w:sz w:val="16"/>
          <w:szCs w:val="16"/>
        </w:rPr>
      </w:pPr>
      <w:r w:rsidRPr="008D2320">
        <w:rPr>
          <w:rFonts w:ascii="Times New Roman" w:hAnsi="Times New Roman" w:cs="Times New Roman"/>
          <w:noProof/>
          <w:color w:val="FFFF00"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Chandigarh college of engineering and technology</w:t>
      </w:r>
    </w:p>
    <w:p w14:paraId="1B51CF24" w14:textId="765D9005" w:rsidR="00826076" w:rsidRPr="008D2320" w:rsidRDefault="00B1227C" w:rsidP="00826076">
      <w:pPr>
        <w:jc w:val="center"/>
        <w:rPr>
          <w:rFonts w:ascii="Times New Roman" w:hAnsi="Times New Roman" w:cs="Times New Roman"/>
          <w:color w:val="FFFF00"/>
          <w:sz w:val="28"/>
          <w:szCs w:val="28"/>
        </w:rPr>
      </w:pPr>
      <w:r w:rsidRPr="008D2320">
        <w:rPr>
          <w:rFonts w:ascii="Times New Roman" w:hAnsi="Times New Roman" w:cs="Times New Roman"/>
          <w:color w:val="FFFF00"/>
          <w:sz w:val="28"/>
          <w:szCs w:val="28"/>
        </w:rPr>
        <w:t>(degree wing)</w:t>
      </w:r>
    </w:p>
    <w:p w14:paraId="2C8459D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Government Institute under Chandigarh (UT) Administration, Affiliated to Panjab University</w:t>
      </w:r>
    </w:p>
    <w:p w14:paraId="6C785F8E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 w:val="20"/>
        </w:rPr>
      </w:pPr>
      <w:r w:rsidRPr="008D2320">
        <w:rPr>
          <w:rFonts w:ascii="Times New Roman" w:hAnsi="Times New Roman" w:cs="Times New Roman"/>
          <w:color w:val="FFFF00"/>
          <w:sz w:val="20"/>
        </w:rPr>
        <w:t>, Chandigarh</w:t>
      </w:r>
    </w:p>
    <w:p w14:paraId="60F6B67B" w14:textId="77777777" w:rsidR="00826076" w:rsidRPr="008D2320" w:rsidRDefault="00826076" w:rsidP="00826076">
      <w:pPr>
        <w:jc w:val="center"/>
        <w:rPr>
          <w:rFonts w:ascii="Times New Roman" w:hAnsi="Times New Roman" w:cs="Times New Roman"/>
          <w:color w:val="FFFF00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8D2320">
        <w:rPr>
          <w:rFonts w:ascii="Times New Roman" w:hAnsi="Times New Roman" w:cs="Times New Roman"/>
          <w:color w:val="FFFF00"/>
          <w:szCs w:val="22"/>
        </w:rPr>
        <w:t>July</w:t>
      </w:r>
      <w:r w:rsidR="00826076" w:rsidRPr="008D2320">
        <w:rPr>
          <w:rFonts w:ascii="Times New Roman" w:hAnsi="Times New Roman" w:cs="Times New Roman"/>
          <w:color w:val="FFFF00"/>
          <w:szCs w:val="22"/>
        </w:rPr>
        <w:t xml:space="preserve">, </w:t>
      </w:r>
      <w:r w:rsidRPr="008D2320">
        <w:rPr>
          <w:rFonts w:ascii="Times New Roman" w:hAnsi="Times New Roman" w:cs="Times New Roman"/>
          <w:color w:val="FFFF00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13270DA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Date :  </w:t>
      </w:r>
      <w:r w:rsidR="00FD1EE7">
        <w:rPr>
          <w:rFonts w:ascii="Times New Roman" w:hAnsi="Times New Roman" w:cs="Times New Roman"/>
          <w:sz w:val="24"/>
          <w:szCs w:val="22"/>
        </w:rPr>
        <w:t>2</w:t>
      </w:r>
      <w:r w:rsidR="00232A7C">
        <w:rPr>
          <w:rFonts w:ascii="Times New Roman" w:hAnsi="Times New Roman" w:cs="Times New Roman"/>
          <w:sz w:val="24"/>
          <w:szCs w:val="22"/>
        </w:rPr>
        <w:t>/0</w:t>
      </w:r>
      <w:r w:rsidR="00FD1EE7">
        <w:rPr>
          <w:rFonts w:ascii="Times New Roman" w:hAnsi="Times New Roman" w:cs="Times New Roman"/>
          <w:sz w:val="24"/>
          <w:szCs w:val="22"/>
        </w:rPr>
        <w:t>8</w:t>
      </w:r>
      <w:r w:rsidR="00232A7C">
        <w:rPr>
          <w:rFonts w:ascii="Times New Roman" w:hAnsi="Times New Roman" w:cs="Times New Roman"/>
          <w:sz w:val="24"/>
          <w:szCs w:val="22"/>
        </w:rPr>
        <w:t>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14D92978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Place :  </w:t>
      </w:r>
      <w:r w:rsidR="000152CF">
        <w:rPr>
          <w:rFonts w:ascii="Times New Roman" w:hAnsi="Times New Roman" w:cs="Times New Roman"/>
          <w:sz w:val="24"/>
          <w:szCs w:val="22"/>
        </w:rPr>
        <w:t>Chandigarh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57DD76A1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Date : </w:t>
      </w:r>
      <w:r w:rsidR="00AA2373">
        <w:rPr>
          <w:rFonts w:ascii="Times New Roman" w:hAnsi="Times New Roman" w:cs="Times New Roman"/>
          <w:sz w:val="24"/>
          <w:szCs w:val="24"/>
        </w:rPr>
        <w:t>2/08/2020</w:t>
      </w: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F47987">
        <w:rPr>
          <w:rFonts w:ascii="Times New Roman" w:hAnsi="Times New Roman" w:cs="Times New Roman"/>
          <w:sz w:val="24"/>
          <w:szCs w:val="24"/>
        </w:rPr>
        <w:t>Dr.Ankit Gupta</w:t>
      </w:r>
    </w:p>
    <w:p w14:paraId="2FF2BDCA" w14:textId="59895F7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Place : </w:t>
      </w:r>
      <w:r w:rsidR="00562FDA">
        <w:rPr>
          <w:rFonts w:ascii="Times New Roman" w:hAnsi="Times New Roman" w:cs="Times New Roman"/>
          <w:sz w:val="24"/>
          <w:szCs w:val="24"/>
        </w:rPr>
        <w:t>Chandigarh</w:t>
      </w: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562FDA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FA2BD5">
        <w:rPr>
          <w:rFonts w:ascii="Times New Roman" w:hAnsi="Times New Roman" w:cs="Times New Roman"/>
          <w:sz w:val="24"/>
          <w:szCs w:val="24"/>
        </w:rPr>
        <w:t>Deptt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CCET(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332E407D" w14:textId="52E94679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>I would like to express my sincere gratitud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>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920621">
        <w:rPr>
          <w:rFonts w:ascii="Times New Roman" w:hAnsi="Times New Roman" w:cs="Times New Roman"/>
          <w:sz w:val="24"/>
          <w:szCs w:val="24"/>
        </w:rPr>
        <w:t xml:space="preserve">Ankit Gupta </w:t>
      </w:r>
      <w:r w:rsidRPr="00FD3773">
        <w:rPr>
          <w:rFonts w:ascii="Times New Roman" w:hAnsi="Times New Roman" w:cs="Times New Roman"/>
          <w:sz w:val="24"/>
          <w:szCs w:val="24"/>
        </w:rPr>
        <w:t xml:space="preserve">and </w:t>
      </w:r>
      <w:r w:rsidR="00920621">
        <w:rPr>
          <w:rFonts w:ascii="Times New Roman" w:hAnsi="Times New Roman" w:cs="Times New Roman"/>
          <w:sz w:val="24"/>
          <w:szCs w:val="24"/>
        </w:rPr>
        <w:t>Chandigarh College Of Engineering and Technology</w:t>
      </w:r>
      <w:r w:rsidRPr="00FD3773">
        <w:rPr>
          <w:rFonts w:ascii="Times New Roman" w:hAnsi="Times New Roman" w:cs="Times New Roman"/>
          <w:sz w:val="24"/>
          <w:szCs w:val="24"/>
        </w:rPr>
        <w:t xml:space="preserve"> for supporting me throughout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 Quiz application using MySQL and Python</w:t>
      </w:r>
      <w:r w:rsidRPr="00FD3773">
        <w:rPr>
          <w:rFonts w:ascii="Times New Roman" w:hAnsi="Times New Roman" w:cs="Times New Roman"/>
          <w:sz w:val="24"/>
          <w:szCs w:val="24"/>
        </w:rPr>
        <w:t xml:space="preserve">. First, I wish to express my sincere gratitude to my </w:t>
      </w:r>
      <w:r w:rsidR="00D94FA1">
        <w:rPr>
          <w:rFonts w:ascii="Times New Roman" w:hAnsi="Times New Roman" w:cs="Times New Roman"/>
          <w:sz w:val="24"/>
          <w:szCs w:val="24"/>
        </w:rPr>
        <w:t>mentor Dr.</w:t>
      </w:r>
      <w:r w:rsidR="006923B4">
        <w:rPr>
          <w:rFonts w:ascii="Times New Roman" w:hAnsi="Times New Roman" w:cs="Times New Roman"/>
          <w:sz w:val="24"/>
          <w:szCs w:val="24"/>
        </w:rPr>
        <w:t xml:space="preserve"> </w:t>
      </w:r>
      <w:r w:rsidR="00D94FA1">
        <w:rPr>
          <w:rFonts w:ascii="Times New Roman" w:hAnsi="Times New Roman" w:cs="Times New Roman"/>
          <w:sz w:val="24"/>
          <w:szCs w:val="24"/>
        </w:rPr>
        <w:t>Ankit Gupta</w:t>
      </w:r>
      <w:r w:rsidRPr="00FD3773">
        <w:rPr>
          <w:rFonts w:ascii="Times New Roman" w:hAnsi="Times New Roman" w:cs="Times New Roman"/>
          <w:sz w:val="24"/>
          <w:szCs w:val="24"/>
        </w:rPr>
        <w:t>, for his enthusiasm, patience, insightful comments, helpful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information, practical advice and unceasing ideas that have helped m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tremendously at all times in my</w:t>
      </w:r>
      <w:r w:rsidR="00D94FA1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  His immense knowledge, profound experience</w:t>
      </w:r>
      <w:r w:rsidR="00D94FA1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and professional expertise has enabled me to complete</w:t>
      </w:r>
      <w:r w:rsidR="00F11FCA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this </w:t>
      </w:r>
      <w:r w:rsidR="00F11FCA">
        <w:rPr>
          <w:rFonts w:ascii="Times New Roman" w:hAnsi="Times New Roman" w:cs="Times New Roman"/>
          <w:sz w:val="24"/>
          <w:szCs w:val="24"/>
        </w:rPr>
        <w:t>project</w:t>
      </w:r>
      <w:r w:rsidRPr="00FD3773">
        <w:rPr>
          <w:rFonts w:ascii="Times New Roman" w:hAnsi="Times New Roman" w:cs="Times New Roman"/>
          <w:sz w:val="24"/>
          <w:szCs w:val="24"/>
        </w:rPr>
        <w:t xml:space="preserve"> successfully. Without his support and guidance, this project</w:t>
      </w:r>
      <w:r w:rsidR="007F4A7E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>would not have been possible. I could not have imagined having a better</w:t>
      </w:r>
      <w:r w:rsidR="007F4A7E">
        <w:rPr>
          <w:rFonts w:ascii="Times New Roman" w:hAnsi="Times New Roman" w:cs="Times New Roman"/>
          <w:sz w:val="24"/>
          <w:szCs w:val="24"/>
        </w:rPr>
        <w:t xml:space="preserve"> ment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="007F4A7E">
        <w:rPr>
          <w:rFonts w:ascii="Times New Roman" w:hAnsi="Times New Roman" w:cs="Times New Roman"/>
          <w:sz w:val="24"/>
          <w:szCs w:val="24"/>
        </w:rPr>
        <w:t>for</w:t>
      </w:r>
      <w:r w:rsidRPr="00FD3773">
        <w:rPr>
          <w:rFonts w:ascii="Times New Roman" w:hAnsi="Times New Roman" w:cs="Times New Roman"/>
          <w:sz w:val="24"/>
          <w:szCs w:val="24"/>
        </w:rPr>
        <w:t xml:space="preserve"> my</w:t>
      </w:r>
      <w:r w:rsidR="007F4A7E">
        <w:rPr>
          <w:rFonts w:ascii="Times New Roman" w:hAnsi="Times New Roman" w:cs="Times New Roman"/>
          <w:sz w:val="24"/>
          <w:szCs w:val="24"/>
        </w:rPr>
        <w:t xml:space="preserve"> project</w:t>
      </w:r>
      <w:r w:rsidRPr="00FD3773">
        <w:rPr>
          <w:rFonts w:ascii="Times New Roman" w:hAnsi="Times New Roman" w:cs="Times New Roman"/>
          <w:sz w:val="24"/>
          <w:szCs w:val="24"/>
        </w:rPr>
        <w:t>.</w:t>
      </w:r>
    </w:p>
    <w:p w14:paraId="106CB88E" w14:textId="77777777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</w:p>
    <w:p w14:paraId="5F85064F" w14:textId="48F67476" w:rsidR="00FD3773" w:rsidRPr="00FD3773" w:rsidRDefault="00FD3773" w:rsidP="00FD3773">
      <w:pPr>
        <w:rPr>
          <w:rFonts w:ascii="Times New Roman" w:hAnsi="Times New Roman" w:cs="Times New Roman"/>
          <w:sz w:val="24"/>
          <w:szCs w:val="24"/>
        </w:rPr>
      </w:pPr>
      <w:r w:rsidRPr="00FD3773">
        <w:rPr>
          <w:rFonts w:ascii="Times New Roman" w:hAnsi="Times New Roman" w:cs="Times New Roman"/>
          <w:sz w:val="24"/>
          <w:szCs w:val="24"/>
        </w:rPr>
        <w:t xml:space="preserve">I also wish to express my sincere thanks to the </w:t>
      </w:r>
      <w:r w:rsidR="00F372B0">
        <w:rPr>
          <w:rFonts w:ascii="Times New Roman" w:hAnsi="Times New Roman" w:cs="Times New Roman"/>
          <w:sz w:val="24"/>
          <w:szCs w:val="24"/>
        </w:rPr>
        <w:t xml:space="preserve">Chandigarh College </w:t>
      </w:r>
      <w:r w:rsidR="00E67ABB">
        <w:rPr>
          <w:rFonts w:ascii="Times New Roman" w:hAnsi="Times New Roman" w:cs="Times New Roman"/>
          <w:sz w:val="24"/>
          <w:szCs w:val="24"/>
        </w:rPr>
        <w:t>o</w:t>
      </w:r>
      <w:r w:rsidR="00F372B0">
        <w:rPr>
          <w:rFonts w:ascii="Times New Roman" w:hAnsi="Times New Roman" w:cs="Times New Roman"/>
          <w:sz w:val="24"/>
          <w:szCs w:val="24"/>
        </w:rPr>
        <w:t>f Engineering and Technology</w:t>
      </w:r>
      <w:r w:rsidR="00F372B0" w:rsidRPr="00FD3773">
        <w:rPr>
          <w:rFonts w:ascii="Times New Roman" w:hAnsi="Times New Roman" w:cs="Times New Roman"/>
          <w:sz w:val="24"/>
          <w:szCs w:val="24"/>
        </w:rPr>
        <w:t xml:space="preserve"> </w:t>
      </w:r>
      <w:r w:rsidRPr="00FD3773">
        <w:rPr>
          <w:rFonts w:ascii="Times New Roman" w:hAnsi="Times New Roman" w:cs="Times New Roman"/>
          <w:sz w:val="24"/>
          <w:szCs w:val="24"/>
        </w:rPr>
        <w:t xml:space="preserve">for accepting me into the </w:t>
      </w:r>
      <w:r w:rsidR="000331F4">
        <w:rPr>
          <w:rFonts w:ascii="Times New Roman" w:hAnsi="Times New Roman" w:cs="Times New Roman"/>
          <w:sz w:val="24"/>
          <w:szCs w:val="24"/>
        </w:rPr>
        <w:t xml:space="preserve">under </w:t>
      </w:r>
      <w:r w:rsidRPr="00FD3773">
        <w:rPr>
          <w:rFonts w:ascii="Times New Roman" w:hAnsi="Times New Roman" w:cs="Times New Roman"/>
          <w:sz w:val="24"/>
          <w:szCs w:val="24"/>
        </w:rPr>
        <w:t>graduate program. In addition, I am deeply indebted to the</w:t>
      </w:r>
      <w:r w:rsidR="00845462">
        <w:rPr>
          <w:rFonts w:ascii="Times New Roman" w:hAnsi="Times New Roman" w:cs="Times New Roman"/>
          <w:sz w:val="24"/>
          <w:szCs w:val="24"/>
        </w:rPr>
        <w:t xml:space="preserve"> Chandigarh College </w:t>
      </w:r>
      <w:r w:rsidR="00D121C3">
        <w:rPr>
          <w:rFonts w:ascii="Times New Roman" w:hAnsi="Times New Roman" w:cs="Times New Roman"/>
          <w:sz w:val="24"/>
          <w:szCs w:val="24"/>
        </w:rPr>
        <w:t>o</w:t>
      </w:r>
      <w:r w:rsidR="00845462">
        <w:rPr>
          <w:rFonts w:ascii="Times New Roman" w:hAnsi="Times New Roman" w:cs="Times New Roman"/>
          <w:sz w:val="24"/>
          <w:szCs w:val="24"/>
        </w:rPr>
        <w:t xml:space="preserve">f Engineering and Technology for </w:t>
      </w:r>
      <w:r w:rsidR="004C6FC9">
        <w:rPr>
          <w:rFonts w:ascii="Times New Roman" w:hAnsi="Times New Roman" w:cs="Times New Roman"/>
          <w:sz w:val="24"/>
          <w:szCs w:val="24"/>
        </w:rPr>
        <w:t>sponsoring my</w:t>
      </w:r>
      <w:r w:rsidR="00845462">
        <w:rPr>
          <w:rFonts w:ascii="Times New Roman" w:hAnsi="Times New Roman" w:cs="Times New Roman"/>
          <w:sz w:val="24"/>
          <w:szCs w:val="24"/>
        </w:rPr>
        <w:t xml:space="preserve"> Coursera courses</w:t>
      </w:r>
      <w:r w:rsidRPr="00FD3773">
        <w:rPr>
          <w:rFonts w:ascii="Times New Roman" w:hAnsi="Times New Roman" w:cs="Times New Roman"/>
          <w:sz w:val="24"/>
          <w:szCs w:val="24"/>
        </w:rPr>
        <w:t xml:space="preserve">. This financial support has enabled me to complete </w:t>
      </w:r>
      <w:r w:rsidR="00473920">
        <w:rPr>
          <w:rFonts w:ascii="Times New Roman" w:hAnsi="Times New Roman" w:cs="Times New Roman"/>
          <w:sz w:val="24"/>
          <w:szCs w:val="24"/>
        </w:rPr>
        <w:t xml:space="preserve">project </w:t>
      </w:r>
      <w:r w:rsidRPr="00FD3773">
        <w:rPr>
          <w:rFonts w:ascii="Times New Roman" w:hAnsi="Times New Roman" w:cs="Times New Roman"/>
          <w:sz w:val="24"/>
          <w:szCs w:val="24"/>
        </w:rPr>
        <w:t xml:space="preserve">successfully. </w:t>
      </w:r>
    </w:p>
    <w:p w14:paraId="03EB1F81" w14:textId="0D4FEC7A" w:rsidR="00C51224" w:rsidRPr="00415C33" w:rsidRDefault="00FD3773" w:rsidP="00FD3773">
      <w:pPr>
        <w:rPr>
          <w:rFonts w:ascii="Times New Roman" w:hAnsi="Times New Roman" w:cs="Times New Roman"/>
        </w:rPr>
      </w:pPr>
      <w:r w:rsidRPr="00FD3773">
        <w:rPr>
          <w:rFonts w:ascii="Times New Roman" w:hAnsi="Times New Roman" w:cs="Times New Roman"/>
          <w:sz w:val="24"/>
          <w:szCs w:val="24"/>
        </w:rPr>
        <w:t>Thanks for all your encouragement!</w:t>
      </w: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39D05F0" w14:textId="7F5A124B" w:rsidR="00B17426" w:rsidRDefault="00B17426" w:rsidP="00CB0A4B">
      <w:pPr>
        <w:rPr>
          <w:rFonts w:ascii="Times New Roman" w:hAnsi="Times New Roman" w:cs="Times New Roman"/>
        </w:rPr>
      </w:pPr>
    </w:p>
    <w:p w14:paraId="3D7CBB76" w14:textId="77777777" w:rsidR="0021341D" w:rsidRDefault="0021341D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211D74FD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  <w:r w:rsidR="00B52930">
        <w:rPr>
          <w:rFonts w:ascii="Times New Roman" w:hAnsi="Times New Roman" w:cs="Times New Roman"/>
          <w:sz w:val="24"/>
          <w:szCs w:val="22"/>
        </w:rPr>
        <w:t>It harness</w:t>
      </w:r>
      <w:r w:rsidR="00D45211">
        <w:rPr>
          <w:rFonts w:ascii="Times New Roman" w:hAnsi="Times New Roman" w:cs="Times New Roman"/>
          <w:sz w:val="24"/>
          <w:szCs w:val="22"/>
        </w:rPr>
        <w:t xml:space="preserve">es </w:t>
      </w:r>
      <w:r w:rsidR="00B52930">
        <w:rPr>
          <w:rFonts w:ascii="Times New Roman" w:hAnsi="Times New Roman" w:cs="Times New Roman"/>
          <w:sz w:val="24"/>
          <w:szCs w:val="22"/>
        </w:rPr>
        <w:t>the power of data base management system and simplicity of Python language.</w:t>
      </w:r>
      <w:r w:rsidR="004C03C4">
        <w:rPr>
          <w:rFonts w:ascii="Times New Roman" w:hAnsi="Times New Roman" w:cs="Times New Roman"/>
          <w:sz w:val="24"/>
          <w:szCs w:val="22"/>
        </w:rPr>
        <w:t xml:space="preserve"> It provides a graphical user interface to its user and provides data </w:t>
      </w:r>
      <w:r w:rsidR="00AB2188">
        <w:rPr>
          <w:rFonts w:ascii="Times New Roman" w:hAnsi="Times New Roman" w:cs="Times New Roman"/>
          <w:sz w:val="24"/>
          <w:szCs w:val="22"/>
        </w:rPr>
        <w:t>exchange capabilities. The quiz is stored in a widespread data form</w:t>
      </w:r>
      <w:r w:rsidR="007A33FA">
        <w:rPr>
          <w:rFonts w:ascii="Times New Roman" w:hAnsi="Times New Roman" w:cs="Times New Roman"/>
          <w:sz w:val="24"/>
          <w:szCs w:val="22"/>
        </w:rPr>
        <w:t>at</w:t>
      </w:r>
      <w:r w:rsidR="00AB2188">
        <w:rPr>
          <w:rFonts w:ascii="Times New Roman" w:hAnsi="Times New Roman" w:cs="Times New Roman"/>
          <w:sz w:val="24"/>
          <w:szCs w:val="22"/>
        </w:rPr>
        <w:t xml:space="preserve"> Json and Responses of quiz can be exported out of application in csv file to be analyzed using other applications too.</w:t>
      </w:r>
      <w:r w:rsidR="007A33FA">
        <w:rPr>
          <w:rFonts w:ascii="Times New Roman" w:hAnsi="Times New Roman" w:cs="Times New Roman"/>
          <w:sz w:val="24"/>
          <w:szCs w:val="22"/>
        </w:rPr>
        <w:t xml:space="preserve"> The capabilities of this application can be expanded very easily. It makes it very maintainable.</w:t>
      </w:r>
      <w:r w:rsidR="00BB1609">
        <w:rPr>
          <w:rFonts w:ascii="Times New Roman" w:hAnsi="Times New Roman" w:cs="Times New Roman"/>
          <w:sz w:val="24"/>
          <w:szCs w:val="22"/>
        </w:rPr>
        <w:t xml:space="preserve"> The application can be customized to the needs of organization easily.</w:t>
      </w:r>
      <w:r w:rsidR="0089548A">
        <w:rPr>
          <w:rFonts w:ascii="Times New Roman" w:hAnsi="Times New Roman" w:cs="Times New Roman"/>
          <w:sz w:val="24"/>
          <w:szCs w:val="22"/>
        </w:rPr>
        <w:t xml:space="preserve"> As the application uses a MySQL database it also has the potential of</w:t>
      </w:r>
      <w:r w:rsidR="00704A0D">
        <w:rPr>
          <w:rFonts w:ascii="Times New Roman" w:hAnsi="Times New Roman" w:cs="Times New Roman"/>
          <w:sz w:val="24"/>
          <w:szCs w:val="22"/>
        </w:rPr>
        <w:t xml:space="preserve"> becoming</w:t>
      </w:r>
      <w:r w:rsidR="0089548A">
        <w:rPr>
          <w:rFonts w:ascii="Times New Roman" w:hAnsi="Times New Roman" w:cs="Times New Roman"/>
          <w:sz w:val="24"/>
          <w:szCs w:val="22"/>
        </w:rPr>
        <w:t xml:space="preserve"> a web application as well.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331D038" w14:textId="4485F21E" w:rsidR="005D3444" w:rsidRDefault="005D3444" w:rsidP="008820BB">
      <w:pPr>
        <w:rPr>
          <w:rFonts w:ascii="Times New Roman" w:hAnsi="Times New Roman" w:cs="Times New Roman"/>
          <w:u w:val="single"/>
        </w:rPr>
      </w:pPr>
    </w:p>
    <w:p w14:paraId="61A6450F" w14:textId="77777777" w:rsidR="00CE512F" w:rsidRDefault="00CE512F" w:rsidP="008820BB">
      <w:pPr>
        <w:rPr>
          <w:rFonts w:ascii="Times New Roman" w:hAnsi="Times New Roman" w:cs="Times New Roman"/>
          <w:u w:val="single"/>
        </w:rPr>
      </w:pPr>
    </w:p>
    <w:p w14:paraId="73369D72" w14:textId="59BC9876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t>List of tables</w:t>
      </w:r>
    </w:p>
    <w:p w14:paraId="36321AA5" w14:textId="4BFF53EB" w:rsidR="00F30528" w:rsidRDefault="00F30528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Tabl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  <w:hyperlink w:anchor="_Toc47209877" w:history="1">
        <w:r w:rsidRPr="005E57C9">
          <w:rPr>
            <w:rStyle w:val="Hyperlink"/>
            <w:noProof/>
          </w:rPr>
          <w:t>Table 1 quiz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209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B34FE70" w14:textId="28D2BCEB" w:rsidR="00F30528" w:rsidRDefault="00BE044F">
      <w:pPr>
        <w:pStyle w:val="TableofFigures"/>
        <w:tabs>
          <w:tab w:val="right" w:leader="dot" w:pos="9350"/>
        </w:tabs>
        <w:rPr>
          <w:noProof/>
        </w:rPr>
      </w:pPr>
      <w:hyperlink w:anchor="_Toc47209878" w:history="1">
        <w:r w:rsidR="00F30528" w:rsidRPr="005E57C9">
          <w:rPr>
            <w:rStyle w:val="Hyperlink"/>
            <w:noProof/>
          </w:rPr>
          <w:t>Table 2 response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5</w:t>
        </w:r>
        <w:r w:rsidR="00F30528">
          <w:rPr>
            <w:noProof/>
            <w:webHidden/>
          </w:rPr>
          <w:fldChar w:fldCharType="end"/>
        </w:r>
      </w:hyperlink>
    </w:p>
    <w:p w14:paraId="7B11E800" w14:textId="69E4F36F" w:rsidR="00F30528" w:rsidRDefault="00BE044F">
      <w:pPr>
        <w:pStyle w:val="TableofFigures"/>
        <w:tabs>
          <w:tab w:val="right" w:leader="dot" w:pos="9350"/>
        </w:tabs>
        <w:rPr>
          <w:noProof/>
        </w:rPr>
      </w:pPr>
      <w:hyperlink w:anchor="_Toc47209879" w:history="1">
        <w:r w:rsidR="00F30528" w:rsidRPr="005E57C9">
          <w:rPr>
            <w:rStyle w:val="Hyperlink"/>
            <w:noProof/>
          </w:rPr>
          <w:t>Table 3 user t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87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6</w:t>
        </w:r>
        <w:r w:rsidR="00F30528">
          <w:rPr>
            <w:noProof/>
            <w:webHidden/>
          </w:rPr>
          <w:fldChar w:fldCharType="end"/>
        </w:r>
      </w:hyperlink>
    </w:p>
    <w:p w14:paraId="6EFA1D3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  <w:r w:rsidRPr="00F30528">
        <w:rPr>
          <w:rFonts w:ascii="Times New Roman" w:hAnsi="Times New Roman" w:cs="Times New Roman"/>
          <w:b/>
          <w:bCs/>
          <w:sz w:val="32"/>
          <w:szCs w:val="28"/>
        </w:rPr>
        <w:t xml:space="preserve"> </w:t>
      </w:r>
    </w:p>
    <w:p w14:paraId="273F266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961DDA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8A38C1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5B0B44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3C09D2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671918C2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1A8E54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03A9328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68A9A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282913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A944D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7DC749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EC62AB0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9EBF6C6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0FC46AB1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47F16995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3B845F1D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41732B3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3D7AAEF" w14:textId="77777777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209EAB7C" w14:textId="77777777" w:rsidR="00A17C18" w:rsidRDefault="00A17C1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74ABA473" w14:textId="6F3D6027" w:rsidR="00F30528" w:rsidRP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317E74">
        <w:rPr>
          <w:rFonts w:ascii="Times New Roman" w:hAnsi="Times New Roman" w:cs="Times New Roman"/>
          <w:b/>
          <w:bCs/>
          <w:sz w:val="32"/>
          <w:szCs w:val="28"/>
        </w:rPr>
        <w:t>List of figures</w: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28"/>
        </w:rPr>
        <w:instrText xml:space="preserve"> TOC \h \z \c "Figure" </w:instrText>
      </w:r>
      <w:r>
        <w:rPr>
          <w:rFonts w:ascii="Times New Roman" w:hAnsi="Times New Roman" w:cs="Times New Roman"/>
          <w:b/>
          <w:bCs/>
          <w:sz w:val="32"/>
          <w:szCs w:val="28"/>
        </w:rPr>
        <w:fldChar w:fldCharType="separate"/>
      </w:r>
    </w:p>
    <w:p w14:paraId="77D0D320" w14:textId="432B1408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0" w:history="1">
        <w:r w:rsidR="00F30528" w:rsidRPr="00C45496">
          <w:rPr>
            <w:rStyle w:val="Hyperlink"/>
            <w:noProof/>
          </w:rPr>
          <w:t>Figure 1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0</w:t>
        </w:r>
        <w:r w:rsidR="00F30528">
          <w:rPr>
            <w:noProof/>
            <w:webHidden/>
          </w:rPr>
          <w:fldChar w:fldCharType="end"/>
        </w:r>
      </w:hyperlink>
    </w:p>
    <w:p w14:paraId="21405C80" w14:textId="1241CBB0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1" w:history="1">
        <w:r w:rsidR="00F30528" w:rsidRPr="00C45496">
          <w:rPr>
            <w:rStyle w:val="Hyperlink"/>
            <w:noProof/>
          </w:rPr>
          <w:t>Figure 2 course certificat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1</w:t>
        </w:r>
        <w:r w:rsidR="00F30528">
          <w:rPr>
            <w:noProof/>
            <w:webHidden/>
          </w:rPr>
          <w:fldChar w:fldCharType="end"/>
        </w:r>
      </w:hyperlink>
    </w:p>
    <w:p w14:paraId="3D29674D" w14:textId="10FE2B7A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2" w:history="1">
        <w:r w:rsidR="00F30528" w:rsidRPr="00C45496">
          <w:rPr>
            <w:rStyle w:val="Hyperlink"/>
            <w:noProof/>
          </w:rPr>
          <w:t>Figure 3 project file structur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13</w:t>
        </w:r>
        <w:r w:rsidR="00F30528">
          <w:rPr>
            <w:noProof/>
            <w:webHidden/>
          </w:rPr>
          <w:fldChar w:fldCharType="end"/>
        </w:r>
      </w:hyperlink>
    </w:p>
    <w:p w14:paraId="786CD5C7" w14:textId="6B38E35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3" w:history="1">
        <w:r w:rsidR="00F30528" w:rsidRPr="00C45496">
          <w:rPr>
            <w:rStyle w:val="Hyperlink"/>
            <w:noProof/>
          </w:rPr>
          <w:t>Figure 4 Flowchar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1</w:t>
        </w:r>
        <w:r w:rsidR="00F30528">
          <w:rPr>
            <w:noProof/>
            <w:webHidden/>
          </w:rPr>
          <w:fldChar w:fldCharType="end"/>
        </w:r>
      </w:hyperlink>
    </w:p>
    <w:p w14:paraId="02522736" w14:textId="003ACB1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4" w:history="1">
        <w:r w:rsidR="00F30528" w:rsidRPr="00C45496">
          <w:rPr>
            <w:rStyle w:val="Hyperlink"/>
            <w:noProof/>
          </w:rPr>
          <w:t>Figure 5 quiz app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24B6F618" w14:textId="7CAEFD4A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5" w:history="1">
        <w:r w:rsidR="00F30528" w:rsidRPr="00C45496">
          <w:rPr>
            <w:rStyle w:val="Hyperlink"/>
            <w:noProof/>
          </w:rPr>
          <w:t>Figure 6 user signup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2</w:t>
        </w:r>
        <w:r w:rsidR="00F30528">
          <w:rPr>
            <w:noProof/>
            <w:webHidden/>
          </w:rPr>
          <w:fldChar w:fldCharType="end"/>
        </w:r>
      </w:hyperlink>
    </w:p>
    <w:p w14:paraId="1A0BC865" w14:textId="4F52466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6" w:history="1">
        <w:r w:rsidR="00F30528" w:rsidRPr="00C45496">
          <w:rPr>
            <w:rStyle w:val="Hyperlink"/>
            <w:noProof/>
          </w:rPr>
          <w:t>Figure 7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511394B8" w14:textId="06C59FD5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7" w:history="1">
        <w:r w:rsidR="00F30528" w:rsidRPr="00C45496">
          <w:rPr>
            <w:rStyle w:val="Hyperlink"/>
            <w:noProof/>
          </w:rPr>
          <w:t>Figure 8 admin permis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3</w:t>
        </w:r>
        <w:r w:rsidR="00F30528">
          <w:rPr>
            <w:noProof/>
            <w:webHidden/>
          </w:rPr>
          <w:fldChar w:fldCharType="end"/>
        </w:r>
      </w:hyperlink>
    </w:p>
    <w:p w14:paraId="773D425D" w14:textId="25E8F609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8" w:history="1">
        <w:r w:rsidR="00F30528" w:rsidRPr="00C45496">
          <w:rPr>
            <w:rStyle w:val="Hyperlink"/>
            <w:noProof/>
          </w:rPr>
          <w:t>Figure 9 account crea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427DCBB" w14:textId="1856434D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09" w:history="1">
        <w:r w:rsidR="00F30528" w:rsidRPr="00C45496">
          <w:rPr>
            <w:rStyle w:val="Hyperlink"/>
            <w:noProof/>
          </w:rPr>
          <w:t>Figure 10 quiz log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0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084B97A0" w14:textId="00685D2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0" w:history="1">
        <w:r w:rsidR="00F30528" w:rsidRPr="00C45496">
          <w:rPr>
            <w:rStyle w:val="Hyperlink"/>
            <w:noProof/>
          </w:rPr>
          <w:t>Figure 11 quiz login username and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4</w:t>
        </w:r>
        <w:r w:rsidR="00F30528">
          <w:rPr>
            <w:noProof/>
            <w:webHidden/>
          </w:rPr>
          <w:fldChar w:fldCharType="end"/>
        </w:r>
      </w:hyperlink>
    </w:p>
    <w:p w14:paraId="5704969C" w14:textId="354A20D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1" w:history="1">
        <w:r w:rsidR="00F30528" w:rsidRPr="00C45496">
          <w:rPr>
            <w:rStyle w:val="Hyperlink"/>
            <w:noProof/>
          </w:rPr>
          <w:t>Figure 12 admin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6612D56E" w14:textId="1AAC5BF9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2" w:history="1">
        <w:r w:rsidR="00F30528" w:rsidRPr="00C45496">
          <w:rPr>
            <w:rStyle w:val="Hyperlink"/>
            <w:noProof/>
          </w:rPr>
          <w:t>Figure 13 user admi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7B92D957" w14:textId="2B4E8B2A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3" w:history="1">
        <w:r w:rsidR="00F30528" w:rsidRPr="00C45496">
          <w:rPr>
            <w:rStyle w:val="Hyperlink"/>
            <w:noProof/>
          </w:rPr>
          <w:t>Figure 14 no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5</w:t>
        </w:r>
        <w:r w:rsidR="00F30528">
          <w:rPr>
            <w:noProof/>
            <w:webHidden/>
          </w:rPr>
          <w:fldChar w:fldCharType="end"/>
        </w:r>
      </w:hyperlink>
    </w:p>
    <w:p w14:paraId="4BA8CC86" w14:textId="4AB16A7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4" w:history="1">
        <w:r w:rsidR="00F30528" w:rsidRPr="00C45496">
          <w:rPr>
            <w:rStyle w:val="Hyperlink"/>
            <w:noProof/>
          </w:rPr>
          <w:t>Figure 15 quiz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25BB1C81" w14:textId="178675E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5" w:history="1">
        <w:r w:rsidR="00F30528" w:rsidRPr="00C45496">
          <w:rPr>
            <w:rStyle w:val="Hyperlink"/>
            <w:noProof/>
          </w:rPr>
          <w:t>Figure 16 quiz response lim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164142F4" w14:textId="38ED40FE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6" w:history="1">
        <w:r w:rsidR="00F30528" w:rsidRPr="00C45496">
          <w:rPr>
            <w:rStyle w:val="Hyperlink"/>
            <w:noProof/>
          </w:rPr>
          <w:t>Figure 17 quiz schedu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6</w:t>
        </w:r>
        <w:r w:rsidR="00F30528">
          <w:rPr>
            <w:noProof/>
            <w:webHidden/>
          </w:rPr>
          <w:fldChar w:fldCharType="end"/>
        </w:r>
      </w:hyperlink>
    </w:p>
    <w:p w14:paraId="60B2460F" w14:textId="111B7264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7" w:history="1">
        <w:r w:rsidR="00F30528" w:rsidRPr="00C45496">
          <w:rPr>
            <w:rStyle w:val="Hyperlink"/>
            <w:noProof/>
          </w:rPr>
          <w:t>Figure 18 quiz schedule tim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323688DD" w14:textId="307B851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8" w:history="1">
        <w:r w:rsidR="00F30528" w:rsidRPr="00C45496">
          <w:rPr>
            <w:rStyle w:val="Hyperlink"/>
            <w:noProof/>
          </w:rPr>
          <w:t>Figure 19 quiz instruct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7</w:t>
        </w:r>
        <w:r w:rsidR="00F30528">
          <w:rPr>
            <w:noProof/>
            <w:webHidden/>
          </w:rPr>
          <w:fldChar w:fldCharType="end"/>
        </w:r>
      </w:hyperlink>
    </w:p>
    <w:p w14:paraId="712D50D6" w14:textId="5349CBC8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19" w:history="1">
        <w:r w:rsidR="00F30528" w:rsidRPr="00C45496">
          <w:rPr>
            <w:rStyle w:val="Hyperlink"/>
            <w:noProof/>
          </w:rPr>
          <w:t>Figure 20 quiz attemp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1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8</w:t>
        </w:r>
        <w:r w:rsidR="00F30528">
          <w:rPr>
            <w:noProof/>
            <w:webHidden/>
          </w:rPr>
          <w:fldChar w:fldCharType="end"/>
        </w:r>
      </w:hyperlink>
    </w:p>
    <w:p w14:paraId="728317AD" w14:textId="0BFA34F1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0" w:history="1">
        <w:r w:rsidR="00F30528" w:rsidRPr="00C45496">
          <w:rPr>
            <w:rStyle w:val="Hyperlink"/>
            <w:noProof/>
          </w:rPr>
          <w:t>Figure 21 user or admin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2A304474" w14:textId="12F1818A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1" w:history="1">
        <w:r w:rsidR="00F30528" w:rsidRPr="00C45496">
          <w:rPr>
            <w:rStyle w:val="Hyperlink"/>
            <w:noProof/>
          </w:rPr>
          <w:t>Figure 22 view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18BEF2AE" w14:textId="64AF1D2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2" w:history="1">
        <w:r w:rsidR="00F30528" w:rsidRPr="00C45496">
          <w:rPr>
            <w:rStyle w:val="Hyperlink"/>
            <w:noProof/>
          </w:rPr>
          <w:t>Figure 23 chang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7070BD32" w14:textId="6689CA1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3" w:history="1">
        <w:r w:rsidR="00F30528" w:rsidRPr="00C45496">
          <w:rPr>
            <w:rStyle w:val="Hyperlink"/>
            <w:noProof/>
          </w:rPr>
          <w:t>Figure 24 save passwo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29</w:t>
        </w:r>
        <w:r w:rsidR="00F30528">
          <w:rPr>
            <w:noProof/>
            <w:webHidden/>
          </w:rPr>
          <w:fldChar w:fldCharType="end"/>
        </w:r>
      </w:hyperlink>
    </w:p>
    <w:p w14:paraId="30172C03" w14:textId="6240097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4" w:history="1">
        <w:r w:rsidR="00F30528" w:rsidRPr="00C45496">
          <w:rPr>
            <w:rStyle w:val="Hyperlink"/>
            <w:noProof/>
          </w:rPr>
          <w:t>Figure 25 admin or user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04004AE2" w14:textId="4C368ED4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5" w:history="1">
        <w:r w:rsidR="00F30528" w:rsidRPr="00C45496">
          <w:rPr>
            <w:rStyle w:val="Hyperlink"/>
            <w:noProof/>
          </w:rPr>
          <w:t>Figure 26 no response dashboar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0</w:t>
        </w:r>
        <w:r w:rsidR="00F30528">
          <w:rPr>
            <w:noProof/>
            <w:webHidden/>
          </w:rPr>
          <w:fldChar w:fldCharType="end"/>
        </w:r>
      </w:hyperlink>
    </w:p>
    <w:p w14:paraId="1A4560C6" w14:textId="01DE0C24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6" w:history="1">
        <w:r w:rsidR="00F30528" w:rsidRPr="00C45496">
          <w:rPr>
            <w:rStyle w:val="Hyperlink"/>
            <w:noProof/>
          </w:rPr>
          <w:t>Figure 27 quiz response availabl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729E46E5" w14:textId="0D7A07C8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7" w:history="1">
        <w:r w:rsidR="00F30528" w:rsidRPr="00C45496">
          <w:rPr>
            <w:rStyle w:val="Hyperlink"/>
            <w:noProof/>
          </w:rPr>
          <w:t>Figure 28 quiz resul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1</w:t>
        </w:r>
        <w:r w:rsidR="00F30528">
          <w:rPr>
            <w:noProof/>
            <w:webHidden/>
          </w:rPr>
          <w:fldChar w:fldCharType="end"/>
        </w:r>
      </w:hyperlink>
    </w:p>
    <w:p w14:paraId="3D12BD85" w14:textId="500E2B95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8" w:history="1">
        <w:r w:rsidR="00F30528" w:rsidRPr="00C45496">
          <w:rPr>
            <w:rStyle w:val="Hyperlink"/>
            <w:noProof/>
          </w:rPr>
          <w:t>Figure 29 save quiz result dialog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12FD7AC0" w14:textId="6975D2DE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29" w:history="1">
        <w:r w:rsidR="00F30528" w:rsidRPr="00C45496">
          <w:rPr>
            <w:rStyle w:val="Hyperlink"/>
            <w:noProof/>
          </w:rPr>
          <w:t>Figure 30 quiz result save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2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2</w:t>
        </w:r>
        <w:r w:rsidR="00F30528">
          <w:rPr>
            <w:noProof/>
            <w:webHidden/>
          </w:rPr>
          <w:fldChar w:fldCharType="end"/>
        </w:r>
      </w:hyperlink>
    </w:p>
    <w:p w14:paraId="215ACCA7" w14:textId="5DC5D38E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0" w:history="1">
        <w:r w:rsidR="00F30528" w:rsidRPr="00C45496">
          <w:rPr>
            <w:rStyle w:val="Hyperlink"/>
            <w:noProof/>
          </w:rPr>
          <w:t>Figure 31 export all quiz  respons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3369DF49" w14:textId="1AFF20ED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1" w:history="1">
        <w:r w:rsidR="00F30528" w:rsidRPr="00C45496">
          <w:rPr>
            <w:rStyle w:val="Hyperlink"/>
            <w:noProof/>
          </w:rPr>
          <w:t>Figure 32 all quiz response exported successfully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3</w:t>
        </w:r>
        <w:r w:rsidR="00F30528">
          <w:rPr>
            <w:noProof/>
            <w:webHidden/>
          </w:rPr>
          <w:fldChar w:fldCharType="end"/>
        </w:r>
      </w:hyperlink>
    </w:p>
    <w:p w14:paraId="7FA7CB55" w14:textId="58D26BB8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2" w:history="1">
        <w:r w:rsidR="00F30528" w:rsidRPr="00C45496">
          <w:rPr>
            <w:rStyle w:val="Hyperlink"/>
            <w:noProof/>
          </w:rPr>
          <w:t>Figure 33 creat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63307795" w14:textId="3F3B8153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3" w:history="1">
        <w:r w:rsidR="00F30528" w:rsidRPr="00C45496">
          <w:rPr>
            <w:rStyle w:val="Hyperlink"/>
            <w:noProof/>
          </w:rPr>
          <w:t>Figure 3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4</w:t>
        </w:r>
        <w:r w:rsidR="00F30528">
          <w:rPr>
            <w:noProof/>
            <w:webHidden/>
          </w:rPr>
          <w:fldChar w:fldCharType="end"/>
        </w:r>
      </w:hyperlink>
    </w:p>
    <w:p w14:paraId="55688B22" w14:textId="75EFDF2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4" w:history="1">
        <w:r w:rsidR="00F30528" w:rsidRPr="00C45496">
          <w:rPr>
            <w:rStyle w:val="Hyperlink"/>
            <w:noProof/>
          </w:rPr>
          <w:t>Figure 35 new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26AE88CB" w14:textId="2729BFB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5" w:history="1">
        <w:r w:rsidR="00F30528" w:rsidRPr="00C45496">
          <w:rPr>
            <w:rStyle w:val="Hyperlink"/>
            <w:noProof/>
          </w:rPr>
          <w:t>Figure 36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0C2ADBD" w14:textId="3A04457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6" w:history="1">
        <w:r w:rsidR="00F30528" w:rsidRPr="00C45496">
          <w:rPr>
            <w:rStyle w:val="Hyperlink"/>
            <w:noProof/>
          </w:rPr>
          <w:t>Figure 37 new quiz created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5</w:t>
        </w:r>
        <w:r w:rsidR="00F30528">
          <w:rPr>
            <w:noProof/>
            <w:webHidden/>
          </w:rPr>
          <w:fldChar w:fldCharType="end"/>
        </w:r>
      </w:hyperlink>
    </w:p>
    <w:p w14:paraId="178FE4E8" w14:textId="4C2D6E6F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7" w:history="1">
        <w:r w:rsidR="00F30528" w:rsidRPr="00C45496">
          <w:rPr>
            <w:rStyle w:val="Hyperlink"/>
            <w:noProof/>
          </w:rPr>
          <w:t>Figure 38 quiz editor file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064D696F" w14:textId="7A190C00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8" w:history="1">
        <w:r w:rsidR="00F30528" w:rsidRPr="00C45496">
          <w:rPr>
            <w:rStyle w:val="Hyperlink"/>
            <w:noProof/>
          </w:rPr>
          <w:t>Figure 39 open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62D26FEF" w14:textId="60301A7E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39" w:history="1">
        <w:r w:rsidR="00F30528" w:rsidRPr="00C45496">
          <w:rPr>
            <w:rStyle w:val="Hyperlink"/>
            <w:noProof/>
          </w:rPr>
          <w:t>Figure 40 no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3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6</w:t>
        </w:r>
        <w:r w:rsidR="00F30528">
          <w:rPr>
            <w:noProof/>
            <w:webHidden/>
          </w:rPr>
          <w:fldChar w:fldCharType="end"/>
        </w:r>
      </w:hyperlink>
    </w:p>
    <w:p w14:paraId="3E1D0EE6" w14:textId="5231EBF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0" w:history="1">
        <w:r w:rsidR="00F30528" w:rsidRPr="00C45496">
          <w:rPr>
            <w:rStyle w:val="Hyperlink"/>
            <w:noProof/>
          </w:rPr>
          <w:t>Figure 41 quiz to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7BD156AE" w14:textId="114C22AB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1" w:history="1">
        <w:r w:rsidR="00F30528" w:rsidRPr="00C45496">
          <w:rPr>
            <w:rStyle w:val="Hyperlink"/>
            <w:noProof/>
          </w:rPr>
          <w:t>Figure 4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28F75C34" w14:textId="29FEB82A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2" w:history="1">
        <w:r w:rsidR="00F30528" w:rsidRPr="00C45496">
          <w:rPr>
            <w:rStyle w:val="Hyperlink"/>
            <w:noProof/>
          </w:rPr>
          <w:t>Figure 43 sa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7</w:t>
        </w:r>
        <w:r w:rsidR="00F30528">
          <w:rPr>
            <w:noProof/>
            <w:webHidden/>
          </w:rPr>
          <w:fldChar w:fldCharType="end"/>
        </w:r>
      </w:hyperlink>
    </w:p>
    <w:p w14:paraId="34990EA2" w14:textId="05C4B1D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3" w:history="1">
        <w:r w:rsidR="00F30528" w:rsidRPr="00C45496">
          <w:rPr>
            <w:rStyle w:val="Hyperlink"/>
            <w:noProof/>
          </w:rPr>
          <w:t>Figure 44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6ED32B39" w14:textId="20DD0DAC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4" w:history="1">
        <w:r w:rsidR="00F30528" w:rsidRPr="00C45496">
          <w:rPr>
            <w:rStyle w:val="Hyperlink"/>
            <w:noProof/>
          </w:rPr>
          <w:t>Figure 45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362E29C3" w14:textId="3888ED7D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5" w:history="1">
        <w:r w:rsidR="00F30528" w:rsidRPr="00C45496">
          <w:rPr>
            <w:rStyle w:val="Hyperlink"/>
            <w:noProof/>
          </w:rPr>
          <w:t>Figure 46 remov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5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8</w:t>
        </w:r>
        <w:r w:rsidR="00F30528">
          <w:rPr>
            <w:noProof/>
            <w:webHidden/>
          </w:rPr>
          <w:fldChar w:fldCharType="end"/>
        </w:r>
      </w:hyperlink>
    </w:p>
    <w:p w14:paraId="2404E1A7" w14:textId="7EC8C618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6" w:history="1">
        <w:r w:rsidR="00F30528" w:rsidRPr="00C45496">
          <w:rPr>
            <w:rStyle w:val="Hyperlink"/>
            <w:noProof/>
          </w:rPr>
          <w:t>Figure 47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6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A5185E7" w14:textId="731EFDD5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7" w:history="1">
        <w:r w:rsidR="00F30528" w:rsidRPr="00C45496">
          <w:rPr>
            <w:rStyle w:val="Hyperlink"/>
            <w:noProof/>
          </w:rPr>
          <w:t>Figure 48 close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7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548ADEA3" w14:textId="4EFC67EB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8" w:history="1">
        <w:r w:rsidR="00F30528" w:rsidRPr="00C45496">
          <w:rPr>
            <w:rStyle w:val="Hyperlink"/>
            <w:noProof/>
          </w:rPr>
          <w:t>Figure 49 save quiz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8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39</w:t>
        </w:r>
        <w:r w:rsidR="00F30528">
          <w:rPr>
            <w:noProof/>
            <w:webHidden/>
          </w:rPr>
          <w:fldChar w:fldCharType="end"/>
        </w:r>
      </w:hyperlink>
    </w:p>
    <w:p w14:paraId="6E8BE662" w14:textId="14403B73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49" w:history="1">
        <w:r w:rsidR="00F30528" w:rsidRPr="00C45496">
          <w:rPr>
            <w:rStyle w:val="Hyperlink"/>
            <w:noProof/>
          </w:rPr>
          <w:t>Figure 50 quiz saved message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49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08122F46" w14:textId="50FF3C8B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0" w:history="1">
        <w:r w:rsidR="00F30528" w:rsidRPr="00C45496">
          <w:rPr>
            <w:rStyle w:val="Hyperlink"/>
            <w:noProof/>
          </w:rPr>
          <w:t>Figure 51 quiz edit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0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0</w:t>
        </w:r>
        <w:r w:rsidR="00F30528">
          <w:rPr>
            <w:noProof/>
            <w:webHidden/>
          </w:rPr>
          <w:fldChar w:fldCharType="end"/>
        </w:r>
      </w:hyperlink>
    </w:p>
    <w:p w14:paraId="3CAC32AC" w14:textId="47CE4C43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1" w:history="1">
        <w:r w:rsidR="00F30528" w:rsidRPr="00C45496">
          <w:rPr>
            <w:rStyle w:val="Hyperlink"/>
            <w:noProof/>
          </w:rPr>
          <w:t>Figure 52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1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3520CAB3" w14:textId="24414CE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2" w:history="1">
        <w:r w:rsidR="00F30528" w:rsidRPr="00C45496">
          <w:rPr>
            <w:rStyle w:val="Hyperlink"/>
            <w:noProof/>
          </w:rPr>
          <w:t>Figure 53 exit quiz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2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1</w:t>
        </w:r>
        <w:r w:rsidR="00F30528">
          <w:rPr>
            <w:noProof/>
            <w:webHidden/>
          </w:rPr>
          <w:fldChar w:fldCharType="end"/>
        </w:r>
      </w:hyperlink>
    </w:p>
    <w:p w14:paraId="460D032D" w14:textId="2CDE7BA7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3" w:history="1">
        <w:r w:rsidR="00F30528" w:rsidRPr="00C45496">
          <w:rPr>
            <w:rStyle w:val="Hyperlink"/>
            <w:noProof/>
          </w:rPr>
          <w:t>Figure 54 quiz editor menu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3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7C3FC07E" w14:textId="515E2682" w:rsidR="00F30528" w:rsidRDefault="00BE044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7209954" w:history="1">
        <w:r w:rsidR="00F30528" w:rsidRPr="00C45496">
          <w:rPr>
            <w:rStyle w:val="Hyperlink"/>
            <w:noProof/>
          </w:rPr>
          <w:t>Figure 55 quiz editor version</w:t>
        </w:r>
        <w:r w:rsidR="00F30528">
          <w:rPr>
            <w:noProof/>
            <w:webHidden/>
          </w:rPr>
          <w:tab/>
        </w:r>
        <w:r w:rsidR="00F30528">
          <w:rPr>
            <w:noProof/>
            <w:webHidden/>
          </w:rPr>
          <w:fldChar w:fldCharType="begin"/>
        </w:r>
        <w:r w:rsidR="00F30528">
          <w:rPr>
            <w:noProof/>
            <w:webHidden/>
          </w:rPr>
          <w:instrText xml:space="preserve"> PAGEREF _Toc47209954 \h </w:instrText>
        </w:r>
        <w:r w:rsidR="00F30528">
          <w:rPr>
            <w:noProof/>
            <w:webHidden/>
          </w:rPr>
        </w:r>
        <w:r w:rsidR="00F30528">
          <w:rPr>
            <w:noProof/>
            <w:webHidden/>
          </w:rPr>
          <w:fldChar w:fldCharType="separate"/>
        </w:r>
        <w:r w:rsidR="00F30528">
          <w:rPr>
            <w:noProof/>
            <w:webHidden/>
          </w:rPr>
          <w:t>42</w:t>
        </w:r>
        <w:r w:rsidR="00F30528">
          <w:rPr>
            <w:noProof/>
            <w:webHidden/>
          </w:rPr>
          <w:fldChar w:fldCharType="end"/>
        </w:r>
      </w:hyperlink>
    </w:p>
    <w:p w14:paraId="39F969E4" w14:textId="129B8E38" w:rsidR="00F30528" w:rsidRDefault="00F30528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fldChar w:fldCharType="end"/>
      </w:r>
    </w:p>
    <w:p w14:paraId="72737A3B" w14:textId="53251B40" w:rsid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51933CCB" w14:textId="77777777" w:rsidR="00317E74" w:rsidRPr="00317E74" w:rsidRDefault="00317E74" w:rsidP="008820BB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6734293" w14:textId="77777777" w:rsidR="0003477A" w:rsidRPr="00415C33" w:rsidRDefault="0003477A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C01C2F8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FBB235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054EA9F3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1BF0AB1D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DE2453E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8061A41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F4F491C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2A6E9152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4ABAF72F" w14:textId="77777777" w:rsidR="008200BB" w:rsidRDefault="008200BB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6EC9B1E8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t>CONTENTS</w:t>
      </w:r>
    </w:p>
    <w:p w14:paraId="6B550588" w14:textId="20D7C15D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Students’s declaration…………………………………………………………. i</w:t>
      </w:r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AED7053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Pr="003E14C4">
        <w:rPr>
          <w:rFonts w:ascii="Times New Roman" w:hAnsi="Times New Roman" w:cs="Times New Roman"/>
          <w:sz w:val="24"/>
          <w:szCs w:val="22"/>
        </w:rPr>
        <w:t>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….iv</w:t>
      </w:r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….v</w:t>
      </w:r>
    </w:p>
    <w:p w14:paraId="75ADB20A" w14:textId="7A523388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</w:t>
      </w:r>
      <w:r w:rsidR="00A472B6">
        <w:rPr>
          <w:rFonts w:ascii="Times New Roman" w:hAnsi="Times New Roman" w:cs="Times New Roman"/>
          <w:sz w:val="24"/>
          <w:szCs w:val="22"/>
        </w:rPr>
        <w:t>...</w:t>
      </w:r>
      <w:r w:rsidR="00647A63">
        <w:rPr>
          <w:rFonts w:ascii="Times New Roman" w:hAnsi="Times New Roman" w:cs="Times New Roman"/>
          <w:sz w:val="24"/>
          <w:szCs w:val="22"/>
        </w:rPr>
        <w:t>vi</w:t>
      </w:r>
    </w:p>
    <w:p w14:paraId="2352526E" w14:textId="10B02D21" w:rsidR="00DE46C4" w:rsidRPr="003E14C4" w:rsidRDefault="00FE58E6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hapter 1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-</w:t>
      </w:r>
      <w:r w:rsidR="00F0753E">
        <w:rPr>
          <w:rFonts w:ascii="Times New Roman" w:hAnsi="Times New Roman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Course Certificates…………………………………………</w:t>
      </w:r>
      <w:r w:rsidR="00A54A7E">
        <w:rPr>
          <w:rFonts w:ascii="Times New Roman" w:hAnsi="Times New Roman" w:cs="Times New Roman"/>
          <w:sz w:val="24"/>
          <w:szCs w:val="22"/>
        </w:rPr>
        <w:t>……</w:t>
      </w:r>
      <w:r w:rsidR="00A32A35">
        <w:rPr>
          <w:rFonts w:ascii="Times New Roman" w:hAnsi="Times New Roman" w:cs="Times New Roman"/>
          <w:sz w:val="24"/>
          <w:szCs w:val="22"/>
        </w:rPr>
        <w:t>…</w:t>
      </w:r>
      <w:r w:rsidR="00B41E52">
        <w:rPr>
          <w:rFonts w:ascii="Times New Roman" w:hAnsi="Times New Roman" w:cs="Times New Roman"/>
          <w:sz w:val="24"/>
          <w:szCs w:val="22"/>
        </w:rPr>
        <w:t>1</w:t>
      </w:r>
    </w:p>
    <w:p w14:paraId="23942065" w14:textId="51C01504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2</w:t>
      </w:r>
      <w:r w:rsidRPr="003E14C4">
        <w:rPr>
          <w:rFonts w:ascii="Times New Roman" w:hAnsi="Times New Roman" w:cs="Times New Roman"/>
          <w:sz w:val="24"/>
          <w:szCs w:val="22"/>
        </w:rPr>
        <w:t xml:space="preserve"> - </w:t>
      </w:r>
      <w:r w:rsidR="00FD7546">
        <w:rPr>
          <w:rFonts w:ascii="Times New Roman" w:hAnsi="Times New Roman" w:cs="Times New Roman"/>
          <w:sz w:val="24"/>
          <w:szCs w:val="22"/>
        </w:rPr>
        <w:t>Introduction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DD1FB1">
        <w:rPr>
          <w:rFonts w:ascii="Times New Roman" w:hAnsi="Times New Roman" w:cs="Times New Roman"/>
          <w:sz w:val="24"/>
          <w:szCs w:val="22"/>
        </w:rPr>
        <w:t>…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3</w:t>
      </w:r>
    </w:p>
    <w:p w14:paraId="2B2CBC33" w14:textId="5C176669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3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–</w:t>
      </w:r>
      <w:r w:rsidRPr="003E14C4">
        <w:rPr>
          <w:rFonts w:ascii="Times New Roman" w:hAnsi="Times New Roman" w:cs="Times New Roman"/>
          <w:sz w:val="24"/>
          <w:szCs w:val="22"/>
        </w:rPr>
        <w:t xml:space="preserve"> </w:t>
      </w:r>
      <w:r w:rsidR="005A0393">
        <w:rPr>
          <w:rFonts w:ascii="Times New Roman" w:hAnsi="Times New Roman" w:cs="Times New Roman"/>
          <w:sz w:val="24"/>
          <w:szCs w:val="22"/>
        </w:rPr>
        <w:t>Project Details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702FD8">
        <w:rPr>
          <w:rFonts w:ascii="Times New Roman" w:hAnsi="Times New Roman" w:cs="Times New Roman"/>
          <w:sz w:val="24"/>
          <w:szCs w:val="22"/>
        </w:rPr>
        <w:t>………..</w:t>
      </w:r>
      <w:r w:rsidR="00A32A35">
        <w:rPr>
          <w:rFonts w:ascii="Times New Roman" w:hAnsi="Times New Roman" w:cs="Times New Roman"/>
          <w:sz w:val="24"/>
          <w:szCs w:val="22"/>
        </w:rPr>
        <w:t>.</w:t>
      </w:r>
      <w:r w:rsidR="00B41E52">
        <w:rPr>
          <w:rFonts w:ascii="Times New Roman" w:hAnsi="Times New Roman" w:cs="Times New Roman"/>
          <w:sz w:val="24"/>
          <w:szCs w:val="22"/>
        </w:rPr>
        <w:t>4</w:t>
      </w:r>
    </w:p>
    <w:p w14:paraId="1F877FED" w14:textId="2042B75C" w:rsidR="00DE46C4" w:rsidRDefault="00DE46C4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1 Development Environme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5853AF">
        <w:rPr>
          <w:rFonts w:ascii="Times New Roman" w:hAnsi="Times New Roman" w:cs="Times New Roman"/>
          <w:sz w:val="24"/>
          <w:szCs w:val="22"/>
        </w:rPr>
        <w:t>.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87232CE" w14:textId="065C2032" w:rsidR="00D95226" w:rsidRDefault="00D9522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2</w:t>
      </w:r>
      <w:r w:rsidR="00944BCC">
        <w:rPr>
          <w:rFonts w:ascii="Times New Roman" w:hAnsi="Times New Roman" w:cs="Times New Roman"/>
          <w:sz w:val="24"/>
          <w:szCs w:val="22"/>
        </w:rPr>
        <w:t xml:space="preserve"> Specification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0C46A7">
        <w:rPr>
          <w:rFonts w:ascii="Times New Roman" w:hAnsi="Times New Roman" w:cs="Times New Roman"/>
          <w:sz w:val="24"/>
          <w:szCs w:val="22"/>
        </w:rPr>
        <w:t xml:space="preserve">  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0DD44C20" w14:textId="4A85F717" w:rsidR="00944BCC" w:rsidRDefault="00944BC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3</w:t>
      </w:r>
      <w:r w:rsidR="00156A5E">
        <w:rPr>
          <w:rFonts w:ascii="Times New Roman" w:hAnsi="Times New Roman" w:cs="Times New Roman"/>
          <w:sz w:val="24"/>
          <w:szCs w:val="22"/>
        </w:rPr>
        <w:t xml:space="preserve"> </w:t>
      </w:r>
      <w:r w:rsidR="00C8080C">
        <w:rPr>
          <w:rFonts w:ascii="Times New Roman" w:hAnsi="Times New Roman" w:cs="Times New Roman"/>
          <w:sz w:val="24"/>
          <w:szCs w:val="22"/>
        </w:rPr>
        <w:t>Project Fil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453CBB">
        <w:rPr>
          <w:rFonts w:ascii="Times New Roman" w:hAnsi="Times New Roman" w:cs="Times New Roman"/>
          <w:sz w:val="24"/>
          <w:szCs w:val="22"/>
        </w:rPr>
        <w:t>…</w:t>
      </w:r>
      <w:r w:rsidR="00291CAF">
        <w:rPr>
          <w:rFonts w:ascii="Times New Roman" w:hAnsi="Times New Roman" w:cs="Times New Roman"/>
          <w:sz w:val="24"/>
          <w:szCs w:val="22"/>
        </w:rPr>
        <w:t>5</w:t>
      </w:r>
    </w:p>
    <w:p w14:paraId="1DA4900D" w14:textId="773FCCA7" w:rsidR="00C8080C" w:rsidRDefault="00C8080C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3.4 Dependencies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…</w:t>
      </w:r>
      <w:r w:rsidR="00172D8D">
        <w:rPr>
          <w:rFonts w:ascii="Times New Roman" w:hAnsi="Times New Roman" w:cs="Times New Roman"/>
          <w:sz w:val="24"/>
          <w:szCs w:val="22"/>
        </w:rPr>
        <w:t>6</w:t>
      </w:r>
    </w:p>
    <w:p w14:paraId="0A38531E" w14:textId="4393C497" w:rsidR="009921B6" w:rsidRDefault="009921B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3.5 </w:t>
      </w:r>
      <w:r w:rsidR="00195E05">
        <w:rPr>
          <w:rFonts w:ascii="Times New Roman" w:hAnsi="Times New Roman" w:cs="Times New Roman"/>
          <w:sz w:val="24"/>
          <w:szCs w:val="22"/>
        </w:rPr>
        <w:t>Database structur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033416">
        <w:rPr>
          <w:rFonts w:ascii="Times New Roman" w:hAnsi="Times New Roman" w:cs="Times New Roman"/>
          <w:sz w:val="24"/>
          <w:szCs w:val="22"/>
        </w:rPr>
        <w:t>8</w:t>
      </w:r>
    </w:p>
    <w:p w14:paraId="22CEF304" w14:textId="7EDF270D" w:rsidR="00A82B0F" w:rsidRDefault="00A82B0F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6</w:t>
      </w:r>
      <w:r w:rsidR="00195E05">
        <w:rPr>
          <w:rFonts w:ascii="Times New Roman" w:hAnsi="Times New Roman" w:cs="Times New Roman"/>
          <w:sz w:val="24"/>
          <w:szCs w:val="22"/>
        </w:rPr>
        <w:t xml:space="preserve"> </w:t>
      </w:r>
      <w:r w:rsidR="00742F5A">
        <w:rPr>
          <w:rFonts w:ascii="Times New Roman" w:hAnsi="Times New Roman" w:cs="Times New Roman"/>
          <w:sz w:val="24"/>
          <w:szCs w:val="22"/>
        </w:rPr>
        <w:t>Quiz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r w:rsidR="00033416">
        <w:rPr>
          <w:rFonts w:ascii="Times New Roman" w:hAnsi="Times New Roman" w:cs="Times New Roman"/>
          <w:sz w:val="24"/>
          <w:szCs w:val="22"/>
        </w:rPr>
        <w:t>9</w:t>
      </w:r>
    </w:p>
    <w:p w14:paraId="15443E54" w14:textId="209C238A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4.7 Quiz Response File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..</w:t>
      </w:r>
      <w:r w:rsidR="00F821F4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1</w:t>
      </w:r>
    </w:p>
    <w:p w14:paraId="22C9AE90" w14:textId="1606AC51" w:rsidR="00742F5A" w:rsidRDefault="00742F5A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4.8 </w:t>
      </w:r>
      <w:r w:rsidR="00612BA8">
        <w:rPr>
          <w:rFonts w:ascii="Times New Roman" w:hAnsi="Times New Roman" w:cs="Times New Roman"/>
          <w:sz w:val="24"/>
          <w:szCs w:val="22"/>
        </w:rPr>
        <w:t>Flowchar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…</w:t>
      </w:r>
      <w:r w:rsidR="00342EB4">
        <w:rPr>
          <w:rFonts w:ascii="Times New Roman" w:hAnsi="Times New Roman" w:cs="Times New Roman"/>
          <w:sz w:val="24"/>
          <w:szCs w:val="22"/>
        </w:rPr>
        <w:t>.</w:t>
      </w:r>
      <w:r w:rsidR="00690D07">
        <w:rPr>
          <w:rFonts w:ascii="Times New Roman" w:hAnsi="Times New Roman" w:cs="Times New Roman"/>
          <w:sz w:val="24"/>
          <w:szCs w:val="22"/>
        </w:rPr>
        <w:t>1</w:t>
      </w:r>
      <w:r w:rsidR="006D4C60">
        <w:rPr>
          <w:rFonts w:ascii="Times New Roman" w:hAnsi="Times New Roman" w:cs="Times New Roman"/>
          <w:sz w:val="24"/>
          <w:szCs w:val="22"/>
        </w:rPr>
        <w:t>2</w:t>
      </w:r>
    </w:p>
    <w:p w14:paraId="1D48149F" w14:textId="2390C416" w:rsidR="002E6E68" w:rsidRDefault="006A1965" w:rsidP="002E6E68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Chapter </w:t>
      </w:r>
      <w:r w:rsidR="00F0753E">
        <w:rPr>
          <w:rFonts w:ascii="Times New Roman" w:hAnsi="Times New Roman" w:cs="Times New Roman"/>
          <w:sz w:val="24"/>
          <w:szCs w:val="22"/>
        </w:rPr>
        <w:t>4</w:t>
      </w:r>
      <w:r>
        <w:rPr>
          <w:rFonts w:ascii="Times New Roman" w:hAnsi="Times New Roman" w:cs="Times New Roman"/>
          <w:sz w:val="24"/>
          <w:szCs w:val="22"/>
        </w:rPr>
        <w:t>-</w:t>
      </w:r>
      <w:r w:rsidR="005531B5">
        <w:rPr>
          <w:rFonts w:ascii="Times New Roman" w:hAnsi="Times New Roman" w:cs="Times New Roman"/>
          <w:sz w:val="24"/>
          <w:szCs w:val="22"/>
        </w:rPr>
        <w:t>Usage</w:t>
      </w:r>
      <w:r w:rsidR="002E6E68" w:rsidRPr="003E14C4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</w:t>
      </w:r>
      <w:r w:rsidR="004E38E5">
        <w:rPr>
          <w:rFonts w:ascii="Times New Roman" w:hAnsi="Times New Roman" w:cs="Times New Roman"/>
          <w:sz w:val="24"/>
          <w:szCs w:val="22"/>
        </w:rPr>
        <w:t>13</w:t>
      </w:r>
    </w:p>
    <w:p w14:paraId="20728711" w14:textId="1D7FA92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 How to make a user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3</w:t>
      </w:r>
    </w:p>
    <w:p w14:paraId="64B46027" w14:textId="5E85FAB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2 How to make Admin Accoun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</w:t>
      </w:r>
      <w:r w:rsidR="00D40015">
        <w:rPr>
          <w:rFonts w:ascii="Times New Roman" w:hAnsi="Times New Roman" w:cs="Times New Roman"/>
          <w:sz w:val="24"/>
          <w:szCs w:val="22"/>
        </w:rPr>
        <w:t>14</w:t>
      </w:r>
    </w:p>
    <w:p w14:paraId="76D9B538" w14:textId="7EB86C4C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3 How to logi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……</w:t>
      </w:r>
      <w:r w:rsidR="00D40015">
        <w:rPr>
          <w:rFonts w:ascii="Times New Roman" w:hAnsi="Times New Roman" w:cs="Times New Roman"/>
          <w:sz w:val="24"/>
          <w:szCs w:val="22"/>
        </w:rPr>
        <w:t>15</w:t>
      </w:r>
    </w:p>
    <w:p w14:paraId="190A2B9E" w14:textId="0726F308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4 How to star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..</w:t>
      </w:r>
      <w:r w:rsidR="00826B50">
        <w:rPr>
          <w:rFonts w:ascii="Times New Roman" w:hAnsi="Times New Roman" w:cs="Times New Roman"/>
          <w:sz w:val="24"/>
          <w:szCs w:val="22"/>
        </w:rPr>
        <w:t>16</w:t>
      </w:r>
    </w:p>
    <w:p w14:paraId="3638130F" w14:textId="6FF3994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5 How to attempt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B94D8F">
        <w:rPr>
          <w:rFonts w:ascii="Times New Roman" w:hAnsi="Times New Roman" w:cs="Times New Roman"/>
          <w:sz w:val="24"/>
          <w:szCs w:val="22"/>
        </w:rPr>
        <w:t>..</w:t>
      </w:r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203FE4F1" w14:textId="51D363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6 How to reset password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</w:t>
      </w:r>
      <w:r w:rsidR="00A809C7">
        <w:rPr>
          <w:rFonts w:ascii="Times New Roman" w:hAnsi="Times New Roman" w:cs="Times New Roman"/>
          <w:sz w:val="24"/>
          <w:szCs w:val="22"/>
        </w:rPr>
        <w:t>.</w:t>
      </w:r>
      <w:r w:rsidR="00826B50">
        <w:rPr>
          <w:rFonts w:ascii="Times New Roman" w:hAnsi="Times New Roman" w:cs="Times New Roman"/>
          <w:sz w:val="24"/>
          <w:szCs w:val="22"/>
        </w:rPr>
        <w:t>19</w:t>
      </w:r>
    </w:p>
    <w:p w14:paraId="4E3EB7C2" w14:textId="03B8540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7 How to View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A809C7">
        <w:rPr>
          <w:rFonts w:ascii="Times New Roman" w:hAnsi="Times New Roman" w:cs="Times New Roman"/>
          <w:sz w:val="24"/>
          <w:szCs w:val="22"/>
        </w:rPr>
        <w:t>..</w:t>
      </w:r>
      <w:r w:rsidR="00580F01">
        <w:rPr>
          <w:rFonts w:ascii="Times New Roman" w:hAnsi="Times New Roman" w:cs="Times New Roman"/>
          <w:sz w:val="24"/>
          <w:szCs w:val="22"/>
        </w:rPr>
        <w:t>20</w:t>
      </w:r>
    </w:p>
    <w:p w14:paraId="571C6EE2" w14:textId="7D679B7E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lastRenderedPageBreak/>
        <w:t>4.8 How to save the quiz result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580F01">
        <w:rPr>
          <w:rFonts w:ascii="Times New Roman" w:hAnsi="Times New Roman" w:cs="Times New Roman"/>
          <w:sz w:val="24"/>
          <w:szCs w:val="22"/>
        </w:rPr>
        <w:t>23</w:t>
      </w:r>
    </w:p>
    <w:p w14:paraId="78D6B308" w14:textId="466C518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9 How to export all the responses of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</w:t>
      </w:r>
      <w:r w:rsidR="004B29E2">
        <w:rPr>
          <w:rFonts w:ascii="Times New Roman" w:hAnsi="Times New Roman" w:cs="Times New Roman"/>
          <w:sz w:val="24"/>
          <w:szCs w:val="22"/>
        </w:rPr>
        <w:t>.</w:t>
      </w:r>
      <w:r w:rsidR="00344F7F">
        <w:rPr>
          <w:rFonts w:ascii="Times New Roman" w:hAnsi="Times New Roman" w:cs="Times New Roman"/>
          <w:sz w:val="24"/>
          <w:szCs w:val="22"/>
        </w:rPr>
        <w:t>23</w:t>
      </w:r>
    </w:p>
    <w:p w14:paraId="5F9F3F6D" w14:textId="4B48124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0 How to create a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344F7F">
        <w:rPr>
          <w:rFonts w:ascii="Times New Roman" w:hAnsi="Times New Roman" w:cs="Times New Roman"/>
          <w:sz w:val="24"/>
          <w:szCs w:val="22"/>
        </w:rPr>
        <w:t>25</w:t>
      </w:r>
    </w:p>
    <w:p w14:paraId="7B512CCF" w14:textId="13466062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1 How to open saved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r w:rsidR="00973BFC">
        <w:rPr>
          <w:rFonts w:ascii="Times New Roman" w:hAnsi="Times New Roman" w:cs="Times New Roman"/>
          <w:sz w:val="24"/>
          <w:szCs w:val="22"/>
        </w:rPr>
        <w:t>2</w:t>
      </w:r>
      <w:r w:rsidR="00344F7F">
        <w:rPr>
          <w:rFonts w:ascii="Times New Roman" w:hAnsi="Times New Roman" w:cs="Times New Roman"/>
          <w:sz w:val="24"/>
          <w:szCs w:val="22"/>
        </w:rPr>
        <w:t>6</w:t>
      </w:r>
    </w:p>
    <w:p w14:paraId="7430F6D5" w14:textId="5AE0A323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2 How to sa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73BFC">
        <w:rPr>
          <w:rFonts w:ascii="Times New Roman" w:hAnsi="Times New Roman" w:cs="Times New Roman"/>
          <w:sz w:val="24"/>
          <w:szCs w:val="22"/>
        </w:rPr>
        <w:t>28</w:t>
      </w:r>
    </w:p>
    <w:p w14:paraId="157A507A" w14:textId="0F89CA39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3 How to remov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</w:t>
      </w:r>
      <w:r w:rsidR="00973BFC">
        <w:rPr>
          <w:rFonts w:ascii="Times New Roman" w:hAnsi="Times New Roman" w:cs="Times New Roman"/>
          <w:sz w:val="24"/>
          <w:szCs w:val="22"/>
        </w:rPr>
        <w:t>29</w:t>
      </w:r>
    </w:p>
    <w:p w14:paraId="106E1EFB" w14:textId="00874EEB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4 How to close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.</w:t>
      </w:r>
      <w:r w:rsidR="0099369C">
        <w:rPr>
          <w:rFonts w:ascii="Times New Roman" w:hAnsi="Times New Roman" w:cs="Times New Roman"/>
          <w:sz w:val="24"/>
          <w:szCs w:val="22"/>
        </w:rPr>
        <w:t>29</w:t>
      </w:r>
    </w:p>
    <w:p w14:paraId="6BA741AC" w14:textId="3FFCFF34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5 How to edit quiz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……</w:t>
      </w:r>
      <w:r w:rsidR="007C2F97">
        <w:rPr>
          <w:rFonts w:ascii="Times New Roman" w:hAnsi="Times New Roman" w:cs="Times New Roman"/>
          <w:sz w:val="24"/>
          <w:szCs w:val="22"/>
        </w:rPr>
        <w:t>..</w:t>
      </w:r>
      <w:r w:rsidR="00011FB5">
        <w:rPr>
          <w:rFonts w:ascii="Times New Roman" w:hAnsi="Times New Roman" w:cs="Times New Roman"/>
          <w:sz w:val="24"/>
          <w:szCs w:val="22"/>
        </w:rPr>
        <w:t>.</w:t>
      </w:r>
      <w:r w:rsidR="0099369C">
        <w:rPr>
          <w:rFonts w:ascii="Times New Roman" w:hAnsi="Times New Roman" w:cs="Times New Roman"/>
          <w:sz w:val="24"/>
          <w:szCs w:val="22"/>
        </w:rPr>
        <w:t>3</w:t>
      </w:r>
      <w:r w:rsidR="00692D04">
        <w:rPr>
          <w:rFonts w:ascii="Times New Roman" w:hAnsi="Times New Roman" w:cs="Times New Roman"/>
          <w:sz w:val="24"/>
          <w:szCs w:val="22"/>
        </w:rPr>
        <w:t>1</w:t>
      </w:r>
    </w:p>
    <w:p w14:paraId="0A8F500F" w14:textId="519ED1D6" w:rsidR="00691166" w:rsidRPr="00691166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6 How to exit quiz editor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…………..</w:t>
      </w:r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04BAC996" w14:textId="0A0ACB0C" w:rsidR="002E6E68" w:rsidRPr="003E14C4" w:rsidRDefault="00691166" w:rsidP="0043436C">
      <w:pPr>
        <w:ind w:firstLine="720"/>
        <w:rPr>
          <w:rFonts w:ascii="Times New Roman" w:hAnsi="Times New Roman" w:cs="Times New Roman"/>
          <w:sz w:val="24"/>
          <w:szCs w:val="22"/>
        </w:rPr>
      </w:pPr>
      <w:r w:rsidRPr="00691166">
        <w:rPr>
          <w:rFonts w:ascii="Times New Roman" w:hAnsi="Times New Roman" w:cs="Times New Roman"/>
          <w:sz w:val="24"/>
          <w:szCs w:val="22"/>
        </w:rPr>
        <w:t>4.17 How to view Quiz editor version</w:t>
      </w:r>
      <w:r w:rsidR="00011FB5">
        <w:rPr>
          <w:rFonts w:ascii="Times New Roman" w:hAnsi="Times New Roman" w:cs="Times New Roman"/>
          <w:sz w:val="24"/>
          <w:szCs w:val="22"/>
        </w:rPr>
        <w:t>……………………………………..</w:t>
      </w:r>
      <w:r w:rsidR="00CC5036">
        <w:rPr>
          <w:rFonts w:ascii="Times New Roman" w:hAnsi="Times New Roman" w:cs="Times New Roman"/>
          <w:sz w:val="24"/>
          <w:szCs w:val="22"/>
        </w:rPr>
        <w:t>32</w:t>
      </w: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362795E2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7ADBE45" w14:textId="4F69154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0D618E06" w14:textId="7292381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E7FE316" w14:textId="3B37BD80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46DB0BD" w14:textId="5F22294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C97B60F" w14:textId="32EC695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291549E" w14:textId="0C680579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0DA69ECB" w14:textId="77777777" w:rsidR="005A0393" w:rsidRDefault="005A0393" w:rsidP="009079D7">
      <w:pPr>
        <w:rPr>
          <w:rFonts w:ascii="Times New Roman" w:hAnsi="Times New Roman" w:cs="Times New Roman"/>
          <w:u w:val="single"/>
        </w:rPr>
      </w:pPr>
    </w:p>
    <w:p w14:paraId="5BA264CF" w14:textId="13AD99BF" w:rsidR="00B1790E" w:rsidRDefault="00B1790E" w:rsidP="009079D7">
      <w:pPr>
        <w:rPr>
          <w:rFonts w:ascii="Times New Roman" w:hAnsi="Times New Roman" w:cs="Times New Roman"/>
          <w:u w:val="single"/>
        </w:rPr>
      </w:pPr>
    </w:p>
    <w:p w14:paraId="05EFE9AA" w14:textId="5FE3D7DA" w:rsidR="00386006" w:rsidRDefault="00386006" w:rsidP="009079D7">
      <w:pPr>
        <w:rPr>
          <w:rFonts w:ascii="Times New Roman" w:hAnsi="Times New Roman" w:cs="Times New Roman"/>
          <w:u w:val="single"/>
        </w:rPr>
      </w:pPr>
    </w:p>
    <w:p w14:paraId="4459AAF7" w14:textId="77777777" w:rsidR="005440FD" w:rsidRDefault="005440FD" w:rsidP="009079D7">
      <w:pPr>
        <w:rPr>
          <w:rFonts w:ascii="Times New Roman" w:hAnsi="Times New Roman" w:cs="Times New Roman"/>
          <w:noProof/>
          <w:sz w:val="40"/>
          <w:szCs w:val="36"/>
        </w:rPr>
        <w:sectPr w:rsidR="005440FD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0BACF6" w14:textId="7E72D2AC" w:rsidR="00D40B5E" w:rsidRPr="00AC75D6" w:rsidRDefault="00C36542" w:rsidP="009079D7">
      <w:pPr>
        <w:rPr>
          <w:rFonts w:ascii="Times New Roman" w:hAnsi="Times New Roman" w:cs="Times New Roman"/>
          <w:noProof/>
          <w:sz w:val="40"/>
          <w:szCs w:val="36"/>
        </w:rPr>
      </w:pPr>
      <w:r>
        <w:rPr>
          <w:rFonts w:ascii="Times New Roman" w:hAnsi="Times New Roman" w:cs="Times New Roman"/>
          <w:noProof/>
          <w:sz w:val="40"/>
          <w:szCs w:val="36"/>
        </w:rPr>
        <w:lastRenderedPageBreak/>
        <w:t xml:space="preserve">Course </w:t>
      </w:r>
      <w:r w:rsidR="00D40B5E" w:rsidRPr="00AC75D6">
        <w:rPr>
          <w:rFonts w:ascii="Times New Roman" w:hAnsi="Times New Roman" w:cs="Times New Roman"/>
          <w:noProof/>
          <w:sz w:val="40"/>
          <w:szCs w:val="36"/>
        </w:rPr>
        <w:t>Certificates</w:t>
      </w:r>
    </w:p>
    <w:p w14:paraId="69D15434" w14:textId="77777777" w:rsidR="007E1269" w:rsidRDefault="00AC75D6" w:rsidP="007E1269">
      <w:pPr>
        <w:keepNext/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4F895" w14:textId="64C87DFE" w:rsidR="00AC75D6" w:rsidRDefault="007E1269" w:rsidP="007E1269">
      <w:pPr>
        <w:pStyle w:val="Caption"/>
        <w:rPr>
          <w:rFonts w:ascii="Times New Roman" w:hAnsi="Times New Roman" w:cs="Times New Roman"/>
          <w:sz w:val="24"/>
          <w:szCs w:val="22"/>
          <w:u w:val="single"/>
        </w:rPr>
      </w:pPr>
      <w:bookmarkStart w:id="1" w:name="_Toc47209900"/>
      <w:r>
        <w:t xml:space="preserve">Figure </w:t>
      </w:r>
      <w:fldSimple w:instr=" SEQ Figure \* ARABIC ">
        <w:r w:rsidR="00360BC2">
          <w:rPr>
            <w:noProof/>
          </w:rPr>
          <w:t>1</w:t>
        </w:r>
      </w:fldSimple>
      <w:r>
        <w:t xml:space="preserve"> Course certificate</w:t>
      </w:r>
      <w:bookmarkEnd w:id="1"/>
    </w:p>
    <w:p w14:paraId="2CA65E6F" w14:textId="0848C4AF" w:rsidR="00B1790E" w:rsidRPr="00925FF2" w:rsidRDefault="00595DC5" w:rsidP="009079D7"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11" w:history="1">
        <w:r w:rsidR="001C2979" w:rsidRPr="002B1EEB">
          <w:rPr>
            <w:rStyle w:val="Hyperlink"/>
            <w:rFonts w:ascii="Times New Roman" w:hAnsi="Times New Roman" w:cs="Times New Roman"/>
            <w:sz w:val="24"/>
            <w:szCs w:val="22"/>
            <w:u w:val="none"/>
          </w:rPr>
          <w:t>https://www.</w:t>
        </w:r>
        <w:r w:rsidR="001C2979" w:rsidRPr="002B1EEB">
          <w:rPr>
            <w:rStyle w:val="Hyperlink"/>
            <w:u w:val="none"/>
          </w:rPr>
          <w:t>coursera.org/verify/specialization/TPLV7NCJF2UM</w:t>
        </w:r>
      </w:hyperlink>
    </w:p>
    <w:p w14:paraId="02B9373E" w14:textId="77777777" w:rsidR="007E1269" w:rsidRDefault="00B1790E" w:rsidP="007E1269">
      <w:pPr>
        <w:keepNext/>
      </w:pPr>
      <w:r>
        <w:rPr>
          <w:noProof/>
        </w:rPr>
        <w:lastRenderedPageBreak/>
        <w:drawing>
          <wp:inline distT="0" distB="0" distL="0" distR="0" wp14:anchorId="1506C090" wp14:editId="327F0BC0">
            <wp:extent cx="6362700" cy="4237533"/>
            <wp:effectExtent l="171450" t="171450" r="361950" b="3536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616" t="10000" r="10735" b="5128"/>
                    <a:stretch/>
                  </pic:blipFill>
                  <pic:spPr bwMode="auto">
                    <a:xfrm>
                      <a:off x="0" y="0"/>
                      <a:ext cx="6375053" cy="424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291A1B" w14:textId="07FEB9E2" w:rsidR="00B179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" w:name="_Toc47209901"/>
      <w:r>
        <w:t xml:space="preserve">Figure </w:t>
      </w:r>
      <w:fldSimple w:instr=" SEQ Figure \* ARABIC ">
        <w:r w:rsidR="00360BC2">
          <w:rPr>
            <w:noProof/>
          </w:rPr>
          <w:t>2</w:t>
        </w:r>
      </w:fldSimple>
      <w:r>
        <w:t xml:space="preserve"> course certificate</w:t>
      </w:r>
      <w:bookmarkEnd w:id="2"/>
    </w:p>
    <w:p w14:paraId="3275CF81" w14:textId="67257143" w:rsidR="00DF76B7" w:rsidRDefault="00884BA6" w:rsidP="009079D7">
      <w:pPr>
        <w:rPr>
          <w:sz w:val="24"/>
          <w:szCs w:val="22"/>
        </w:rPr>
      </w:pPr>
      <w:r w:rsidRPr="0085222F">
        <w:rPr>
          <w:sz w:val="24"/>
          <w:szCs w:val="22"/>
        </w:rPr>
        <w:t>Verify at</w:t>
      </w:r>
      <w:r w:rsidRPr="0000076B">
        <w:rPr>
          <w:sz w:val="24"/>
          <w:szCs w:val="22"/>
        </w:rPr>
        <w:t xml:space="preserve"> </w:t>
      </w:r>
      <w:hyperlink r:id="rId13" w:history="1">
        <w:r w:rsidR="003B5719" w:rsidRPr="0000076B">
          <w:rPr>
            <w:rStyle w:val="Hyperlink"/>
            <w:sz w:val="24"/>
            <w:szCs w:val="22"/>
            <w:u w:val="none"/>
          </w:rPr>
          <w:t>https://www.coursera.org/verify/XB5KH5CRT5AL</w:t>
        </w:r>
      </w:hyperlink>
    </w:p>
    <w:p w14:paraId="5B74F04A" w14:textId="77777777" w:rsidR="003B5719" w:rsidRPr="0085222F" w:rsidRDefault="003B5719" w:rsidP="009079D7">
      <w:pPr>
        <w:rPr>
          <w:sz w:val="24"/>
          <w:szCs w:val="22"/>
        </w:rPr>
      </w:pPr>
    </w:p>
    <w:p w14:paraId="47087752" w14:textId="77777777" w:rsidR="0085222F" w:rsidRDefault="0085222F" w:rsidP="009079D7">
      <w:pPr>
        <w:rPr>
          <w:rFonts w:ascii="Times New Roman" w:hAnsi="Times New Roman" w:cs="Times New Roman"/>
          <w:sz w:val="40"/>
          <w:szCs w:val="36"/>
        </w:rPr>
      </w:pPr>
    </w:p>
    <w:p w14:paraId="3EB453A0" w14:textId="77777777" w:rsidR="00B1790E" w:rsidRDefault="00B1790E" w:rsidP="009079D7">
      <w:pPr>
        <w:rPr>
          <w:rFonts w:ascii="Times New Roman" w:hAnsi="Times New Roman" w:cs="Times New Roman"/>
          <w:sz w:val="40"/>
          <w:szCs w:val="36"/>
        </w:rPr>
      </w:pPr>
    </w:p>
    <w:p w14:paraId="5F76FEF7" w14:textId="3F41B3CC" w:rsidR="00A366BB" w:rsidRDefault="00A366BB" w:rsidP="009079D7">
      <w:pPr>
        <w:rPr>
          <w:rFonts w:ascii="Times New Roman" w:hAnsi="Times New Roman" w:cs="Times New Roman"/>
          <w:sz w:val="40"/>
          <w:szCs w:val="36"/>
        </w:rPr>
      </w:pPr>
    </w:p>
    <w:p w14:paraId="569B75F2" w14:textId="4A654948" w:rsidR="007E7726" w:rsidRDefault="007E7726" w:rsidP="009079D7">
      <w:pPr>
        <w:rPr>
          <w:rFonts w:ascii="Times New Roman" w:hAnsi="Times New Roman" w:cs="Times New Roman"/>
          <w:sz w:val="40"/>
          <w:szCs w:val="36"/>
        </w:rPr>
      </w:pPr>
    </w:p>
    <w:p w14:paraId="2AB92BFE" w14:textId="1CD98B23" w:rsidR="007D3491" w:rsidRDefault="007D3491" w:rsidP="009079D7">
      <w:pPr>
        <w:rPr>
          <w:rFonts w:ascii="Times New Roman" w:hAnsi="Times New Roman" w:cs="Times New Roman"/>
          <w:sz w:val="40"/>
          <w:szCs w:val="36"/>
        </w:rPr>
      </w:pPr>
    </w:p>
    <w:p w14:paraId="2ED15C35" w14:textId="77777777" w:rsidR="00151D16" w:rsidRDefault="00151D16" w:rsidP="009079D7">
      <w:pPr>
        <w:rPr>
          <w:rFonts w:ascii="Times New Roman" w:hAnsi="Times New Roman" w:cs="Times New Roman"/>
          <w:sz w:val="40"/>
          <w:szCs w:val="36"/>
        </w:rPr>
      </w:pPr>
    </w:p>
    <w:p w14:paraId="40A28F1E" w14:textId="1CB03441" w:rsidR="00D02EE5" w:rsidRDefault="00D02EE5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Introduction</w:t>
      </w:r>
    </w:p>
    <w:p w14:paraId="339449A6" w14:textId="57DEB442" w:rsidR="00A2236B" w:rsidRDefault="00E31155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Quiz application is a </w:t>
      </w:r>
      <w:r w:rsidR="002C4C62">
        <w:rPr>
          <w:rFonts w:ascii="Times New Roman" w:hAnsi="Times New Roman" w:cs="Times New Roman"/>
          <w:sz w:val="24"/>
          <w:szCs w:val="22"/>
        </w:rPr>
        <w:t xml:space="preserve">simple quiz application </w:t>
      </w:r>
      <w:r w:rsidR="007A6440">
        <w:rPr>
          <w:rFonts w:ascii="Times New Roman" w:hAnsi="Times New Roman" w:cs="Times New Roman"/>
          <w:sz w:val="24"/>
          <w:szCs w:val="22"/>
        </w:rPr>
        <w:t xml:space="preserve">which takes quiz in digital format. </w:t>
      </w:r>
      <w:r w:rsidR="008C50FD">
        <w:rPr>
          <w:rFonts w:ascii="Times New Roman" w:hAnsi="Times New Roman" w:cs="Times New Roman"/>
          <w:sz w:val="24"/>
          <w:szCs w:val="22"/>
        </w:rPr>
        <w:t xml:space="preserve">The user has to create an </w:t>
      </w:r>
      <w:r w:rsidR="002B3484">
        <w:rPr>
          <w:rFonts w:ascii="Times New Roman" w:hAnsi="Times New Roman" w:cs="Times New Roman"/>
          <w:sz w:val="24"/>
          <w:szCs w:val="22"/>
        </w:rPr>
        <w:t>account. Then</w:t>
      </w:r>
      <w:r w:rsidR="008C50FD">
        <w:rPr>
          <w:rFonts w:ascii="Times New Roman" w:hAnsi="Times New Roman" w:cs="Times New Roman"/>
          <w:sz w:val="24"/>
          <w:szCs w:val="22"/>
        </w:rPr>
        <w:t xml:space="preserve"> the</w:t>
      </w:r>
      <w:r w:rsidR="007A6440">
        <w:rPr>
          <w:rFonts w:ascii="Times New Roman" w:hAnsi="Times New Roman" w:cs="Times New Roman"/>
          <w:sz w:val="24"/>
          <w:szCs w:val="22"/>
        </w:rPr>
        <w:t xml:space="preserve"> user can attempt quiz in the application.</w:t>
      </w:r>
      <w:r w:rsidR="00A2236B">
        <w:rPr>
          <w:rFonts w:ascii="Times New Roman" w:hAnsi="Times New Roman" w:cs="Times New Roman"/>
          <w:sz w:val="24"/>
          <w:szCs w:val="22"/>
        </w:rPr>
        <w:t xml:space="preserve"> The user can also view their result in the quiz </w:t>
      </w:r>
      <w:r w:rsidR="002B3484">
        <w:rPr>
          <w:rFonts w:ascii="Times New Roman" w:hAnsi="Times New Roman" w:cs="Times New Roman"/>
          <w:sz w:val="24"/>
          <w:szCs w:val="22"/>
        </w:rPr>
        <w:t>application</w:t>
      </w:r>
      <w:r w:rsidR="00A2236B">
        <w:rPr>
          <w:rFonts w:ascii="Times New Roman" w:hAnsi="Times New Roman" w:cs="Times New Roman"/>
          <w:sz w:val="24"/>
          <w:szCs w:val="22"/>
        </w:rPr>
        <w:t xml:space="preserve"> through user dashboard.</w:t>
      </w:r>
      <w:r w:rsidR="00ED1BDF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result can also be saved into a pdf file.</w:t>
      </w:r>
      <w:r w:rsidR="00C52406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admin can export all the responses of the quiz into a csv file</w:t>
      </w:r>
      <w:r w:rsidR="00001895">
        <w:rPr>
          <w:rFonts w:ascii="Times New Roman" w:hAnsi="Times New Roman" w:cs="Times New Roman"/>
          <w:sz w:val="24"/>
          <w:szCs w:val="22"/>
        </w:rPr>
        <w:t xml:space="preserve"> which enables admin to perform analysis on the data and keep track of the user performances</w:t>
      </w:r>
      <w:r w:rsidR="00812A4E">
        <w:rPr>
          <w:rFonts w:ascii="Times New Roman" w:hAnsi="Times New Roman" w:cs="Times New Roman"/>
          <w:sz w:val="24"/>
          <w:szCs w:val="22"/>
        </w:rPr>
        <w:t xml:space="preserve">. </w:t>
      </w:r>
      <w:r w:rsidR="00B65D1F">
        <w:rPr>
          <w:rFonts w:ascii="Times New Roman" w:hAnsi="Times New Roman" w:cs="Times New Roman"/>
          <w:sz w:val="24"/>
          <w:szCs w:val="22"/>
        </w:rPr>
        <w:t>The user can also reset their password in the user dashboard.</w:t>
      </w:r>
      <w:r w:rsidR="00A2236B">
        <w:rPr>
          <w:rFonts w:ascii="Times New Roman" w:hAnsi="Times New Roman" w:cs="Times New Roman"/>
          <w:sz w:val="24"/>
          <w:szCs w:val="22"/>
        </w:rPr>
        <w:t xml:space="preserve"> </w:t>
      </w:r>
      <w:r w:rsidR="007A6440">
        <w:rPr>
          <w:rFonts w:ascii="Times New Roman" w:hAnsi="Times New Roman" w:cs="Times New Roman"/>
          <w:sz w:val="24"/>
          <w:szCs w:val="22"/>
        </w:rPr>
        <w:t xml:space="preserve"> It comes with a quiz editor also. Which enables the admin to creat</w:t>
      </w:r>
      <w:r w:rsidR="00D053DD">
        <w:rPr>
          <w:rFonts w:ascii="Times New Roman" w:hAnsi="Times New Roman" w:cs="Times New Roman"/>
          <w:sz w:val="24"/>
          <w:szCs w:val="22"/>
        </w:rPr>
        <w:t>e</w:t>
      </w:r>
      <w:r w:rsidR="007A6440">
        <w:rPr>
          <w:rFonts w:ascii="Times New Roman" w:hAnsi="Times New Roman" w:cs="Times New Roman"/>
          <w:sz w:val="24"/>
          <w:szCs w:val="22"/>
        </w:rPr>
        <w:t>, edit and save quiz within the application. The quiz editor offers various key features like setting response limit, scheduling quiz for a particular date and time</w:t>
      </w:r>
      <w:r w:rsidR="00A2236B">
        <w:rPr>
          <w:rFonts w:ascii="Times New Roman" w:hAnsi="Times New Roman" w:cs="Times New Roman"/>
          <w:sz w:val="24"/>
          <w:szCs w:val="22"/>
        </w:rPr>
        <w:t>, setting time limit for the quiz.</w:t>
      </w:r>
    </w:p>
    <w:p w14:paraId="2E21F57B" w14:textId="72A1C8FD" w:rsidR="00FB6BEE" w:rsidRDefault="007E257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quiz can be divided into multiple sections and multiple questions can be added into any section</w:t>
      </w:r>
      <w:r w:rsidR="00886A03">
        <w:rPr>
          <w:rFonts w:ascii="Times New Roman" w:hAnsi="Times New Roman" w:cs="Times New Roman"/>
          <w:sz w:val="24"/>
          <w:szCs w:val="22"/>
        </w:rPr>
        <w:t>. The questions are in multiple choice format</w:t>
      </w:r>
      <w:r w:rsidR="00C26FE1">
        <w:rPr>
          <w:rFonts w:ascii="Times New Roman" w:hAnsi="Times New Roman" w:cs="Times New Roman"/>
          <w:sz w:val="24"/>
          <w:szCs w:val="22"/>
        </w:rPr>
        <w:t>.</w:t>
      </w:r>
      <w:r w:rsidR="00394FC9">
        <w:rPr>
          <w:rFonts w:ascii="Times New Roman" w:hAnsi="Times New Roman" w:cs="Times New Roman"/>
          <w:sz w:val="24"/>
          <w:szCs w:val="22"/>
        </w:rPr>
        <w:t xml:space="preserve"> The admin can also add points to questions. The admin can set multiple options as answer key.</w:t>
      </w:r>
      <w:r w:rsidR="00FB6BEE">
        <w:rPr>
          <w:rFonts w:ascii="Times New Roman" w:hAnsi="Times New Roman" w:cs="Times New Roman"/>
          <w:sz w:val="24"/>
          <w:szCs w:val="22"/>
        </w:rPr>
        <w:t xml:space="preserve"> The admin can save quiz in json file</w:t>
      </w:r>
      <w:r w:rsidR="002B3FDF">
        <w:rPr>
          <w:rFonts w:ascii="Times New Roman" w:hAnsi="Times New Roman" w:cs="Times New Roman"/>
          <w:sz w:val="24"/>
          <w:szCs w:val="22"/>
        </w:rPr>
        <w:t xml:space="preserve"> which enables the reusability of the data across other application</w:t>
      </w:r>
      <w:r w:rsidR="0074145F">
        <w:rPr>
          <w:rFonts w:ascii="Times New Roman" w:hAnsi="Times New Roman" w:cs="Times New Roman"/>
          <w:sz w:val="24"/>
          <w:szCs w:val="22"/>
        </w:rPr>
        <w:t>s as well.</w:t>
      </w:r>
    </w:p>
    <w:p w14:paraId="43A87B56" w14:textId="2BDC16FB" w:rsidR="00877151" w:rsidRDefault="00877151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application stores it</w:t>
      </w:r>
      <w:r w:rsidR="00F57E6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 xml:space="preserve"> data in a SQL database </w:t>
      </w:r>
      <w:r w:rsidR="00052CF5">
        <w:rPr>
          <w:rFonts w:ascii="Times New Roman" w:hAnsi="Times New Roman" w:cs="Times New Roman"/>
          <w:sz w:val="24"/>
          <w:szCs w:val="22"/>
        </w:rPr>
        <w:t xml:space="preserve">which can be hosted on a server and then the application can be turned into </w:t>
      </w:r>
      <w:r w:rsidR="002B3484">
        <w:rPr>
          <w:rFonts w:ascii="Times New Roman" w:hAnsi="Times New Roman" w:cs="Times New Roman"/>
          <w:sz w:val="24"/>
          <w:szCs w:val="22"/>
        </w:rPr>
        <w:t>an</w:t>
      </w:r>
      <w:r w:rsidR="00052CF5">
        <w:rPr>
          <w:rFonts w:ascii="Times New Roman" w:hAnsi="Times New Roman" w:cs="Times New Roman"/>
          <w:sz w:val="24"/>
          <w:szCs w:val="22"/>
        </w:rPr>
        <w:t xml:space="preserve"> online quiz application</w:t>
      </w:r>
      <w:r w:rsidR="00F57E6A">
        <w:rPr>
          <w:rFonts w:ascii="Times New Roman" w:hAnsi="Times New Roman" w:cs="Times New Roman"/>
          <w:sz w:val="24"/>
          <w:szCs w:val="22"/>
        </w:rPr>
        <w:t xml:space="preserve"> without much efforts.</w:t>
      </w:r>
    </w:p>
    <w:p w14:paraId="356A575A" w14:textId="77777777" w:rsidR="00E67ABB" w:rsidRDefault="00E67ABB" w:rsidP="009079D7">
      <w:pPr>
        <w:rPr>
          <w:rFonts w:ascii="Times New Roman" w:hAnsi="Times New Roman" w:cs="Times New Roman"/>
          <w:sz w:val="24"/>
          <w:szCs w:val="22"/>
        </w:rPr>
      </w:pPr>
    </w:p>
    <w:p w14:paraId="023BF16A" w14:textId="0B947540" w:rsidR="00EF1112" w:rsidRPr="00E31155" w:rsidRDefault="00EF1112" w:rsidP="009079D7">
      <w:pPr>
        <w:rPr>
          <w:rFonts w:ascii="Times New Roman" w:hAnsi="Times New Roman" w:cs="Times New Roman"/>
          <w:sz w:val="24"/>
          <w:szCs w:val="22"/>
        </w:rPr>
      </w:pPr>
    </w:p>
    <w:p w14:paraId="4A5B9C56" w14:textId="378972F9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2F0C8B3B" w14:textId="0F4628EF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119D0BC7" w14:textId="50D9988D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46BE2919" w14:textId="083B6FB0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B3870FA" w14:textId="6F530FF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0978AC2" w14:textId="38C5538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05214599" w14:textId="6877A7DE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16FCCB5" w14:textId="490D2C85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1971D252" w14:textId="3E9E4BC3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59CD459D" w14:textId="77777777" w:rsidR="00EE2FA0" w:rsidRDefault="00EE2FA0" w:rsidP="009079D7">
      <w:pPr>
        <w:rPr>
          <w:rFonts w:ascii="Times New Roman" w:hAnsi="Times New Roman" w:cs="Times New Roman"/>
          <w:sz w:val="40"/>
          <w:szCs w:val="36"/>
        </w:rPr>
      </w:pPr>
    </w:p>
    <w:p w14:paraId="4B17FF14" w14:textId="0A17095B" w:rsidR="008E4470" w:rsidRPr="00641117" w:rsidRDefault="008E4470" w:rsidP="009079D7">
      <w:pPr>
        <w:rPr>
          <w:rFonts w:ascii="Times New Roman" w:hAnsi="Times New Roman" w:cs="Times New Roman"/>
          <w:b/>
          <w:bCs/>
          <w:sz w:val="40"/>
          <w:szCs w:val="36"/>
        </w:rPr>
      </w:pPr>
      <w:r w:rsidRPr="00641117">
        <w:rPr>
          <w:rFonts w:ascii="Times New Roman" w:hAnsi="Times New Roman" w:cs="Times New Roman"/>
          <w:b/>
          <w:bCs/>
          <w:sz w:val="40"/>
          <w:szCs w:val="36"/>
        </w:rPr>
        <w:lastRenderedPageBreak/>
        <w:t>Project Deta</w:t>
      </w:r>
      <w:r w:rsidR="00583FB0" w:rsidRPr="00641117">
        <w:rPr>
          <w:rFonts w:ascii="Times New Roman" w:hAnsi="Times New Roman" w:cs="Times New Roman"/>
          <w:b/>
          <w:bCs/>
          <w:sz w:val="40"/>
          <w:szCs w:val="36"/>
        </w:rPr>
        <w:t>i</w:t>
      </w:r>
      <w:r w:rsidRPr="00641117">
        <w:rPr>
          <w:rFonts w:ascii="Times New Roman" w:hAnsi="Times New Roman" w:cs="Times New Roman"/>
          <w:b/>
          <w:bCs/>
          <w:sz w:val="40"/>
          <w:szCs w:val="36"/>
        </w:rPr>
        <w:t>ls</w:t>
      </w:r>
    </w:p>
    <w:p w14:paraId="32C31504" w14:textId="34BCD3D9" w:rsidR="00F0325F" w:rsidRPr="00641117" w:rsidRDefault="00F0325F" w:rsidP="009079D7">
      <w:pPr>
        <w:rPr>
          <w:rFonts w:ascii="Times New Roman" w:hAnsi="Times New Roman" w:cs="Times New Roman"/>
          <w:sz w:val="36"/>
          <w:szCs w:val="32"/>
        </w:rPr>
      </w:pPr>
      <w:r w:rsidRPr="00641117">
        <w:rPr>
          <w:rFonts w:ascii="Times New Roman" w:hAnsi="Times New Roman" w:cs="Times New Roman"/>
          <w:sz w:val="36"/>
          <w:szCs w:val="32"/>
        </w:rPr>
        <w:t>Development Environment</w:t>
      </w:r>
    </w:p>
    <w:p w14:paraId="11D88DB8" w14:textId="77777777" w:rsidR="00555F16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555DFDA5" w:rsidR="00312033" w:rsidRPr="00555F16" w:rsidRDefault="00F41E6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Pr="00641117" w:rsidRDefault="003C4239" w:rsidP="009079D7">
      <w:pPr>
        <w:rPr>
          <w:rFonts w:ascii="Times New Roman" w:hAnsi="Times New Roman" w:cs="Times New Roman"/>
          <w:sz w:val="36"/>
          <w:szCs w:val="36"/>
        </w:rPr>
      </w:pPr>
      <w:r w:rsidRPr="00641117">
        <w:rPr>
          <w:rFonts w:ascii="Times New Roman" w:hAnsi="Times New Roman" w:cs="Times New Roman"/>
          <w:sz w:val="36"/>
          <w:szCs w:val="36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01900F21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BF284B">
        <w:rPr>
          <w:rFonts w:ascii="Times New Roman" w:hAnsi="Times New Roman" w:cs="Times New Roman"/>
          <w:sz w:val="24"/>
          <w:szCs w:val="24"/>
        </w:rPr>
        <w:t xml:space="preserve"> onwards.</w:t>
      </w:r>
    </w:p>
    <w:p w14:paraId="45C0B29C" w14:textId="5EE9D2C0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  <w:r w:rsidR="00461768">
        <w:rPr>
          <w:rFonts w:ascii="Times New Roman" w:hAnsi="Times New Roman" w:cs="Times New Roman"/>
          <w:sz w:val="24"/>
          <w:szCs w:val="24"/>
        </w:rPr>
        <w:t>and x64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Project structure</w:t>
      </w:r>
    </w:p>
    <w:p w14:paraId="34B2FC63" w14:textId="77777777" w:rsidR="007E1269" w:rsidRDefault="007211F5" w:rsidP="007E1269">
      <w:pPr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32B28846" w14:textId="261D1A6E" w:rsidR="007211F5" w:rsidRPr="00415C3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" w:name="_Toc47209902"/>
      <w:r>
        <w:t xml:space="preserve">Figure </w:t>
      </w:r>
      <w:fldSimple w:instr=" SEQ Figure \* ARABIC ">
        <w:r w:rsidR="00360BC2">
          <w:rPr>
            <w:noProof/>
          </w:rPr>
          <w:t>3</w:t>
        </w:r>
      </w:fldSimple>
      <w:r>
        <w:t xml:space="preserve"> project file structure</w:t>
      </w:r>
      <w:bookmarkEnd w:id="3"/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3688FCC7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</w:t>
      </w:r>
      <w:r w:rsidR="00F46FEF">
        <w:rPr>
          <w:rFonts w:ascii="Times New Roman" w:hAnsi="Times New Roman" w:cs="Times New Roman"/>
          <w:sz w:val="24"/>
          <w:szCs w:val="24"/>
        </w:rPr>
        <w:t>a</w:t>
      </w:r>
      <w:r w:rsidR="00387157">
        <w:rPr>
          <w:rFonts w:ascii="Times New Roman" w:hAnsi="Times New Roman" w:cs="Times New Roman"/>
          <w:sz w:val="24"/>
          <w:szCs w:val="24"/>
        </w:rPr>
        <w:t xml:space="preserve">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</w:t>
      </w:r>
      <w:r w:rsidR="00F46FEF">
        <w:rPr>
          <w:rFonts w:ascii="Times New Roman" w:hAnsi="Times New Roman" w:cs="Times New Roman"/>
          <w:sz w:val="24"/>
          <w:szCs w:val="24"/>
        </w:rPr>
        <w:t xml:space="preserve">type </w:t>
      </w:r>
      <w:r w:rsidR="00BA24D5">
        <w:rPr>
          <w:rFonts w:ascii="Times New Roman" w:hAnsi="Times New Roman" w:cs="Times New Roman"/>
          <w:sz w:val="24"/>
          <w:szCs w:val="24"/>
        </w:rPr>
        <w:t xml:space="preserve">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5A7FF807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</w:t>
      </w:r>
      <w:r w:rsidR="00C22F8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itor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QuizEditor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5DD86E6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45DB9B71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</w:t>
      </w:r>
      <w:r w:rsidR="002A5BB2">
        <w:rPr>
          <w:rFonts w:ascii="Times New Roman" w:hAnsi="Times New Roman" w:cs="Times New Roman"/>
          <w:sz w:val="24"/>
          <w:szCs w:val="24"/>
        </w:rPr>
        <w:t>QL</w:t>
      </w:r>
      <w:r>
        <w:rPr>
          <w:rFonts w:ascii="Times New Roman" w:hAnsi="Times New Roman" w:cs="Times New Roman"/>
          <w:sz w:val="24"/>
          <w:szCs w:val="24"/>
        </w:rPr>
        <w:t xml:space="preserve">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0B3B17A8" w:rsidR="00C75E23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</w:t>
      </w:r>
      <w:r w:rsidR="002A5B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or.</w:t>
      </w:r>
    </w:p>
    <w:p w14:paraId="5DB841F8" w14:textId="77777777" w:rsidR="00E670C3" w:rsidRDefault="00E670C3" w:rsidP="00E670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tion opens a window showing information about the Qui Editor</w:t>
      </w:r>
    </w:p>
    <w:p w14:paraId="38277B76" w14:textId="77777777" w:rsidR="00E670C3" w:rsidRPr="00852334" w:rsidRDefault="00E670C3" w:rsidP="00852334">
      <w:pPr>
        <w:rPr>
          <w:rFonts w:ascii="Times New Roman" w:hAnsi="Times New Roman" w:cs="Times New Roman"/>
          <w:sz w:val="24"/>
          <w:szCs w:val="24"/>
        </w:rPr>
      </w:pP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46E6E5CF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</w:t>
      </w:r>
      <w:r w:rsidR="00E91D6E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DC5CE2">
        <w:rPr>
          <w:rFonts w:ascii="Times New Roman" w:hAnsi="Times New Roman" w:cs="Times New Roman"/>
          <w:sz w:val="24"/>
          <w:szCs w:val="24"/>
        </w:rPr>
        <w:t xml:space="preserve">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28B8C1D6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00651606" w14:textId="77777777" w:rsidR="000151D2" w:rsidRPr="00641117" w:rsidRDefault="000151D2" w:rsidP="000151D2">
      <w:pPr>
        <w:rPr>
          <w:rFonts w:ascii="Times New Roman" w:hAnsi="Times New Roman" w:cs="Times New Roman"/>
          <w:sz w:val="36"/>
          <w:szCs w:val="36"/>
        </w:rPr>
      </w:pPr>
      <w:r w:rsidRPr="00641117">
        <w:rPr>
          <w:rFonts w:ascii="Times New Roman" w:hAnsi="Times New Roman" w:cs="Times New Roman"/>
          <w:sz w:val="36"/>
          <w:szCs w:val="36"/>
        </w:rPr>
        <w:t>Dependencies</w:t>
      </w:r>
    </w:p>
    <w:p w14:paraId="410AA6DE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sqlite3 </w:t>
      </w:r>
    </w:p>
    <w:p w14:paraId="50B05F73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accessing, storing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194AADF9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tkinter </w:t>
      </w:r>
    </w:p>
    <w:p w14:paraId="6100F236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kint</w:t>
      </w:r>
      <w:r w:rsidRPr="00415C33">
        <w:rPr>
          <w:rFonts w:ascii="Times New Roman" w:hAnsi="Times New Roman" w:cs="Times New Roman"/>
          <w:sz w:val="24"/>
          <w:szCs w:val="24"/>
        </w:rPr>
        <w:t xml:space="preserve">er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ace applications in python. It is available with a standard python installation and is cross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15C33">
        <w:rPr>
          <w:rFonts w:ascii="Times New Roman" w:hAnsi="Times New Roman" w:cs="Times New Roman"/>
          <w:sz w:val="24"/>
          <w:szCs w:val="24"/>
        </w:rPr>
        <w:t>platform i.e compatible with Window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5C33">
        <w:rPr>
          <w:rFonts w:ascii="Times New Roman" w:hAnsi="Times New Roman" w:cs="Times New Roman"/>
          <w:sz w:val="24"/>
          <w:szCs w:val="24"/>
        </w:rPr>
        <w:t>Ma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15C33">
        <w:rPr>
          <w:rFonts w:ascii="Times New Roman" w:hAnsi="Times New Roman" w:cs="Times New Roman"/>
          <w:sz w:val="24"/>
          <w:szCs w:val="24"/>
        </w:rPr>
        <w:t>.</w:t>
      </w:r>
    </w:p>
    <w:p w14:paraId="7C58E9C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json </w:t>
      </w:r>
    </w:p>
    <w:p w14:paraId="7A0CF079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>
        <w:rPr>
          <w:rFonts w:ascii="Times New Roman" w:hAnsi="Times New Roman" w:cs="Times New Roman"/>
          <w:sz w:val="24"/>
          <w:szCs w:val="24"/>
        </w:rPr>
        <w:t>JSON</w:t>
      </w:r>
      <w:r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5D723DED" w14:textId="77777777" w:rsidR="000151D2" w:rsidRPr="004B2059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B2059">
        <w:rPr>
          <w:rFonts w:ascii="Times New Roman" w:hAnsi="Times New Roman" w:cs="Times New Roman"/>
          <w:sz w:val="24"/>
          <w:szCs w:val="24"/>
        </w:rPr>
        <w:lastRenderedPageBreak/>
        <w:t xml:space="preserve">matplotlib </w:t>
      </w:r>
    </w:p>
    <w:p w14:paraId="02BEA390" w14:textId="77777777" w:rsidR="000151D2" w:rsidRPr="00415C33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66958574" w14:textId="77777777" w:rsidR="000151D2" w:rsidRPr="00217984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21798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112DB18D" w14:textId="77777777" w:rsidR="000151D2" w:rsidRPr="0066045C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is a standard python module used to access operating system functions.</w:t>
      </w:r>
    </w:p>
    <w:p w14:paraId="210122C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datetime</w:t>
      </w:r>
    </w:p>
    <w:p w14:paraId="439EDFE4" w14:textId="77777777" w:rsidR="000151D2" w:rsidRPr="002D1962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time is a standard python module used to manipulate access date and date related data</w:t>
      </w:r>
    </w:p>
    <w:p w14:paraId="40FFF3E3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 xml:space="preserve">time </w:t>
      </w:r>
    </w:p>
    <w:p w14:paraId="363C1EF0" w14:textId="77777777" w:rsidR="000151D2" w:rsidRPr="004B2059" w:rsidRDefault="000151D2" w:rsidP="000151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is a standard python module used to access time and manipulate time related data.</w:t>
      </w:r>
    </w:p>
    <w:p w14:paraId="3B7B9E00" w14:textId="77777777" w:rsidR="000151D2" w:rsidRPr="00F1071B" w:rsidRDefault="000151D2" w:rsidP="000151D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fpdf</w:t>
      </w:r>
    </w:p>
    <w:p w14:paraId="73D30B8E" w14:textId="001E5A9A" w:rsidR="00217430" w:rsidRDefault="000151D2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pdf is a python module used to create, edit and save pdf files</w:t>
      </w:r>
    </w:p>
    <w:p w14:paraId="2B6F65A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0CE42C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A2504F2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D4DAB0C" w14:textId="2D5CC3CA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ACFEF7A" w14:textId="76230604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AABA78" w14:textId="08C0608B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7446AE5" w14:textId="76C5A81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7CE261E" w14:textId="5A99035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232F60" w14:textId="4FDD43E0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81C595" w14:textId="6B85E3D5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824237" w14:textId="4232F7B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5723F8" w14:textId="020BA2CF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719E24" w14:textId="08CC94B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72CFFB" w14:textId="6EA1A84C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C25CD3" w14:textId="1D6FF62D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43E8EC" w14:textId="77777777" w:rsidR="000C0721" w:rsidRDefault="000C0721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B03BF8" w14:textId="77777777" w:rsidR="004E754A" w:rsidRDefault="004E754A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867980" w14:textId="17A7A6A1" w:rsidR="00217430" w:rsidRPr="0011318B" w:rsidRDefault="00217430" w:rsidP="000151D2">
      <w:pPr>
        <w:rPr>
          <w:rFonts w:ascii="Times New Roman" w:hAnsi="Times New Roman" w:cs="Times New Roman"/>
          <w:sz w:val="36"/>
          <w:szCs w:val="36"/>
        </w:rPr>
      </w:pPr>
      <w:r w:rsidRPr="0011318B">
        <w:rPr>
          <w:rFonts w:ascii="Times New Roman" w:hAnsi="Times New Roman" w:cs="Times New Roman"/>
          <w:sz w:val="36"/>
          <w:szCs w:val="36"/>
        </w:rPr>
        <w:lastRenderedPageBreak/>
        <w:t>Database structure</w:t>
      </w:r>
    </w:p>
    <w:p w14:paraId="2D8F0264" w14:textId="24550B69" w:rsidR="00DA7692" w:rsidRDefault="00DA7692" w:rsidP="000151D2">
      <w:pPr>
        <w:rPr>
          <w:rFonts w:ascii="Times New Roman" w:hAnsi="Times New Roman" w:cs="Times New Roman"/>
          <w:sz w:val="24"/>
          <w:szCs w:val="24"/>
        </w:rPr>
      </w:pPr>
      <w:r w:rsidRPr="00DA7692">
        <w:rPr>
          <w:rFonts w:ascii="Times New Roman" w:hAnsi="Times New Roman" w:cs="Times New Roman"/>
          <w:sz w:val="24"/>
          <w:szCs w:val="24"/>
        </w:rPr>
        <w:t>The Quiz.db database consists of three tables</w:t>
      </w:r>
    </w:p>
    <w:p w14:paraId="6DA37968" w14:textId="3D132AE5" w:rsidR="00DA7692" w:rsidRDefault="00DA7692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</w:t>
      </w:r>
      <w:r w:rsidR="005E40A4">
        <w:rPr>
          <w:rFonts w:ascii="Times New Roman" w:hAnsi="Times New Roman" w:cs="Times New Roman"/>
          <w:sz w:val="24"/>
          <w:szCs w:val="24"/>
        </w:rPr>
        <w:t>zes</w:t>
      </w:r>
    </w:p>
    <w:p w14:paraId="6F923CF2" w14:textId="34239CE0" w:rsidR="00AC1704" w:rsidRDefault="00AC1704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</w:t>
      </w:r>
      <w:r w:rsidR="00765DF3">
        <w:rPr>
          <w:rFonts w:ascii="Times New Roman" w:hAnsi="Times New Roman" w:cs="Times New Roman"/>
          <w:sz w:val="24"/>
          <w:szCs w:val="24"/>
        </w:rPr>
        <w:t>s</w:t>
      </w:r>
    </w:p>
    <w:p w14:paraId="5545FF3C" w14:textId="1C907A34" w:rsidR="00765DF3" w:rsidRDefault="00765DF3" w:rsidP="00DA769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</w:p>
    <w:p w14:paraId="6DACE8F1" w14:textId="7597F532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ADA2D4" w14:textId="144F5DB4" w:rsidR="00DC5FDB" w:rsidRDefault="00DC5FDB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zes table</w:t>
      </w:r>
    </w:p>
    <w:p w14:paraId="4DF6AB21" w14:textId="4041EF03" w:rsidR="00317E74" w:rsidRDefault="00317E74" w:rsidP="00317E74">
      <w:pPr>
        <w:pStyle w:val="Caption"/>
        <w:keepNext/>
      </w:pPr>
      <w:bookmarkStart w:id="4" w:name="_Toc47209877"/>
      <w:r>
        <w:t xml:space="preserve">Table </w:t>
      </w:r>
      <w:fldSimple w:instr=" SEQ Table \* ARABIC ">
        <w:r w:rsidR="006F3753">
          <w:rPr>
            <w:noProof/>
          </w:rPr>
          <w:t>1</w:t>
        </w:r>
      </w:fldSimple>
      <w:r w:rsidR="006F3753">
        <w:t xml:space="preserve"> quiz table</w:t>
      </w:r>
      <w:bookmarkEnd w:id="4"/>
    </w:p>
    <w:tbl>
      <w:tblPr>
        <w:tblStyle w:val="TableGrid"/>
        <w:tblpPr w:leftFromText="180" w:rightFromText="180" w:vertAnchor="page" w:horzAnchor="margin" w:tblpY="4621"/>
        <w:tblW w:w="0" w:type="auto"/>
        <w:tblLook w:val="04A0" w:firstRow="1" w:lastRow="0" w:firstColumn="1" w:lastColumn="0" w:noHBand="0" w:noVBand="1"/>
      </w:tblPr>
      <w:tblGrid>
        <w:gridCol w:w="2831"/>
        <w:gridCol w:w="2944"/>
        <w:gridCol w:w="2855"/>
      </w:tblGrid>
      <w:tr w:rsidR="003A3F72" w14:paraId="3B854C5C" w14:textId="77777777" w:rsidTr="003A3F72">
        <w:tc>
          <w:tcPr>
            <w:tcW w:w="2831" w:type="dxa"/>
          </w:tcPr>
          <w:p w14:paraId="2B3E394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</w:p>
        </w:tc>
        <w:tc>
          <w:tcPr>
            <w:tcW w:w="2944" w:type="dxa"/>
          </w:tcPr>
          <w:p w14:paraId="0D2953A2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855" w:type="dxa"/>
          </w:tcPr>
          <w:p w14:paraId="057A2FB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h</w:t>
            </w:r>
          </w:p>
        </w:tc>
      </w:tr>
      <w:tr w:rsidR="003A3F72" w14:paraId="67B0ADCE" w14:textId="77777777" w:rsidTr="003A3F72">
        <w:tc>
          <w:tcPr>
            <w:tcW w:w="2831" w:type="dxa"/>
          </w:tcPr>
          <w:p w14:paraId="03CF26D7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44" w:type="dxa"/>
          </w:tcPr>
          <w:p w14:paraId="3D11A92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1</w:t>
            </w:r>
          </w:p>
        </w:tc>
        <w:tc>
          <w:tcPr>
            <w:tcW w:w="2855" w:type="dxa"/>
          </w:tcPr>
          <w:p w14:paraId="6993D71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1.json</w:t>
            </w:r>
          </w:p>
        </w:tc>
      </w:tr>
      <w:tr w:rsidR="003A3F72" w14:paraId="64FFE39B" w14:textId="77777777" w:rsidTr="003A3F72">
        <w:tc>
          <w:tcPr>
            <w:tcW w:w="2831" w:type="dxa"/>
          </w:tcPr>
          <w:p w14:paraId="0008A71C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44" w:type="dxa"/>
          </w:tcPr>
          <w:p w14:paraId="66FF8688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2</w:t>
            </w:r>
          </w:p>
        </w:tc>
        <w:tc>
          <w:tcPr>
            <w:tcW w:w="2855" w:type="dxa"/>
          </w:tcPr>
          <w:p w14:paraId="73D8F36F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2.json</w:t>
            </w:r>
          </w:p>
        </w:tc>
      </w:tr>
      <w:tr w:rsidR="003A3F72" w14:paraId="1CF4D0C4" w14:textId="77777777" w:rsidTr="003A3F72">
        <w:tc>
          <w:tcPr>
            <w:tcW w:w="2831" w:type="dxa"/>
          </w:tcPr>
          <w:p w14:paraId="47CB9BEE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44" w:type="dxa"/>
          </w:tcPr>
          <w:p w14:paraId="6929E581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</w:t>
            </w:r>
          </w:p>
        </w:tc>
        <w:tc>
          <w:tcPr>
            <w:tcW w:w="2855" w:type="dxa"/>
          </w:tcPr>
          <w:p w14:paraId="07568339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3.json</w:t>
            </w:r>
          </w:p>
        </w:tc>
      </w:tr>
      <w:tr w:rsidR="003A3F72" w14:paraId="6450600A" w14:textId="77777777" w:rsidTr="003A3F72">
        <w:tc>
          <w:tcPr>
            <w:tcW w:w="2831" w:type="dxa"/>
          </w:tcPr>
          <w:p w14:paraId="76F9A560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44" w:type="dxa"/>
          </w:tcPr>
          <w:p w14:paraId="624A3A3A" w14:textId="77777777" w:rsidR="003A3F72" w:rsidRDefault="003A3F72" w:rsidP="003A3F72">
            <w:pPr>
              <w:pStyle w:val="ListParagraph"/>
              <w:tabs>
                <w:tab w:val="left" w:pos="1680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quiz34</w:t>
            </w:r>
          </w:p>
        </w:tc>
        <w:tc>
          <w:tcPr>
            <w:tcW w:w="2855" w:type="dxa"/>
          </w:tcPr>
          <w:p w14:paraId="54A8A1B4" w14:textId="77777777" w:rsidR="003A3F72" w:rsidRDefault="003A3F72" w:rsidP="003A3F7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:/Samplequiz4.json</w:t>
            </w:r>
          </w:p>
        </w:tc>
      </w:tr>
    </w:tbl>
    <w:p w14:paraId="13CA9F1A" w14:textId="5F467219" w:rsidR="00542C8C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A5BACB" w14:textId="77777777" w:rsidR="00542C8C" w:rsidRPr="00DA7692" w:rsidRDefault="00542C8C" w:rsidP="00DC5F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DB19E2" w14:textId="4C7CA202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5FF553" w14:textId="50535FBF" w:rsidR="00DA7692" w:rsidRDefault="00DA7692" w:rsidP="000151D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D79CA72" w14:textId="04585D9F" w:rsidR="00362B49" w:rsidRDefault="00542C8C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542C8C">
        <w:rPr>
          <w:rFonts w:ascii="Times New Roman" w:hAnsi="Times New Roman" w:cs="Times New Roman"/>
          <w:sz w:val="24"/>
          <w:szCs w:val="24"/>
        </w:rPr>
        <w:t>esponses table</w:t>
      </w:r>
    </w:p>
    <w:p w14:paraId="095EBBAB" w14:textId="2008CB9B" w:rsidR="00317E74" w:rsidRDefault="00317E74" w:rsidP="00317E74">
      <w:pPr>
        <w:pStyle w:val="Caption"/>
        <w:keepNext/>
      </w:pPr>
      <w:bookmarkStart w:id="5" w:name="_Toc47209878"/>
      <w:r>
        <w:t xml:space="preserve">Table </w:t>
      </w:r>
      <w:fldSimple w:instr=" SEQ Table \* ARABIC ">
        <w:r w:rsidR="006F3753">
          <w:rPr>
            <w:noProof/>
          </w:rPr>
          <w:t>2</w:t>
        </w:r>
      </w:fldSimple>
      <w:r w:rsidR="006F3753">
        <w:t xml:space="preserve"> response tab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836"/>
        <w:gridCol w:w="2261"/>
      </w:tblGrid>
      <w:tr w:rsidR="00542C8C" w14:paraId="210A55A6" w14:textId="77777777" w:rsidTr="00317E74">
        <w:tc>
          <w:tcPr>
            <w:tcW w:w="2126" w:type="dxa"/>
          </w:tcPr>
          <w:p w14:paraId="7838A14C" w14:textId="18F590DE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127" w:type="dxa"/>
          </w:tcPr>
          <w:p w14:paraId="2F90CDA2" w14:textId="10AD7D5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</w:p>
        </w:tc>
        <w:tc>
          <w:tcPr>
            <w:tcW w:w="2836" w:type="dxa"/>
          </w:tcPr>
          <w:p w14:paraId="612D7E6A" w14:textId="4224C30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2261" w:type="dxa"/>
          </w:tcPr>
          <w:p w14:paraId="29579C0D" w14:textId="2437023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_count</w:t>
            </w:r>
          </w:p>
        </w:tc>
      </w:tr>
      <w:tr w:rsidR="00542C8C" w14:paraId="5C5187EA" w14:textId="77777777" w:rsidTr="00317E74">
        <w:tc>
          <w:tcPr>
            <w:tcW w:w="2126" w:type="dxa"/>
          </w:tcPr>
          <w:p w14:paraId="24847A41" w14:textId="6D5CAE87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0952C4E4" w14:textId="339AB51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836" w:type="dxa"/>
          </w:tcPr>
          <w:p w14:paraId="475817EC" w14:textId="5D78E88C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199AA250" w14:textId="3457E51B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42C8C" w14:paraId="0467748B" w14:textId="77777777" w:rsidTr="00317E74">
        <w:tc>
          <w:tcPr>
            <w:tcW w:w="2126" w:type="dxa"/>
          </w:tcPr>
          <w:p w14:paraId="3ED80655" w14:textId="17A053E0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7" w:type="dxa"/>
          </w:tcPr>
          <w:p w14:paraId="0077BB0E" w14:textId="0449636F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836" w:type="dxa"/>
          </w:tcPr>
          <w:p w14:paraId="0C4FC934" w14:textId="027E3282" w:rsidR="00542C8C" w:rsidRDefault="00542C8C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/name</w:t>
            </w:r>
            <w:r w:rsidR="00B2361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quiz.json</w:t>
            </w:r>
          </w:p>
        </w:tc>
        <w:tc>
          <w:tcPr>
            <w:tcW w:w="2261" w:type="dxa"/>
          </w:tcPr>
          <w:p w14:paraId="6BE67D72" w14:textId="2AFD0A83" w:rsidR="00542C8C" w:rsidRDefault="00B23616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63F7089A" w14:textId="77777777" w:rsidR="00542C8C" w:rsidRPr="009F0A50" w:rsidRDefault="00542C8C" w:rsidP="000151D2">
      <w:pPr>
        <w:rPr>
          <w:rFonts w:ascii="Times New Roman" w:hAnsi="Times New Roman" w:cs="Times New Roman"/>
          <w:szCs w:val="22"/>
        </w:rPr>
      </w:pPr>
    </w:p>
    <w:p w14:paraId="4350EABA" w14:textId="475838CF" w:rsidR="00DA7692" w:rsidRDefault="009F0A50" w:rsidP="000151D2">
      <w:pPr>
        <w:rPr>
          <w:rFonts w:ascii="Times New Roman" w:hAnsi="Times New Roman" w:cs="Times New Roman"/>
          <w:sz w:val="24"/>
          <w:szCs w:val="24"/>
        </w:rPr>
      </w:pPr>
      <w:r w:rsidRPr="009F0A50">
        <w:rPr>
          <w:rFonts w:ascii="Times New Roman" w:hAnsi="Times New Roman" w:cs="Times New Roman"/>
          <w:sz w:val="24"/>
          <w:szCs w:val="24"/>
        </w:rPr>
        <w:t>users table</w:t>
      </w:r>
    </w:p>
    <w:p w14:paraId="1E882FFF" w14:textId="5DF252FE" w:rsidR="00BB648A" w:rsidRDefault="00BB648A" w:rsidP="000151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ilege 1 for admin and privilege 0 for user</w:t>
      </w:r>
    </w:p>
    <w:p w14:paraId="73B37386" w14:textId="31550647" w:rsidR="006F3753" w:rsidRDefault="006F3753" w:rsidP="006F3753">
      <w:pPr>
        <w:pStyle w:val="Caption"/>
        <w:keepNext/>
      </w:pPr>
      <w:bookmarkStart w:id="6" w:name="_Toc47209879"/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 user tabl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57F7" w14:paraId="35E50C35" w14:textId="77777777" w:rsidTr="006457F7">
        <w:tc>
          <w:tcPr>
            <w:tcW w:w="2337" w:type="dxa"/>
          </w:tcPr>
          <w:p w14:paraId="7F9293DC" w14:textId="62BB2032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14:paraId="353F59A8" w14:textId="6F549A3C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</w:p>
        </w:tc>
        <w:tc>
          <w:tcPr>
            <w:tcW w:w="2338" w:type="dxa"/>
          </w:tcPr>
          <w:p w14:paraId="5A5F49E3" w14:textId="52760DF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4A26ABA" w14:textId="5BBEC5C6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vilege</w:t>
            </w:r>
          </w:p>
        </w:tc>
      </w:tr>
      <w:tr w:rsidR="006457F7" w14:paraId="42C897E9" w14:textId="77777777" w:rsidTr="006457F7">
        <w:tc>
          <w:tcPr>
            <w:tcW w:w="2337" w:type="dxa"/>
          </w:tcPr>
          <w:p w14:paraId="09764B63" w14:textId="24788E1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14:paraId="1A36C05A" w14:textId="24D7D07F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2338" w:type="dxa"/>
          </w:tcPr>
          <w:p w14:paraId="417DF6B1" w14:textId="47E608B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2338" w:type="dxa"/>
          </w:tcPr>
          <w:p w14:paraId="186DAE68" w14:textId="2DE3AB57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457F7" w14:paraId="770F3B3E" w14:textId="77777777" w:rsidTr="006457F7">
        <w:tc>
          <w:tcPr>
            <w:tcW w:w="2337" w:type="dxa"/>
          </w:tcPr>
          <w:p w14:paraId="1B7FA7D7" w14:textId="3FF047B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14:paraId="0B5699BC" w14:textId="516B64F5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1</w:t>
            </w:r>
          </w:p>
        </w:tc>
        <w:tc>
          <w:tcPr>
            <w:tcW w:w="2338" w:type="dxa"/>
          </w:tcPr>
          <w:p w14:paraId="145469E0" w14:textId="50FFFA4A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1</w:t>
            </w:r>
          </w:p>
        </w:tc>
        <w:tc>
          <w:tcPr>
            <w:tcW w:w="2338" w:type="dxa"/>
          </w:tcPr>
          <w:p w14:paraId="056E646C" w14:textId="1230E7D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457F7" w14:paraId="1E975672" w14:textId="77777777" w:rsidTr="006457F7">
        <w:tc>
          <w:tcPr>
            <w:tcW w:w="2337" w:type="dxa"/>
          </w:tcPr>
          <w:p w14:paraId="7E8C4BE8" w14:textId="7FFC5A99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14:paraId="6748F52C" w14:textId="1021971E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2</w:t>
            </w:r>
          </w:p>
        </w:tc>
        <w:tc>
          <w:tcPr>
            <w:tcW w:w="2338" w:type="dxa"/>
          </w:tcPr>
          <w:p w14:paraId="74F2766B" w14:textId="1DFEE2BD" w:rsidR="006457F7" w:rsidRDefault="006457F7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2</w:t>
            </w:r>
          </w:p>
        </w:tc>
        <w:tc>
          <w:tcPr>
            <w:tcW w:w="2338" w:type="dxa"/>
          </w:tcPr>
          <w:p w14:paraId="14B5D41F" w14:textId="503A2029" w:rsidR="006457F7" w:rsidRDefault="00C37F43" w:rsidP="000151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7609EBF" w14:textId="4C0AF80E" w:rsidR="00AA3B44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ADAD905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739E249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5309F7F2" w14:textId="77777777" w:rsidR="00A85806" w:rsidRDefault="00A85806" w:rsidP="009079D7">
      <w:pPr>
        <w:rPr>
          <w:rFonts w:ascii="Times New Roman" w:hAnsi="Times New Roman" w:cs="Times New Roman"/>
          <w:sz w:val="24"/>
          <w:szCs w:val="24"/>
        </w:rPr>
      </w:pPr>
    </w:p>
    <w:p w14:paraId="0FC30920" w14:textId="132CB5F4" w:rsidR="00F32FD2" w:rsidRDefault="00F32FD2" w:rsidP="009079D7">
      <w:pPr>
        <w:rPr>
          <w:rFonts w:ascii="Times New Roman" w:hAnsi="Times New Roman" w:cs="Times New Roman"/>
          <w:sz w:val="24"/>
          <w:szCs w:val="24"/>
        </w:rPr>
      </w:pPr>
    </w:p>
    <w:p w14:paraId="354D1873" w14:textId="77777777" w:rsidR="0012693D" w:rsidRDefault="0012693D" w:rsidP="009079D7">
      <w:pPr>
        <w:rPr>
          <w:rFonts w:ascii="Times New Roman" w:hAnsi="Times New Roman" w:cs="Times New Roman"/>
          <w:sz w:val="24"/>
          <w:szCs w:val="24"/>
        </w:rPr>
      </w:pPr>
    </w:p>
    <w:p w14:paraId="1CE40F0B" w14:textId="77777777" w:rsidR="003142C0" w:rsidRDefault="003142C0" w:rsidP="009079D7">
      <w:pPr>
        <w:rPr>
          <w:rFonts w:ascii="Times New Roman" w:hAnsi="Times New Roman" w:cs="Times New Roman"/>
          <w:sz w:val="24"/>
          <w:szCs w:val="24"/>
        </w:rPr>
      </w:pPr>
    </w:p>
    <w:p w14:paraId="0AE4220C" w14:textId="5427A3C8" w:rsidR="00A32D4E" w:rsidRPr="0063704E" w:rsidRDefault="00A32D4E" w:rsidP="009079D7">
      <w:pPr>
        <w:rPr>
          <w:rFonts w:ascii="Times New Roman" w:hAnsi="Times New Roman" w:cs="Times New Roman"/>
          <w:sz w:val="36"/>
          <w:szCs w:val="36"/>
        </w:rPr>
      </w:pPr>
      <w:r w:rsidRPr="0063704E">
        <w:rPr>
          <w:rFonts w:ascii="Times New Roman" w:hAnsi="Times New Roman" w:cs="Times New Roman"/>
          <w:sz w:val="36"/>
          <w:szCs w:val="36"/>
        </w:rPr>
        <w:lastRenderedPageBreak/>
        <w:t xml:space="preserve">Quiz File </w:t>
      </w:r>
    </w:p>
    <w:p w14:paraId="4445FD7C" w14:textId="35B116A5" w:rsidR="00A32D4E" w:rsidRDefault="00A32D4E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65BE8EB5" w14:textId="6828A81D" w:rsidR="006A59DD" w:rsidRDefault="00EB4683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</w:t>
      </w:r>
      <w:r w:rsidR="006A59DD">
        <w:rPr>
          <w:rFonts w:ascii="Times New Roman" w:hAnsi="Times New Roman" w:cs="Times New Roman"/>
          <w:sz w:val="24"/>
          <w:szCs w:val="24"/>
        </w:rPr>
        <w:t>File structure.</w:t>
      </w:r>
    </w:p>
    <w:p w14:paraId="2F171D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{</w:t>
      </w:r>
    </w:p>
    <w:p w14:paraId="24E62244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d": 61,</w:t>
      </w:r>
    </w:p>
    <w:p w14:paraId="2BBD5CC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est": "sample quiz name\n",</w:t>
      </w:r>
    </w:p>
    <w:p w14:paraId="1A9C079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response_limit": 1,</w:t>
      </w:r>
    </w:p>
    <w:p w14:paraId="6EDD186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date": {</w:t>
      </w:r>
    </w:p>
    <w:p w14:paraId="32FD353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day": 1,</w:t>
      </w:r>
    </w:p>
    <w:p w14:paraId="36EFD2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onth": 8,</w:t>
      </w:r>
    </w:p>
    <w:p w14:paraId="2976EF6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year": 2020</w:t>
      </w:r>
    </w:p>
    <w:p w14:paraId="52CBB9C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CA211CE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ime": {</w:t>
      </w:r>
    </w:p>
    <w:p w14:paraId="2091ECD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10,</w:t>
      </w:r>
    </w:p>
    <w:p w14:paraId="1938E32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30,</w:t>
      </w:r>
    </w:p>
    <w:p w14:paraId="3670301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0</w:t>
      </w:r>
    </w:p>
    <w:p w14:paraId="08F15D5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2E967F9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time_limit": {</w:t>
      </w:r>
    </w:p>
    <w:p w14:paraId="5EA890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hour": "1",</w:t>
      </w:r>
    </w:p>
    <w:p w14:paraId="03BE57E1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minute": "0",</w:t>
      </w:r>
    </w:p>
    <w:p w14:paraId="383E005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"second": "0"</w:t>
      </w:r>
    </w:p>
    <w:p w14:paraId="3DA107B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65B2C59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sections": [</w:t>
      </w:r>
    </w:p>
    <w:p w14:paraId="1652E2D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4D5E3D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d": 0,</w:t>
      </w:r>
    </w:p>
    <w:p w14:paraId="1C91B73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section": "sample section name",</w:t>
      </w:r>
    </w:p>
    <w:p w14:paraId="1D2EC792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questions": [</w:t>
      </w:r>
    </w:p>
    <w:p w14:paraId="26AAF8E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081C10C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"id": 0,</w:t>
      </w:r>
    </w:p>
    <w:p w14:paraId="37BCB87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question": "sample question",</w:t>
      </w:r>
    </w:p>
    <w:p w14:paraId="5DFCEDE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options": [</w:t>
      </w:r>
    </w:p>
    <w:p w14:paraId="4B40178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{</w:t>
      </w:r>
    </w:p>
    <w:p w14:paraId="74D46B7D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option": "sample option",</w:t>
      </w:r>
    </w:p>
    <w:p w14:paraId="142C908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id": 0,</w:t>
      </w:r>
    </w:p>
    <w:p w14:paraId="0CB03C2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    "key": true</w:t>
      </w:r>
    </w:p>
    <w:p w14:paraId="600103E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    }</w:t>
      </w:r>
    </w:p>
    <w:p w14:paraId="21FF9D4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],</w:t>
      </w:r>
    </w:p>
    <w:p w14:paraId="6642210F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type": "single",</w:t>
      </w:r>
    </w:p>
    <w:p w14:paraId="11FB1BF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    "point": 1</w:t>
      </w:r>
    </w:p>
    <w:p w14:paraId="696D5CB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38B1EA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]</w:t>
      </w:r>
    </w:p>
    <w:p w14:paraId="2B244A75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49372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,</w:t>
      </w:r>
    </w:p>
    <w:p w14:paraId="55D5CC6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"instructions": [</w:t>
      </w:r>
    </w:p>
    <w:p w14:paraId="060F613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7112DA3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You have 1 hours"</w:t>
      </w:r>
    </w:p>
    <w:p w14:paraId="0910719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56E2DAF0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7F619A7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There are 1 sections in total"</w:t>
      </w:r>
    </w:p>
    <w:p w14:paraId="17430E29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,</w:t>
      </w:r>
    </w:p>
    <w:p w14:paraId="0283035B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7245FF8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    "instruction": "In the section sample section name there are 1 questions in total"</w:t>
      </w:r>
    </w:p>
    <w:p w14:paraId="4982A9DA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4BAEB3C" w14:textId="77777777" w:rsidR="00A85806" w:rsidRPr="00A85806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 xml:space="preserve">    ]</w:t>
      </w:r>
    </w:p>
    <w:p w14:paraId="4BB852E8" w14:textId="01DF2AE0" w:rsidR="00A56A94" w:rsidRPr="00415C33" w:rsidRDefault="00A85806" w:rsidP="00A85806">
      <w:pPr>
        <w:rPr>
          <w:rFonts w:ascii="Times New Roman" w:hAnsi="Times New Roman" w:cs="Times New Roman"/>
          <w:sz w:val="24"/>
          <w:szCs w:val="24"/>
        </w:rPr>
      </w:pPr>
      <w:r w:rsidRPr="00A85806">
        <w:rPr>
          <w:rFonts w:ascii="Times New Roman" w:hAnsi="Times New Roman" w:cs="Times New Roman"/>
          <w:sz w:val="24"/>
          <w:szCs w:val="24"/>
        </w:rPr>
        <w:t>}</w:t>
      </w:r>
    </w:p>
    <w:p w14:paraId="22A5FD6B" w14:textId="789F14E3" w:rsidR="00381016" w:rsidRDefault="00381016" w:rsidP="009079D7">
      <w:pPr>
        <w:rPr>
          <w:rFonts w:ascii="Times New Roman" w:hAnsi="Times New Roman" w:cs="Times New Roman"/>
          <w:sz w:val="36"/>
          <w:szCs w:val="36"/>
        </w:rPr>
      </w:pPr>
    </w:p>
    <w:p w14:paraId="09F1467F" w14:textId="7402D322" w:rsidR="00066063" w:rsidRPr="002C35D6" w:rsidRDefault="00066063" w:rsidP="009079D7">
      <w:pPr>
        <w:rPr>
          <w:rFonts w:ascii="Times New Roman" w:hAnsi="Times New Roman" w:cs="Times New Roman"/>
          <w:sz w:val="36"/>
          <w:szCs w:val="36"/>
        </w:rPr>
      </w:pPr>
      <w:r w:rsidRPr="002C35D6">
        <w:rPr>
          <w:rFonts w:ascii="Times New Roman" w:hAnsi="Times New Roman" w:cs="Times New Roman"/>
          <w:sz w:val="36"/>
          <w:szCs w:val="36"/>
        </w:rPr>
        <w:lastRenderedPageBreak/>
        <w:t>Quiz response file</w:t>
      </w:r>
    </w:p>
    <w:p w14:paraId="38AE030F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 JSON file.</w:t>
      </w:r>
    </w:p>
    <w:p w14:paraId="06B826ED" w14:textId="77777777" w:rsidR="00237CFA" w:rsidRDefault="00237CFA" w:rsidP="00237C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File structure.</w:t>
      </w:r>
    </w:p>
    <w:p w14:paraId="7B8A9DC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{</w:t>
      </w:r>
    </w:p>
    <w:p w14:paraId="0FD2D480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test": 61,</w:t>
      </w:r>
    </w:p>
    <w:p w14:paraId="35A11048" w14:textId="77777777" w:rsidR="00B13E43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response": [</w:t>
      </w:r>
    </w:p>
    <w:p w14:paraId="05C555C0" w14:textId="6F3D93BC" w:rsidR="00F02005" w:rsidRDefault="003C005B" w:rsidP="00841C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0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0, [0],1,[0],</w:t>
      </w:r>
      <w:r w:rsidR="00E526A1">
        <w:rPr>
          <w:rFonts w:ascii="Times New Roman" w:hAnsi="Times New Roman" w:cs="Times New Roman"/>
          <w:sz w:val="24"/>
          <w:szCs w:val="24"/>
        </w:rPr>
        <w:t xml:space="preserve"> </w:t>
      </w:r>
      <w:r w:rsidR="00841C22" w:rsidRPr="00841C22">
        <w:rPr>
          <w:rFonts w:ascii="Times New Roman" w:hAnsi="Times New Roman" w:cs="Times New Roman"/>
          <w:sz w:val="24"/>
          <w:szCs w:val="24"/>
        </w:rPr>
        <w:t>1</w:t>
      </w:r>
      <w:r w:rsidR="00E526A1">
        <w:rPr>
          <w:rFonts w:ascii="Times New Roman" w:hAnsi="Times New Roman" w:cs="Times New Roman"/>
          <w:sz w:val="24"/>
          <w:szCs w:val="24"/>
        </w:rPr>
        <w:t xml:space="preserve">  </w:t>
      </w:r>
      <w:r w:rsidR="00841C22" w:rsidRPr="00841C22">
        <w:rPr>
          <w:rFonts w:ascii="Times New Roman" w:hAnsi="Times New Roman" w:cs="Times New Roman"/>
          <w:sz w:val="24"/>
          <w:szCs w:val="24"/>
        </w:rPr>
        <w:t>]</w:t>
      </w:r>
    </w:p>
    <w:p w14:paraId="54EDBF97" w14:textId="4FD5EC7A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],</w:t>
      </w:r>
    </w:p>
    <w:p w14:paraId="3FDBD9A6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max_points": 1,</w:t>
      </w:r>
    </w:p>
    <w:p w14:paraId="70398E51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score": 1,</w:t>
      </w:r>
    </w:p>
    <w:p w14:paraId="6B15B189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correct": 1,</w:t>
      </w:r>
    </w:p>
    <w:p w14:paraId="3A48B534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incorrect": 0,</w:t>
      </w:r>
    </w:p>
    <w:p w14:paraId="125C5D0B" w14:textId="77777777" w:rsidR="00841C22" w:rsidRPr="00841C22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 xml:space="preserve">    "no_response": 0</w:t>
      </w:r>
    </w:p>
    <w:p w14:paraId="2B6ABBA9" w14:textId="7C6A179B" w:rsidR="00237CFA" w:rsidRPr="00237CFA" w:rsidRDefault="00841C22" w:rsidP="00841C22">
      <w:pPr>
        <w:rPr>
          <w:rFonts w:ascii="Times New Roman" w:hAnsi="Times New Roman" w:cs="Times New Roman"/>
          <w:sz w:val="24"/>
          <w:szCs w:val="24"/>
        </w:rPr>
      </w:pPr>
      <w:r w:rsidRPr="00841C22">
        <w:rPr>
          <w:rFonts w:ascii="Times New Roman" w:hAnsi="Times New Roman" w:cs="Times New Roman"/>
          <w:sz w:val="24"/>
          <w:szCs w:val="24"/>
        </w:rPr>
        <w:t>}</w:t>
      </w: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1B119460" w14:textId="7A7F6577" w:rsidR="0012693D" w:rsidRDefault="0012693D" w:rsidP="009079D7">
      <w:pPr>
        <w:rPr>
          <w:rFonts w:ascii="Times New Roman" w:hAnsi="Times New Roman" w:cs="Times New Roman"/>
          <w:sz w:val="36"/>
          <w:szCs w:val="36"/>
        </w:rPr>
      </w:pPr>
    </w:p>
    <w:p w14:paraId="04648B62" w14:textId="2043D98A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65FD39AE" w14:textId="3E9AAB0B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4EA08EE0" w14:textId="009604F7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16492630" w14:textId="0F4ACA98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434AEF50" w14:textId="2CCBBA33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1EB30880" w14:textId="5559E566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74C25E28" w14:textId="5FA31825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0EE227C6" w14:textId="151C92BA" w:rsidR="00CD3055" w:rsidRDefault="00CD3055" w:rsidP="009079D7">
      <w:pPr>
        <w:rPr>
          <w:rFonts w:ascii="Times New Roman" w:hAnsi="Times New Roman" w:cs="Times New Roman"/>
          <w:sz w:val="36"/>
          <w:szCs w:val="36"/>
        </w:rPr>
      </w:pPr>
    </w:p>
    <w:p w14:paraId="75F89C46" w14:textId="77777777" w:rsidR="00BD06C1" w:rsidRDefault="00BD06C1" w:rsidP="009079D7">
      <w:pPr>
        <w:rPr>
          <w:rFonts w:ascii="Times New Roman" w:hAnsi="Times New Roman" w:cs="Times New Roman"/>
          <w:sz w:val="36"/>
          <w:szCs w:val="36"/>
        </w:rPr>
      </w:pPr>
    </w:p>
    <w:p w14:paraId="08CCB4A0" w14:textId="4CBFD26E" w:rsidR="002A1CE6" w:rsidRPr="00E82F1F" w:rsidRDefault="002A1CE6" w:rsidP="009079D7">
      <w:pPr>
        <w:rPr>
          <w:rFonts w:ascii="Times New Roman" w:hAnsi="Times New Roman" w:cs="Times New Roman"/>
          <w:sz w:val="36"/>
          <w:szCs w:val="36"/>
        </w:rPr>
      </w:pPr>
      <w:r w:rsidRPr="00E82F1F">
        <w:rPr>
          <w:rFonts w:ascii="Times New Roman" w:hAnsi="Times New Roman" w:cs="Times New Roman"/>
          <w:sz w:val="36"/>
          <w:szCs w:val="36"/>
        </w:rPr>
        <w:lastRenderedPageBreak/>
        <w:t xml:space="preserve">Flow chart </w:t>
      </w:r>
    </w:p>
    <w:p w14:paraId="70689A96" w14:textId="1FDEFAF7" w:rsidR="007E1269" w:rsidRDefault="00A31EB8" w:rsidP="007E1269">
      <w:pPr>
        <w:keepNext/>
      </w:pPr>
      <w:r>
        <w:rPr>
          <w:noProof/>
        </w:rPr>
        <w:drawing>
          <wp:inline distT="0" distB="0" distL="0" distR="0" wp14:anchorId="484E8D8D" wp14:editId="3A5C2BA7">
            <wp:extent cx="6381750" cy="7344725"/>
            <wp:effectExtent l="0" t="0" r="0" b="88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Blank Diagram (2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094" b="47917"/>
                    <a:stretch/>
                  </pic:blipFill>
                  <pic:spPr bwMode="auto">
                    <a:xfrm>
                      <a:off x="0" y="0"/>
                      <a:ext cx="6388442" cy="7352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147D2" w14:textId="77777777" w:rsidR="00D10EA5" w:rsidRDefault="007E1269" w:rsidP="00D10EA5">
      <w:pPr>
        <w:pStyle w:val="Caption"/>
      </w:pPr>
      <w:bookmarkStart w:id="7" w:name="_Toc47209903"/>
      <w:r>
        <w:t xml:space="preserve">Figure </w:t>
      </w:r>
      <w:fldSimple w:instr=" SEQ Figure \* ARABIC ">
        <w:r w:rsidR="00360BC2">
          <w:rPr>
            <w:noProof/>
          </w:rPr>
          <w:t>4</w:t>
        </w:r>
      </w:fldSimple>
      <w:r>
        <w:t xml:space="preserve"> Flowchart</w:t>
      </w:r>
      <w:bookmarkEnd w:id="7"/>
    </w:p>
    <w:p w14:paraId="4ECE5023" w14:textId="5D257A4A" w:rsidR="00B4720C" w:rsidRPr="00D10EA5" w:rsidRDefault="00B4720C" w:rsidP="00D10EA5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36"/>
          <w:szCs w:val="36"/>
        </w:rPr>
      </w:pPr>
      <w:r w:rsidRPr="00D10EA5">
        <w:rPr>
          <w:rFonts w:ascii="Times New Roman" w:hAnsi="Times New Roman" w:cs="Times New Roman"/>
          <w:i w:val="0"/>
          <w:iCs w:val="0"/>
          <w:color w:val="000000" w:themeColor="text1"/>
          <w:sz w:val="40"/>
          <w:szCs w:val="40"/>
        </w:rPr>
        <w:lastRenderedPageBreak/>
        <w:t>Usage</w:t>
      </w:r>
    </w:p>
    <w:p w14:paraId="7D835C74" w14:textId="619EF2C9" w:rsidR="00A50876" w:rsidRDefault="00A50876" w:rsidP="0052135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1351">
        <w:rPr>
          <w:rFonts w:ascii="Times New Roman" w:hAnsi="Times New Roman" w:cs="Times New Roman"/>
          <w:b/>
          <w:bCs/>
          <w:sz w:val="28"/>
          <w:szCs w:val="28"/>
        </w:rPr>
        <w:t xml:space="preserve">How to make </w:t>
      </w:r>
      <w:r w:rsidR="00A52AD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33472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21351">
        <w:rPr>
          <w:rFonts w:ascii="Times New Roman" w:hAnsi="Times New Roman" w:cs="Times New Roman"/>
          <w:b/>
          <w:bCs/>
          <w:sz w:val="28"/>
          <w:szCs w:val="28"/>
        </w:rPr>
        <w:t>user account</w:t>
      </w:r>
    </w:p>
    <w:p w14:paraId="63F93523" w14:textId="77777777" w:rsidR="00BE6EF6" w:rsidRPr="00BE6EF6" w:rsidRDefault="00E61F05" w:rsidP="00BE6EF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E4161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4465CAD" w14:textId="77777777" w:rsidR="007E1269" w:rsidRDefault="00E61F05" w:rsidP="007E1269">
      <w:pPr>
        <w:pStyle w:val="ListParagraph"/>
        <w:keepNext/>
        <w:numPr>
          <w:ilvl w:val="1"/>
          <w:numId w:val="7"/>
        </w:numPr>
      </w:pPr>
      <w:r w:rsidRPr="00BE6EF6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EE44A" w14:textId="71334F54" w:rsidR="00133E9D" w:rsidRPr="00133E9D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8" w:name="_Toc47209904"/>
      <w:r>
        <w:t xml:space="preserve">Figure </w:t>
      </w:r>
      <w:fldSimple w:instr=" SEQ Figure \* ARABIC ">
        <w:r w:rsidR="00360BC2">
          <w:rPr>
            <w:noProof/>
          </w:rPr>
          <w:t>5</w:t>
        </w:r>
      </w:fldSimple>
      <w:r>
        <w:t xml:space="preserve"> quiz app login</w:t>
      </w:r>
      <w:bookmarkEnd w:id="8"/>
    </w:p>
    <w:p w14:paraId="6860299F" w14:textId="77777777" w:rsidR="00133E9D" w:rsidRPr="00133E9D" w:rsidRDefault="000F7F59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39F42F2A" w14:textId="77777777" w:rsidR="007E1269" w:rsidRDefault="000F7F59" w:rsidP="007E1269">
      <w:pPr>
        <w:pStyle w:val="ListParagraph"/>
        <w:keepNext/>
        <w:numPr>
          <w:ilvl w:val="1"/>
          <w:numId w:val="7"/>
        </w:numPr>
      </w:pPr>
      <w:r w:rsidRPr="00133E9D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60AD4" w14:textId="2450D7AC" w:rsidR="00875E3F" w:rsidRPr="00875E3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9" w:name="_Toc47209905"/>
      <w:r>
        <w:t xml:space="preserve">Figure </w:t>
      </w:r>
      <w:fldSimple w:instr=" SEQ Figure \* ARABIC ">
        <w:r w:rsidR="00360BC2">
          <w:rPr>
            <w:noProof/>
          </w:rPr>
          <w:t>6</w:t>
        </w:r>
      </w:fldSimple>
      <w:r>
        <w:t xml:space="preserve"> user signup</w:t>
      </w:r>
      <w:bookmarkEnd w:id="9"/>
    </w:p>
    <w:p w14:paraId="39A1A650" w14:textId="13AF7D71" w:rsidR="00E91D6E" w:rsidRPr="00E915DE" w:rsidRDefault="000F7F59" w:rsidP="00E915D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Enter username and password of your choice </w:t>
      </w:r>
      <w:r w:rsidR="00AC63C0">
        <w:rPr>
          <w:rFonts w:ascii="Times New Roman" w:hAnsi="Times New Roman" w:cs="Times New Roman"/>
          <w:sz w:val="24"/>
          <w:szCs w:val="24"/>
        </w:rPr>
        <w:t xml:space="preserve">both </w:t>
      </w:r>
      <w:r w:rsidRPr="00875E3F">
        <w:rPr>
          <w:rFonts w:ascii="Times New Roman" w:hAnsi="Times New Roman" w:cs="Times New Roman"/>
          <w:sz w:val="24"/>
          <w:szCs w:val="24"/>
        </w:rPr>
        <w:t>should be at least 8 digit long.</w:t>
      </w:r>
    </w:p>
    <w:p w14:paraId="0AB1DD98" w14:textId="002E46AE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Select the type of account. By </w:t>
      </w:r>
      <w:r w:rsidR="009C6055" w:rsidRPr="00875E3F">
        <w:rPr>
          <w:rFonts w:ascii="Times New Roman" w:hAnsi="Times New Roman" w:cs="Times New Roman"/>
          <w:sz w:val="24"/>
          <w:szCs w:val="24"/>
        </w:rPr>
        <w:t>default,</w:t>
      </w:r>
      <w:r w:rsidRPr="00875E3F">
        <w:rPr>
          <w:rFonts w:ascii="Times New Roman" w:hAnsi="Times New Roman" w:cs="Times New Roman"/>
          <w:sz w:val="24"/>
          <w:szCs w:val="24"/>
        </w:rPr>
        <w:t xml:space="preserve"> it is set to User</w:t>
      </w:r>
      <w:r w:rsidR="00DC1543">
        <w:rPr>
          <w:rFonts w:ascii="Times New Roman" w:hAnsi="Times New Roman" w:cs="Times New Roman"/>
          <w:sz w:val="24"/>
          <w:szCs w:val="24"/>
        </w:rPr>
        <w:t xml:space="preserve"> type</w:t>
      </w:r>
      <w:r w:rsidRPr="00875E3F">
        <w:rPr>
          <w:rFonts w:ascii="Times New Roman" w:hAnsi="Times New Roman" w:cs="Times New Roman"/>
          <w:sz w:val="24"/>
          <w:szCs w:val="24"/>
        </w:rPr>
        <w:t>.</w:t>
      </w:r>
    </w:p>
    <w:p w14:paraId="396E21F4" w14:textId="77777777" w:rsidR="008E3954" w:rsidRPr="008E3954" w:rsidRDefault="00CE59C1" w:rsidP="008E395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0BC9E0AE" w14:textId="77777777" w:rsidR="007E1269" w:rsidRDefault="005527C0" w:rsidP="007E1269">
      <w:pPr>
        <w:pStyle w:val="ListParagraph"/>
        <w:keepNext/>
        <w:numPr>
          <w:ilvl w:val="1"/>
          <w:numId w:val="7"/>
        </w:numPr>
      </w:pPr>
      <w:r w:rsidRPr="008E3954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8E3954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9CB14" w14:textId="3F5E6F30" w:rsidR="00EE0CCC" w:rsidRPr="00EE0CCC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47209906"/>
      <w:r>
        <w:t xml:space="preserve">Figure </w:t>
      </w:r>
      <w:fldSimple w:instr=" SEQ Figure \* ARABIC ">
        <w:r w:rsidR="00360BC2">
          <w:rPr>
            <w:noProof/>
          </w:rPr>
          <w:t>7</w:t>
        </w:r>
      </w:fldSimple>
      <w:r>
        <w:t xml:space="preserve"> account creation</w:t>
      </w:r>
      <w:bookmarkEnd w:id="10"/>
    </w:p>
    <w:p w14:paraId="58A9D309" w14:textId="764947FC" w:rsidR="005527C0" w:rsidRPr="00BD14F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E0CCC"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2B4BE43B" w14:textId="77777777" w:rsidR="00B12F19" w:rsidRDefault="00A50876" w:rsidP="00B12F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D14FC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4A851F0A" w14:textId="77777777" w:rsidR="00B12F19" w:rsidRPr="00B12F19" w:rsidRDefault="0098447B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12F19">
        <w:rPr>
          <w:rFonts w:ascii="Times New Roman" w:hAnsi="Times New Roman" w:cs="Times New Roman"/>
          <w:sz w:val="24"/>
          <w:szCs w:val="24"/>
        </w:rPr>
        <w:t>1.1</w:t>
      </w:r>
      <w:r w:rsidR="00F439EF" w:rsidRPr="00B12F19">
        <w:rPr>
          <w:rFonts w:ascii="Times New Roman" w:hAnsi="Times New Roman" w:cs="Times New Roman"/>
          <w:sz w:val="24"/>
          <w:szCs w:val="24"/>
        </w:rPr>
        <w:t>.1 to 1.1.6</w:t>
      </w:r>
      <w:r w:rsidR="00781685" w:rsidRPr="00B12F19">
        <w:rPr>
          <w:rFonts w:ascii="Times New Roman" w:hAnsi="Times New Roman" w:cs="Times New Roman"/>
          <w:sz w:val="24"/>
          <w:szCs w:val="24"/>
        </w:rPr>
        <w:t>.</w:t>
      </w:r>
    </w:p>
    <w:p w14:paraId="110A8085" w14:textId="77777777" w:rsidR="00B12F19" w:rsidRPr="00B12F19" w:rsidRDefault="000F7F59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6DBB9712" w14:textId="77777777" w:rsidR="007E1269" w:rsidRDefault="00112939" w:rsidP="007E1269">
      <w:pPr>
        <w:pStyle w:val="ListParagraph"/>
        <w:keepNext/>
        <w:numPr>
          <w:ilvl w:val="1"/>
          <w:numId w:val="7"/>
        </w:numPr>
      </w:pPr>
      <w:r w:rsidRPr="00B12F19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71C9A" w14:textId="7DE5D65B" w:rsidR="00037C74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1" w:name="_Toc47209907"/>
      <w:r>
        <w:t xml:space="preserve">Figure </w:t>
      </w:r>
      <w:fldSimple w:instr=" SEQ Figure \* ARABIC ">
        <w:r w:rsidR="00360BC2">
          <w:rPr>
            <w:noProof/>
          </w:rPr>
          <w:t>8</w:t>
        </w:r>
      </w:fldSimple>
      <w:r>
        <w:t xml:space="preserve"> admin permission</w:t>
      </w:r>
      <w:bookmarkEnd w:id="11"/>
    </w:p>
    <w:p w14:paraId="79B65420" w14:textId="77777777" w:rsidR="00037C74" w:rsidRPr="00037C74" w:rsidRDefault="00637A4B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759BC5D8" w14:textId="77777777" w:rsidR="00037C74" w:rsidRPr="00037C74" w:rsidRDefault="00AE18F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Click submit button.</w:t>
      </w:r>
    </w:p>
    <w:p w14:paraId="0194A2D7" w14:textId="77777777" w:rsidR="007E1269" w:rsidRDefault="009E6097" w:rsidP="007E1269">
      <w:pPr>
        <w:pStyle w:val="ListParagraph"/>
        <w:keepNext/>
        <w:numPr>
          <w:ilvl w:val="1"/>
          <w:numId w:val="7"/>
        </w:numPr>
      </w:pPr>
      <w:r w:rsidRPr="00037C74">
        <w:rPr>
          <w:rFonts w:ascii="Times New Roman" w:hAnsi="Times New Roman" w:cs="Times New Roman"/>
          <w:noProof/>
          <w:sz w:val="24"/>
          <w:szCs w:val="22"/>
        </w:rPr>
        <w:lastRenderedPageBreak/>
        <w:t xml:space="preserve">A message will appear after successful account creation.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426EF" w14:textId="556FB680" w:rsidR="00AE18F9" w:rsidRPr="00037C74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47209908"/>
      <w:r>
        <w:t xml:space="preserve">Figure </w:t>
      </w:r>
      <w:fldSimple w:instr=" SEQ Figure \* ARABIC ">
        <w:r w:rsidR="00360BC2">
          <w:rPr>
            <w:noProof/>
          </w:rPr>
          <w:t>9</w:t>
        </w:r>
      </w:fldSimple>
      <w:r>
        <w:t xml:space="preserve"> account creation</w:t>
      </w:r>
      <w:bookmarkEnd w:id="12"/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Start the application</w:t>
      </w:r>
    </w:p>
    <w:p w14:paraId="00A3F33B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161FF" w14:textId="7734ADA8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3" w:name="_Toc47209909"/>
      <w:r>
        <w:t xml:space="preserve">Figure </w:t>
      </w:r>
      <w:fldSimple w:instr=" SEQ Figure \* ARABIC ">
        <w:r w:rsidR="00360BC2">
          <w:rPr>
            <w:noProof/>
          </w:rPr>
          <w:t>10</w:t>
        </w:r>
      </w:fldSimple>
      <w:r>
        <w:t xml:space="preserve"> quiz login</w:t>
      </w:r>
      <w:bookmarkEnd w:id="13"/>
    </w:p>
    <w:p w14:paraId="4EE53B7E" w14:textId="77777777" w:rsidR="007E1269" w:rsidRDefault="00B4720C" w:rsidP="007E1269">
      <w:pPr>
        <w:pStyle w:val="ListParagraph"/>
        <w:keepNext/>
        <w:numPr>
          <w:ilvl w:val="1"/>
          <w:numId w:val="7"/>
        </w:num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5FB1656F" w:rsidR="0039525F" w:rsidRPr="0039525F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4" w:name="_Toc47209910"/>
      <w:r>
        <w:t xml:space="preserve">Figure </w:t>
      </w:r>
      <w:fldSimple w:instr=" SEQ Figure \* ARABIC ">
        <w:r w:rsidR="00360BC2">
          <w:rPr>
            <w:noProof/>
          </w:rPr>
          <w:t>11</w:t>
        </w:r>
      </w:fldSimple>
      <w:r>
        <w:t xml:space="preserve"> quiz login username and password</w:t>
      </w:r>
      <w:bookmarkEnd w:id="14"/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lastRenderedPageBreak/>
        <w:t>Click login.</w:t>
      </w:r>
    </w:p>
    <w:p w14:paraId="5F005C68" w14:textId="77777777" w:rsidR="007E1269" w:rsidRDefault="009665A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5EFA1" w14:textId="7C133E86" w:rsidR="007E1269" w:rsidRDefault="007E1269" w:rsidP="007E1269">
      <w:pPr>
        <w:pStyle w:val="Caption"/>
      </w:pPr>
      <w:bookmarkStart w:id="15" w:name="_Toc47209911"/>
      <w:r>
        <w:t xml:space="preserve">Figure </w:t>
      </w:r>
      <w:fldSimple w:instr=" SEQ Figure \* ARABIC ">
        <w:r w:rsidR="00360BC2">
          <w:rPr>
            <w:noProof/>
          </w:rPr>
          <w:t>12</w:t>
        </w:r>
      </w:fldSimple>
      <w:r>
        <w:t xml:space="preserve"> admin menu</w:t>
      </w:r>
      <w:bookmarkEnd w:id="15"/>
    </w:p>
    <w:p w14:paraId="260F6C46" w14:textId="77777777" w:rsidR="007E1269" w:rsidRDefault="000B5C97" w:rsidP="007E1269">
      <w:pPr>
        <w:pStyle w:val="ListParagraph"/>
        <w:keepNext/>
        <w:numPr>
          <w:ilvl w:val="1"/>
          <w:numId w:val="7"/>
        </w:numPr>
      </w:pPr>
      <w:r>
        <w:rPr>
          <w:noProof/>
        </w:rPr>
        <w:t xml:space="preserve">   </w:t>
      </w:r>
      <w:r w:rsidRPr="000B5C97">
        <w:rPr>
          <w:noProof/>
          <w:sz w:val="24"/>
          <w:szCs w:val="22"/>
        </w:rPr>
        <w:t xml:space="preserve">or </w:t>
      </w:r>
      <w:r>
        <w:rPr>
          <w:noProof/>
        </w:rPr>
        <w:drawing>
          <wp:inline distT="0" distB="0" distL="0" distR="0" wp14:anchorId="55E5F0D0" wp14:editId="209B6326">
            <wp:extent cx="5810250" cy="2056465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838596" cy="20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90A00" w14:textId="2B3972FC" w:rsidR="000B5C97" w:rsidRPr="000B5C9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16" w:name="_Toc47209912"/>
      <w:r>
        <w:t xml:space="preserve">Figure </w:t>
      </w:r>
      <w:fldSimple w:instr=" SEQ Figure \* ARABIC ">
        <w:r w:rsidR="00360BC2">
          <w:rPr>
            <w:noProof/>
          </w:rPr>
          <w:t>13</w:t>
        </w:r>
      </w:fldSimple>
      <w:r>
        <w:t xml:space="preserve"> user admin</w:t>
      </w:r>
      <w:bookmarkEnd w:id="16"/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E54212F" w14:textId="77777777" w:rsidR="007E1269" w:rsidRDefault="00951F0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  <w:r w:rsidR="00597937" w:rsidRPr="00597937">
        <w:rPr>
          <w:noProof/>
        </w:rPr>
        <w:t xml:space="preserve"> </w:t>
      </w:r>
      <w:r w:rsidR="00597937">
        <w:rPr>
          <w:noProof/>
        </w:rPr>
        <w:drawing>
          <wp:inline distT="0" distB="0" distL="0" distR="0" wp14:anchorId="5C443350" wp14:editId="38EDAFE1">
            <wp:extent cx="5857875" cy="170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8173" t="10769" r="21154" b="56410"/>
                    <a:stretch/>
                  </pic:blipFill>
                  <pic:spPr bwMode="auto">
                    <a:xfrm>
                      <a:off x="0" y="0"/>
                      <a:ext cx="5884427" cy="170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E8E6B" w14:textId="52E5A77B" w:rsidR="00C4039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7" w:name="_Toc47209913"/>
      <w:r>
        <w:t xml:space="preserve">Figure </w:t>
      </w:r>
      <w:fldSimple w:instr=" SEQ Figure \* ARABIC ">
        <w:r w:rsidR="00360BC2">
          <w:rPr>
            <w:noProof/>
          </w:rPr>
          <w:t>14</w:t>
        </w:r>
      </w:fldSimple>
      <w:r>
        <w:t xml:space="preserve"> no quiz available</w:t>
      </w:r>
      <w:bookmarkEnd w:id="17"/>
    </w:p>
    <w:p w14:paraId="540F33F5" w14:textId="77777777" w:rsidR="007E1269" w:rsidRDefault="00932891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Quiz menu will appear like this if there are quizzes available.</w:t>
      </w:r>
      <w:r w:rsidR="00DC1B7F" w:rsidRPr="00DC1B7F">
        <w:rPr>
          <w:noProof/>
        </w:rPr>
        <w:t xml:space="preserve"> </w:t>
      </w:r>
      <w:r w:rsidR="00DC1B7F">
        <w:rPr>
          <w:noProof/>
        </w:rPr>
        <w:drawing>
          <wp:inline distT="0" distB="0" distL="0" distR="0" wp14:anchorId="0B2881E5" wp14:editId="5783BA25">
            <wp:extent cx="5857305" cy="16097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164" t="9142" r="23077" b="59745"/>
                    <a:stretch/>
                  </pic:blipFill>
                  <pic:spPr bwMode="auto">
                    <a:xfrm>
                      <a:off x="0" y="0"/>
                      <a:ext cx="5869751" cy="161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41227" w14:textId="3E7E3B10" w:rsidR="00932891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8" w:name="_Toc47209914"/>
      <w:r>
        <w:t xml:space="preserve">Figure </w:t>
      </w:r>
      <w:fldSimple w:instr=" SEQ Figure \* ARABIC ">
        <w:r w:rsidR="00360BC2">
          <w:rPr>
            <w:noProof/>
          </w:rPr>
          <w:t>15</w:t>
        </w:r>
      </w:fldSimple>
      <w:r>
        <w:t xml:space="preserve"> quiz available</w:t>
      </w:r>
      <w:bookmarkEnd w:id="18"/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311EBF0E" w14:textId="77777777" w:rsidR="007E1269" w:rsidRDefault="00095E8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you have exceeded response limit of quiz a message will appear</w:t>
      </w:r>
      <w:r w:rsidR="004D49B0">
        <w:rPr>
          <w:rFonts w:ascii="Times New Roman" w:hAnsi="Times New Roman" w:cs="Times New Roman"/>
          <w:sz w:val="24"/>
          <w:szCs w:val="24"/>
        </w:rPr>
        <w:t xml:space="preserve"> </w:t>
      </w:r>
      <w:r w:rsidR="004D49B0">
        <w:rPr>
          <w:noProof/>
        </w:rPr>
        <w:drawing>
          <wp:inline distT="0" distB="0" distL="0" distR="0" wp14:anchorId="3F522A7A" wp14:editId="2E770036">
            <wp:extent cx="5448300" cy="1704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1379" t="34872" r="17921" b="29743"/>
                    <a:stretch/>
                  </pic:blipFill>
                  <pic:spPr bwMode="auto">
                    <a:xfrm>
                      <a:off x="0" y="0"/>
                      <a:ext cx="5453277" cy="1705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63477" w14:textId="57E58718" w:rsidR="00095E8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19" w:name="_Toc47209915"/>
      <w:r>
        <w:t xml:space="preserve">Figure </w:t>
      </w:r>
      <w:fldSimple w:instr=" SEQ Figure \* ARABIC ">
        <w:r w:rsidR="00360BC2">
          <w:rPr>
            <w:noProof/>
          </w:rPr>
          <w:t>16</w:t>
        </w:r>
      </w:fldSimple>
      <w:r>
        <w:t xml:space="preserve"> quiz response limit</w:t>
      </w:r>
      <w:bookmarkEnd w:id="19"/>
    </w:p>
    <w:p w14:paraId="70CF599F" w14:textId="77777777" w:rsidR="007E1269" w:rsidRDefault="00DE4320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</w:t>
      </w:r>
      <w:r w:rsidR="00F25918">
        <w:rPr>
          <w:rFonts w:ascii="Times New Roman" w:hAnsi="Times New Roman" w:cs="Times New Roman"/>
          <w:sz w:val="24"/>
          <w:szCs w:val="24"/>
        </w:rPr>
        <w:t xml:space="preserve"> </w:t>
      </w:r>
      <w:r w:rsidR="00F25918">
        <w:rPr>
          <w:noProof/>
        </w:rPr>
        <w:drawing>
          <wp:inline distT="0" distB="0" distL="0" distR="0" wp14:anchorId="4DEAAA67" wp14:editId="4DBC34D9">
            <wp:extent cx="5464147" cy="139065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1379" t="10513" r="17468" b="60513"/>
                    <a:stretch/>
                  </pic:blipFill>
                  <pic:spPr bwMode="auto">
                    <a:xfrm>
                      <a:off x="0" y="0"/>
                      <a:ext cx="5470794" cy="1392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DCE7C" w14:textId="4C63B17E" w:rsidR="00DE4320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0" w:name="_Toc47209916"/>
      <w:r>
        <w:t xml:space="preserve">Figure </w:t>
      </w:r>
      <w:fldSimple w:instr=" SEQ Figure \* ARABIC ">
        <w:r w:rsidR="00360BC2">
          <w:rPr>
            <w:noProof/>
          </w:rPr>
          <w:t>17</w:t>
        </w:r>
      </w:fldSimple>
      <w:r>
        <w:t xml:space="preserve"> quiz schedule</w:t>
      </w:r>
      <w:bookmarkEnd w:id="20"/>
    </w:p>
    <w:p w14:paraId="2595411C" w14:textId="77777777" w:rsidR="007E1269" w:rsidRDefault="00F64A0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 scheduled time does not match the current time a message will appear</w:t>
      </w:r>
      <w:r w:rsidR="0068354A">
        <w:rPr>
          <w:noProof/>
        </w:rPr>
        <w:drawing>
          <wp:inline distT="0" distB="0" distL="0" distR="0" wp14:anchorId="4D968ED8" wp14:editId="3768B2ED">
            <wp:extent cx="5476875" cy="138155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2981" r="15865" b="71282"/>
                    <a:stretch/>
                  </pic:blipFill>
                  <pic:spPr bwMode="auto">
                    <a:xfrm>
                      <a:off x="0" y="0"/>
                      <a:ext cx="5524334" cy="1393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4B516" w14:textId="19E18363" w:rsidR="00F64A04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1" w:name="_Toc47209917"/>
      <w:r>
        <w:t xml:space="preserve">Figure </w:t>
      </w:r>
      <w:fldSimple w:instr=" SEQ Figure \* ARABIC ">
        <w:r w:rsidR="00360BC2">
          <w:rPr>
            <w:noProof/>
          </w:rPr>
          <w:t>18</w:t>
        </w:r>
      </w:fldSimple>
      <w:r>
        <w:t xml:space="preserve"> quiz schedule time</w:t>
      </w:r>
      <w:bookmarkEnd w:id="21"/>
    </w:p>
    <w:p w14:paraId="7B309905" w14:textId="77777777" w:rsidR="007E1269" w:rsidRDefault="00CD7E44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nstruction will appear</w:t>
      </w:r>
      <w:r w:rsidR="00F53EC0">
        <w:rPr>
          <w:rFonts w:ascii="Times New Roman" w:hAnsi="Times New Roman" w:cs="Times New Roman"/>
          <w:sz w:val="24"/>
          <w:szCs w:val="24"/>
        </w:rPr>
        <w:t xml:space="preserve"> if 3.5 to 3.7 is satisfied</w:t>
      </w:r>
      <w:r w:rsidR="00E74C23">
        <w:rPr>
          <w:noProof/>
        </w:rPr>
        <w:drawing>
          <wp:inline distT="0" distB="0" distL="0" distR="0" wp14:anchorId="31D44149" wp14:editId="67244FBE">
            <wp:extent cx="5943600" cy="3219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3333"/>
                    <a:stretch/>
                  </pic:blipFill>
                  <pic:spPr bwMode="auto"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C75" w14:textId="3EEBB509" w:rsidR="00E74C23" w:rsidRPr="00E74C2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2" w:name="_Toc47209918"/>
      <w:r>
        <w:t xml:space="preserve">Figure </w:t>
      </w:r>
      <w:fldSimple w:instr=" SEQ Figure \* ARABIC ">
        <w:r w:rsidR="00360BC2">
          <w:rPr>
            <w:noProof/>
          </w:rPr>
          <w:t>19</w:t>
        </w:r>
      </w:fldSimple>
      <w:r>
        <w:t xml:space="preserve"> quiz instruction</w:t>
      </w:r>
      <w:bookmarkEnd w:id="22"/>
    </w:p>
    <w:p w14:paraId="5140126E" w14:textId="4C69D067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</w:t>
      </w:r>
    </w:p>
    <w:p w14:paraId="0FD512BB" w14:textId="41C48DCA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Decline to quit the quiz but </w:t>
      </w:r>
      <w:r w:rsidR="00A5221D">
        <w:rPr>
          <w:rFonts w:ascii="Times New Roman" w:hAnsi="Times New Roman" w:cs="Times New Roman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sz w:val="24"/>
          <w:szCs w:val="24"/>
        </w:rPr>
        <w:t>won’t be counted</w:t>
      </w:r>
    </w:p>
    <w:p w14:paraId="6129ADB9" w14:textId="77777777" w:rsidR="007E1269" w:rsidRDefault="00785CD5" w:rsidP="007E1269">
      <w:pPr>
        <w:pStyle w:val="ListParagraph"/>
        <w:keepNext/>
        <w:numPr>
          <w:ilvl w:val="0"/>
          <w:numId w:val="7"/>
        </w:num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6788E" w14:textId="7D45056B" w:rsidR="00AE4653" w:rsidRPr="00083E0E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3" w:name="_Toc47209919"/>
      <w:r>
        <w:t xml:space="preserve">Figure </w:t>
      </w:r>
      <w:fldSimple w:instr=" SEQ Figure \* ARABIC ">
        <w:r w:rsidR="00360BC2">
          <w:rPr>
            <w:noProof/>
          </w:rPr>
          <w:t>20</w:t>
        </w:r>
      </w:fldSimple>
      <w:r>
        <w:t xml:space="preserve"> quiz attempt</w:t>
      </w:r>
      <w:bookmarkEnd w:id="23"/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7B2C0C3F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DEC166" w14:textId="374CF953" w:rsidR="002350F5" w:rsidRDefault="002350F5" w:rsidP="002350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F2D14">
        <w:rPr>
          <w:rFonts w:ascii="Times New Roman" w:hAnsi="Times New Roman" w:cs="Times New Roman"/>
          <w:b/>
          <w:bCs/>
          <w:sz w:val="28"/>
          <w:szCs w:val="28"/>
        </w:rPr>
        <w:t>How to res</w:t>
      </w:r>
      <w:r w:rsidR="00DA3C4E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F2D14">
        <w:rPr>
          <w:rFonts w:ascii="Times New Roman" w:hAnsi="Times New Roman" w:cs="Times New Roman"/>
          <w:b/>
          <w:bCs/>
          <w:sz w:val="28"/>
          <w:szCs w:val="28"/>
        </w:rPr>
        <w:t>t password</w:t>
      </w:r>
    </w:p>
    <w:p w14:paraId="7E596430" w14:textId="77777777" w:rsidR="00B326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56331B1E" w14:textId="77777777" w:rsidR="007E1269" w:rsidRDefault="00B326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user </w:t>
      </w:r>
      <w:r w:rsidR="00496889">
        <w:rPr>
          <w:rFonts w:ascii="Times New Roman" w:hAnsi="Times New Roman" w:cs="Times New Roman"/>
          <w:sz w:val="24"/>
          <w:szCs w:val="24"/>
        </w:rPr>
        <w:t xml:space="preserve">or admin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027A96" w:rsidRPr="00027A96">
        <w:rPr>
          <w:noProof/>
        </w:rPr>
        <w:t xml:space="preserve"> </w:t>
      </w:r>
      <w:r w:rsidR="00027A96">
        <w:rPr>
          <w:noProof/>
        </w:rPr>
        <w:drawing>
          <wp:inline distT="0" distB="0" distL="0" distR="0" wp14:anchorId="0BC4B325" wp14:editId="1419597A">
            <wp:extent cx="5924550" cy="19526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9EBB6" w14:textId="39409F27" w:rsidR="001F2D14" w:rsidRPr="00FC6157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47209920"/>
      <w:r>
        <w:t xml:space="preserve">Figure </w:t>
      </w:r>
      <w:fldSimple w:instr=" SEQ Figure \* ARABIC ">
        <w:r w:rsidR="00360BC2">
          <w:rPr>
            <w:noProof/>
          </w:rPr>
          <w:t>21</w:t>
        </w:r>
      </w:fldSimple>
      <w:r>
        <w:t xml:space="preserve"> user or admin dashboard</w:t>
      </w:r>
      <w:bookmarkEnd w:id="24"/>
    </w:p>
    <w:p w14:paraId="2CB61A2A" w14:textId="77777777" w:rsidR="007E1269" w:rsidRDefault="00FC615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Click show to view password</w:t>
      </w:r>
      <w:r w:rsidR="000A6082">
        <w:rPr>
          <w:noProof/>
        </w:rPr>
        <w:drawing>
          <wp:inline distT="0" distB="0" distL="0" distR="0" wp14:anchorId="6C64C2E1" wp14:editId="33EFDDBF">
            <wp:extent cx="3688313" cy="100965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71314" b="87436"/>
                    <a:stretch/>
                  </pic:blipFill>
                  <pic:spPr bwMode="auto">
                    <a:xfrm>
                      <a:off x="0" y="0"/>
                      <a:ext cx="3697378" cy="101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E5B8E" w14:textId="18B9175F" w:rsidR="00B42EBB" w:rsidRPr="00B42EBB" w:rsidRDefault="007E1269" w:rsidP="007E1269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25" w:name="_Toc47209921"/>
      <w:r>
        <w:t xml:space="preserve">Figure </w:t>
      </w:r>
      <w:fldSimple w:instr=" SEQ Figure \* ARABIC ">
        <w:r w:rsidR="00360BC2">
          <w:rPr>
            <w:noProof/>
          </w:rPr>
          <w:t>22</w:t>
        </w:r>
      </w:fldSimple>
      <w:r>
        <w:t xml:space="preserve"> view password</w:t>
      </w:r>
      <w:bookmarkEnd w:id="25"/>
    </w:p>
    <w:p w14:paraId="2FB2F45D" w14:textId="77777777" w:rsidR="007E1269" w:rsidRDefault="0025746C" w:rsidP="007E1269">
      <w:pPr>
        <w:pStyle w:val="ListParagraph"/>
        <w:keepNext/>
        <w:numPr>
          <w:ilvl w:val="1"/>
          <w:numId w:val="7"/>
        </w:numPr>
      </w:pPr>
      <w:r w:rsidRPr="00251313">
        <w:rPr>
          <w:rFonts w:ascii="Times New Roman" w:hAnsi="Times New Roman" w:cs="Times New Roman"/>
          <w:sz w:val="24"/>
          <w:szCs w:val="24"/>
        </w:rPr>
        <w:t xml:space="preserve">Click edit </w:t>
      </w:r>
      <w:r w:rsidR="00294188">
        <w:rPr>
          <w:rFonts w:ascii="Times New Roman" w:hAnsi="Times New Roman" w:cs="Times New Roman"/>
          <w:sz w:val="24"/>
          <w:szCs w:val="24"/>
        </w:rPr>
        <w:t>and change the password</w:t>
      </w:r>
      <w:r w:rsidR="00D17F7C">
        <w:rPr>
          <w:noProof/>
        </w:rPr>
        <w:drawing>
          <wp:inline distT="0" distB="0" distL="0" distR="0" wp14:anchorId="6015AD3C" wp14:editId="3AA3D26E">
            <wp:extent cx="3752850" cy="103100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r="70833" b="87179"/>
                    <a:stretch/>
                  </pic:blipFill>
                  <pic:spPr bwMode="auto">
                    <a:xfrm>
                      <a:off x="0" y="0"/>
                      <a:ext cx="3766458" cy="103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7B3" w14:textId="7E1BF7C6" w:rsidR="00B65F25" w:rsidRPr="00B65F25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6" w:name="_Toc47209922"/>
      <w:r>
        <w:t xml:space="preserve">Figure </w:t>
      </w:r>
      <w:fldSimple w:instr=" SEQ Figure \* ARABIC ">
        <w:r w:rsidR="00360BC2">
          <w:rPr>
            <w:noProof/>
          </w:rPr>
          <w:t>23</w:t>
        </w:r>
      </w:fldSimple>
      <w:r>
        <w:t xml:space="preserve"> change password</w:t>
      </w:r>
      <w:bookmarkEnd w:id="26"/>
    </w:p>
    <w:p w14:paraId="50E1B7B9" w14:textId="77777777" w:rsidR="007E1269" w:rsidRDefault="00651255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Click save to </w:t>
      </w:r>
      <w:r w:rsidR="00501183">
        <w:rPr>
          <w:rFonts w:ascii="Times New Roman" w:hAnsi="Times New Roman" w:cs="Times New Roman"/>
          <w:sz w:val="24"/>
          <w:szCs w:val="24"/>
        </w:rPr>
        <w:t>save the reset password</w:t>
      </w:r>
      <w:r w:rsidR="00D17F7C">
        <w:rPr>
          <w:noProof/>
        </w:rPr>
        <w:drawing>
          <wp:inline distT="0" distB="0" distL="0" distR="0" wp14:anchorId="37E9D3AC" wp14:editId="206A4647">
            <wp:extent cx="3694922" cy="1028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71795" b="87436"/>
                    <a:stretch/>
                  </pic:blipFill>
                  <pic:spPr bwMode="auto">
                    <a:xfrm>
                      <a:off x="0" y="0"/>
                      <a:ext cx="3705490" cy="1031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20CAA" w14:textId="1848CFD5" w:rsidR="00651255" w:rsidRPr="00251313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7" w:name="_Toc47209923"/>
      <w:r>
        <w:t xml:space="preserve">Figure </w:t>
      </w:r>
      <w:fldSimple w:instr=" SEQ Figure \* ARABIC ">
        <w:r w:rsidR="00360BC2">
          <w:rPr>
            <w:noProof/>
          </w:rPr>
          <w:t>24</w:t>
        </w:r>
      </w:fldSimple>
      <w:r>
        <w:t xml:space="preserve"> save password</w:t>
      </w:r>
      <w:bookmarkEnd w:id="27"/>
    </w:p>
    <w:p w14:paraId="631220AD" w14:textId="3384AD00" w:rsidR="00141FA7" w:rsidRPr="0034042E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4042E">
        <w:rPr>
          <w:rFonts w:ascii="Times New Roman" w:hAnsi="Times New Roman" w:cs="Times New Roman"/>
          <w:b/>
          <w:bCs/>
          <w:sz w:val="28"/>
          <w:szCs w:val="28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30084EDE" w14:textId="77777777" w:rsidR="007E1269" w:rsidRDefault="00141FA7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A user</w:t>
      </w:r>
      <w:r w:rsidR="003D4B1E">
        <w:rPr>
          <w:rFonts w:ascii="Times New Roman" w:hAnsi="Times New Roman" w:cs="Times New Roman"/>
          <w:sz w:val="24"/>
          <w:szCs w:val="24"/>
        </w:rPr>
        <w:t xml:space="preserve"> or </w:t>
      </w:r>
      <w:r w:rsidR="001A1F98">
        <w:rPr>
          <w:rFonts w:ascii="Times New Roman" w:hAnsi="Times New Roman" w:cs="Times New Roman"/>
          <w:sz w:val="24"/>
          <w:szCs w:val="24"/>
        </w:rPr>
        <w:t>admin or</w:t>
      </w:r>
      <w:r w:rsidR="006D799F">
        <w:rPr>
          <w:rFonts w:ascii="Times New Roman" w:hAnsi="Times New Roman" w:cs="Times New Roman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A25F1B" w:rsidRPr="00A25F1B">
        <w:rPr>
          <w:noProof/>
        </w:rPr>
        <w:t xml:space="preserve"> </w:t>
      </w:r>
      <w:r w:rsidR="00A25F1B">
        <w:rPr>
          <w:noProof/>
        </w:rPr>
        <w:drawing>
          <wp:inline distT="0" distB="0" distL="0" distR="0" wp14:anchorId="0DF795E0" wp14:editId="6CE4A352">
            <wp:extent cx="5924550" cy="1952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EED80" w14:textId="07D0CEE4" w:rsidR="00A25F1B" w:rsidRPr="00A25F1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8" w:name="_Toc47209924"/>
      <w:r>
        <w:t xml:space="preserve">Figure </w:t>
      </w:r>
      <w:fldSimple w:instr=" SEQ Figure \* ARABIC ">
        <w:r w:rsidR="00360BC2">
          <w:rPr>
            <w:noProof/>
          </w:rPr>
          <w:t>25</w:t>
        </w:r>
      </w:fldSimple>
      <w:r>
        <w:t xml:space="preserve"> admin or user dashboard</w:t>
      </w:r>
      <w:bookmarkEnd w:id="28"/>
    </w:p>
    <w:p w14:paraId="7E41EB1D" w14:textId="77777777" w:rsidR="007E1269" w:rsidRDefault="00E03BAB" w:rsidP="007E1269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  <w:r w:rsidR="00997A5B" w:rsidRPr="00997A5B">
        <w:rPr>
          <w:noProof/>
        </w:rPr>
        <w:t xml:space="preserve"> </w:t>
      </w:r>
      <w:r w:rsidR="00997A5B">
        <w:rPr>
          <w:noProof/>
        </w:rPr>
        <w:drawing>
          <wp:inline distT="0" distB="0" distL="0" distR="0" wp14:anchorId="4C2B99C2" wp14:editId="202014BD">
            <wp:extent cx="5648325" cy="352570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49679" b="49744"/>
                    <a:stretch/>
                  </pic:blipFill>
                  <pic:spPr bwMode="auto">
                    <a:xfrm>
                      <a:off x="0" y="0"/>
                      <a:ext cx="5651231" cy="352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D17A7" w14:textId="4A5A3D9F" w:rsidR="00E03BAB" w:rsidRDefault="007E1269" w:rsidP="007E1269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29" w:name="_Toc47209925"/>
      <w:r>
        <w:t xml:space="preserve">Figure </w:t>
      </w:r>
      <w:fldSimple w:instr=" SEQ Figure \* ARABIC ">
        <w:r w:rsidR="00360BC2">
          <w:rPr>
            <w:noProof/>
          </w:rPr>
          <w:t>26</w:t>
        </w:r>
      </w:fldSimple>
      <w:r>
        <w:t xml:space="preserve"> no response dashboard</w:t>
      </w:r>
      <w:bookmarkEnd w:id="29"/>
    </w:p>
    <w:p w14:paraId="45F67DF1" w14:textId="77777777" w:rsidR="005C3A7D" w:rsidRDefault="00E03BAB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  <w:r w:rsidR="008A0CCA" w:rsidRPr="008A0CCA">
        <w:rPr>
          <w:noProof/>
        </w:rPr>
        <w:t xml:space="preserve"> </w:t>
      </w:r>
      <w:r w:rsidR="008A0CCA">
        <w:rPr>
          <w:noProof/>
        </w:rPr>
        <w:drawing>
          <wp:inline distT="0" distB="0" distL="0" distR="0" wp14:anchorId="14C57E99" wp14:editId="6A4F8FDD">
            <wp:extent cx="5715000" cy="38919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r="55288" b="51282"/>
                    <a:stretch/>
                  </pic:blipFill>
                  <pic:spPr bwMode="auto">
                    <a:xfrm>
                      <a:off x="0" y="0"/>
                      <a:ext cx="5723233" cy="389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31A0" w14:textId="3980BF77" w:rsidR="00E03BAB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0" w:name="_Toc47209926"/>
      <w:r>
        <w:t xml:space="preserve">Figure </w:t>
      </w:r>
      <w:fldSimple w:instr=" SEQ Figure \* ARABIC ">
        <w:r w:rsidR="00360BC2">
          <w:rPr>
            <w:noProof/>
          </w:rPr>
          <w:t>27</w:t>
        </w:r>
      </w:fldSimple>
      <w:r>
        <w:t xml:space="preserve"> quiz response available</w:t>
      </w:r>
      <w:bookmarkEnd w:id="30"/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14F19438" w14:textId="77777777" w:rsidR="005C3A7D" w:rsidRDefault="002749E8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  <w:r w:rsidR="00D60917" w:rsidRPr="00D60917">
        <w:rPr>
          <w:noProof/>
        </w:rPr>
        <w:t xml:space="preserve"> </w:t>
      </w:r>
      <w:r w:rsidR="00D60917">
        <w:rPr>
          <w:noProof/>
        </w:rPr>
        <w:drawing>
          <wp:inline distT="0" distB="0" distL="0" distR="0" wp14:anchorId="15123BAA" wp14:editId="5DECAE57">
            <wp:extent cx="5943600" cy="3143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15385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75F17" w14:textId="1FF0465C" w:rsidR="00D311F6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1" w:name="_Toc47209927"/>
      <w:r>
        <w:t xml:space="preserve">Figure </w:t>
      </w:r>
      <w:fldSimple w:instr=" SEQ Figure \* ARABIC ">
        <w:r w:rsidR="00360BC2">
          <w:rPr>
            <w:noProof/>
          </w:rPr>
          <w:t>28</w:t>
        </w:r>
      </w:fldSimple>
      <w:r>
        <w:t xml:space="preserve"> quiz result</w:t>
      </w:r>
      <w:bookmarkEnd w:id="31"/>
    </w:p>
    <w:p w14:paraId="445B14EC" w14:textId="77777777" w:rsidR="001C221B" w:rsidRDefault="00125364" w:rsidP="001C22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B4A3F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save the quiz result</w:t>
      </w:r>
    </w:p>
    <w:p w14:paraId="6BB309F5" w14:textId="77777777" w:rsidR="00514459" w:rsidRDefault="00514459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7.1 to 7.6</w:t>
      </w:r>
    </w:p>
    <w:p w14:paraId="043AAC8F" w14:textId="7ED5D0AA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</w:t>
      </w:r>
      <w:r w:rsidR="00E24750">
        <w:rPr>
          <w:rFonts w:ascii="Times New Roman" w:hAnsi="Times New Roman" w:cs="Times New Roman"/>
          <w:sz w:val="24"/>
          <w:szCs w:val="24"/>
        </w:rPr>
        <w:t xml:space="preserve"> of the result.</w:t>
      </w:r>
    </w:p>
    <w:p w14:paraId="116408CB" w14:textId="77777777" w:rsidR="005C3A7D" w:rsidRDefault="006D1930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  <w:r w:rsidR="00E24750" w:rsidRPr="00E24750">
        <w:rPr>
          <w:noProof/>
        </w:rPr>
        <w:t xml:space="preserve"> </w:t>
      </w:r>
      <w:r w:rsidR="00E24750">
        <w:rPr>
          <w:noProof/>
        </w:rPr>
        <w:drawing>
          <wp:inline distT="0" distB="0" distL="0" distR="0" wp14:anchorId="1952EBFB" wp14:editId="6748F78A">
            <wp:extent cx="5943600" cy="3209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3590"/>
                    <a:stretch/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E63F8" w14:textId="3EBA90BB" w:rsidR="006D1930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2" w:name="_Toc47209928"/>
      <w:r>
        <w:t xml:space="preserve">Figure </w:t>
      </w:r>
      <w:fldSimple w:instr=" SEQ Figure \* ARABIC ">
        <w:r w:rsidR="00360BC2">
          <w:rPr>
            <w:noProof/>
          </w:rPr>
          <w:t>29</w:t>
        </w:r>
      </w:fldSimple>
      <w:r>
        <w:t xml:space="preserve"> save quiz result dialog</w:t>
      </w:r>
      <w:bookmarkEnd w:id="32"/>
    </w:p>
    <w:p w14:paraId="0FA98B58" w14:textId="77777777" w:rsidR="005C3A7D" w:rsidRDefault="00D80382" w:rsidP="005C3A7D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  <w:r w:rsidR="00125BE1">
        <w:rPr>
          <w:noProof/>
        </w:rPr>
        <w:drawing>
          <wp:inline distT="0" distB="0" distL="0" distR="0" wp14:anchorId="33956BD4" wp14:editId="23CD0563">
            <wp:extent cx="3314700" cy="2527049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35416" t="28461" r="32211" b="32051"/>
                    <a:stretch/>
                  </pic:blipFill>
                  <pic:spPr bwMode="auto">
                    <a:xfrm>
                      <a:off x="0" y="0"/>
                      <a:ext cx="3318232" cy="25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62773" w14:textId="26816912" w:rsidR="00D80382" w:rsidRDefault="005C3A7D" w:rsidP="005C3A7D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3" w:name="_Toc47209929"/>
      <w:r>
        <w:t xml:space="preserve">Figure </w:t>
      </w:r>
      <w:fldSimple w:instr=" SEQ Figure \* ARABIC ">
        <w:r w:rsidR="00360BC2">
          <w:rPr>
            <w:noProof/>
          </w:rPr>
          <w:t>30</w:t>
        </w:r>
      </w:fldSimple>
      <w:r>
        <w:t xml:space="preserve"> quiz result save message</w:t>
      </w:r>
      <w:bookmarkEnd w:id="33"/>
    </w:p>
    <w:p w14:paraId="1F330AE2" w14:textId="1F7A83CE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3A1F4197" w14:textId="611F7F0A" w:rsidR="000005D3" w:rsidRDefault="000005D3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will be saved in </w:t>
      </w:r>
      <w:r w:rsidR="00A264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="00CA58FC">
        <w:rPr>
          <w:rFonts w:ascii="Times New Roman" w:hAnsi="Times New Roman" w:cs="Times New Roman"/>
          <w:sz w:val="24"/>
          <w:szCs w:val="24"/>
        </w:rPr>
        <w:t>.</w:t>
      </w:r>
    </w:p>
    <w:p w14:paraId="10598983" w14:textId="1924B9E8" w:rsidR="00DF42A4" w:rsidRPr="00102128" w:rsidRDefault="00DF42A4" w:rsidP="00DF42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02128">
        <w:rPr>
          <w:rFonts w:ascii="Times New Roman" w:hAnsi="Times New Roman" w:cs="Times New Roman"/>
          <w:b/>
          <w:bCs/>
          <w:sz w:val="28"/>
          <w:szCs w:val="28"/>
        </w:rPr>
        <w:t>How to export all the responses of a quiz</w:t>
      </w:r>
    </w:p>
    <w:p w14:paraId="30FCBFDD" w14:textId="16071104" w:rsidR="00DF42A4" w:rsidRDefault="00C65891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llow </w:t>
      </w:r>
      <w:r w:rsidR="001A0E9D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1 to </w:t>
      </w:r>
      <w:r w:rsidR="00FB6EAA">
        <w:rPr>
          <w:rFonts w:ascii="Times New Roman" w:hAnsi="Times New Roman" w:cs="Times New Roman"/>
          <w:sz w:val="24"/>
          <w:szCs w:val="24"/>
        </w:rPr>
        <w:t>7.6</w:t>
      </w:r>
    </w:p>
    <w:p w14:paraId="046A3C9A" w14:textId="3E18A30C" w:rsidR="00D577DD" w:rsidRDefault="00D577DD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0D16E893" w14:textId="39C353A8" w:rsidR="009B42A3" w:rsidRDefault="009B42A3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xport button on right side of the quiz you want to export all the responses.</w:t>
      </w:r>
    </w:p>
    <w:p w14:paraId="29A5B704" w14:textId="77777777" w:rsidR="0087529F" w:rsidRDefault="00F909CA" w:rsidP="0087529F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It will ask for name and path of file to save </w:t>
      </w:r>
      <w:r>
        <w:rPr>
          <w:noProof/>
        </w:rPr>
        <w:drawing>
          <wp:inline distT="0" distB="0" distL="0" distR="0" wp14:anchorId="69E7D988" wp14:editId="459EE508">
            <wp:extent cx="5943600" cy="35242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128"/>
                    <a:stretch/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3823" w14:textId="32DD38C8" w:rsidR="00F909CA" w:rsidRDefault="0087529F" w:rsidP="0087529F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4" w:name="_Toc47209930"/>
      <w:r>
        <w:t xml:space="preserve">Figure </w:t>
      </w:r>
      <w:fldSimple w:instr=" SEQ Figure \* ARABIC ">
        <w:r w:rsidR="00360BC2">
          <w:rPr>
            <w:noProof/>
          </w:rPr>
          <w:t>31</w:t>
        </w:r>
      </w:fldSimple>
      <w:r>
        <w:t xml:space="preserve"> export all quiz  response</w:t>
      </w:r>
      <w:bookmarkEnd w:id="34"/>
    </w:p>
    <w:p w14:paraId="25AB1589" w14:textId="77777777" w:rsidR="008E75F1" w:rsidRDefault="00F909CA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If the file was exported successfully a message will popup</w:t>
      </w:r>
      <w:r>
        <w:rPr>
          <w:noProof/>
        </w:rPr>
        <w:drawing>
          <wp:inline distT="0" distB="0" distL="0" distR="0" wp14:anchorId="689B591A" wp14:editId="2BFF0DA4">
            <wp:extent cx="3819525" cy="2963698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61378" b="52051"/>
                    <a:stretch/>
                  </pic:blipFill>
                  <pic:spPr bwMode="auto">
                    <a:xfrm>
                      <a:off x="0" y="0"/>
                      <a:ext cx="3820623" cy="296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7A460" w14:textId="5AA2C18E" w:rsidR="00F909CA" w:rsidRPr="00125364" w:rsidRDefault="008E75F1" w:rsidP="008E75F1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35" w:name="_Toc47209931"/>
      <w:r>
        <w:t xml:space="preserve">Figure </w:t>
      </w:r>
      <w:fldSimple w:instr=" SEQ Figure \* ARABIC ">
        <w:r w:rsidR="00360BC2">
          <w:rPr>
            <w:noProof/>
          </w:rPr>
          <w:t>32</w:t>
        </w:r>
      </w:fldSimple>
      <w:r>
        <w:t xml:space="preserve"> all quiz response exported successfully</w:t>
      </w:r>
      <w:bookmarkEnd w:id="35"/>
    </w:p>
    <w:p w14:paraId="5229BEB2" w14:textId="43A03207" w:rsidR="00B4620D" w:rsidRDefault="008A1AC8" w:rsidP="00B462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AA0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>quiz.</w:t>
      </w:r>
    </w:p>
    <w:p w14:paraId="3894E8AB" w14:textId="77777777" w:rsidR="00B4620D" w:rsidRPr="00B4620D" w:rsidRDefault="008A1AC8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4F990ABA" w14:textId="77777777" w:rsidR="00B4620D" w:rsidRPr="00B4620D" w:rsidRDefault="002E3A5E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</w:t>
      </w:r>
      <w:r w:rsidR="008A1AC8" w:rsidRPr="00B462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0F1E06AC" w14:textId="77777777" w:rsidR="008E75F1" w:rsidRDefault="00D2110D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172A943F">
            <wp:extent cx="594360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7949"/>
                    <a:stretch/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089CB" w14:textId="4F3F23D7" w:rsidR="00B4620D" w:rsidRPr="00B4620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6" w:name="_Toc47209932"/>
      <w:r>
        <w:t xml:space="preserve">Figure </w:t>
      </w:r>
      <w:fldSimple w:instr=" SEQ Figure \* ARABIC ">
        <w:r w:rsidR="00360BC2">
          <w:rPr>
            <w:noProof/>
          </w:rPr>
          <w:t>33</w:t>
        </w:r>
      </w:fldSimple>
      <w:r>
        <w:t xml:space="preserve"> create quiz</w:t>
      </w:r>
      <w:bookmarkEnd w:id="36"/>
    </w:p>
    <w:p w14:paraId="63D182A9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4620D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 w:rsidRP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010D1" w14:textId="6E33F445" w:rsidR="00BA5543" w:rsidRPr="00BA554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7" w:name="_Toc47209933"/>
      <w:r>
        <w:t xml:space="preserve">Figure </w:t>
      </w:r>
      <w:fldSimple w:instr=" SEQ Figure \* ARABIC ">
        <w:r w:rsidR="00360BC2">
          <w:rPr>
            <w:noProof/>
          </w:rPr>
          <w:t>34</w:t>
        </w:r>
      </w:fldSimple>
      <w:r>
        <w:t xml:space="preserve"> quiz editor menu</w:t>
      </w:r>
      <w:bookmarkEnd w:id="37"/>
    </w:p>
    <w:p w14:paraId="1F8E0160" w14:textId="77777777" w:rsidR="008E75F1" w:rsidRDefault="008A1AC8" w:rsidP="008E75F1">
      <w:pPr>
        <w:pStyle w:val="ListParagraph"/>
        <w:keepNext/>
        <w:numPr>
          <w:ilvl w:val="1"/>
          <w:numId w:val="7"/>
        </w:numPr>
      </w:pPr>
      <w:r w:rsidRPr="00BA5543">
        <w:rPr>
          <w:rFonts w:ascii="Times New Roman" w:hAnsi="Times New Roman" w:cs="Times New Roman"/>
          <w:sz w:val="24"/>
          <w:szCs w:val="24"/>
        </w:rPr>
        <w:lastRenderedPageBreak/>
        <w:t>Click New option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BA55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 w:rsidRPr="00BA5543">
        <w:rPr>
          <w:rFonts w:ascii="Times New Roman" w:hAnsi="Times New Roman" w:cs="Times New Roman"/>
          <w:sz w:val="24"/>
          <w:szCs w:val="24"/>
        </w:rPr>
        <w:t xml:space="preserve">  </w:t>
      </w:r>
      <w:r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7033" w14:textId="10763EB0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8" w:name="_Toc47209934"/>
      <w:r>
        <w:t xml:space="preserve">Figure </w:t>
      </w:r>
      <w:fldSimple w:instr=" SEQ Figure \* ARABIC ">
        <w:r w:rsidR="00360BC2">
          <w:rPr>
            <w:noProof/>
          </w:rPr>
          <w:t>35</w:t>
        </w:r>
      </w:fldSimple>
      <w:r>
        <w:t xml:space="preserve"> new quiz</w:t>
      </w:r>
      <w:bookmarkEnd w:id="38"/>
    </w:p>
    <w:p w14:paraId="0A4D46CE" w14:textId="77777777" w:rsidR="008E75F1" w:rsidRDefault="00541999" w:rsidP="008E75F1">
      <w:pPr>
        <w:pStyle w:val="ListParagraph"/>
        <w:keepNext/>
        <w:numPr>
          <w:ilvl w:val="1"/>
          <w:numId w:val="7"/>
        </w:numPr>
      </w:pPr>
      <w:r w:rsidRPr="00527E23">
        <w:rPr>
          <w:rFonts w:ascii="Times New Roman" w:hAnsi="Times New Roman" w:cs="Times New Roman"/>
          <w:sz w:val="24"/>
          <w:szCs w:val="24"/>
        </w:rPr>
        <w:t xml:space="preserve">If there </w:t>
      </w:r>
      <w:r w:rsidR="00FF6AE6" w:rsidRPr="00527E23">
        <w:rPr>
          <w:rFonts w:ascii="Times New Roman" w:hAnsi="Times New Roman" w:cs="Times New Roman"/>
          <w:sz w:val="24"/>
          <w:szCs w:val="24"/>
        </w:rPr>
        <w:t>is</w:t>
      </w:r>
      <w:r w:rsidRPr="00527E23">
        <w:rPr>
          <w:rFonts w:ascii="Times New Roman" w:hAnsi="Times New Roman" w:cs="Times New Roman"/>
          <w:sz w:val="24"/>
          <w:szCs w:val="24"/>
        </w:rPr>
        <w:t xml:space="preserve"> quiz opened already it will ask to save the already opened quiz</w:t>
      </w:r>
      <w:r w:rsidR="00A11A82">
        <w:rPr>
          <w:noProof/>
        </w:rPr>
        <w:t xml:space="preserve"> </w:t>
      </w:r>
      <w:r w:rsidR="00527E23">
        <w:rPr>
          <w:noProof/>
        </w:rPr>
        <w:drawing>
          <wp:inline distT="0" distB="0" distL="0" distR="0" wp14:anchorId="4D716083" wp14:editId="752A6CA3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AE86B" w14:textId="2C8E6A57" w:rsidR="00527E23" w:rsidRPr="00527E23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39" w:name="_Toc47209935"/>
      <w:r>
        <w:t xml:space="preserve">Figure </w:t>
      </w:r>
      <w:fldSimple w:instr=" SEQ Figure \* ARABIC ">
        <w:r w:rsidR="00360BC2">
          <w:rPr>
            <w:noProof/>
          </w:rPr>
          <w:t>36</w:t>
        </w:r>
      </w:fldSimple>
      <w:r>
        <w:t xml:space="preserve"> save quiz message</w:t>
      </w:r>
      <w:bookmarkEnd w:id="39"/>
    </w:p>
    <w:p w14:paraId="3C7A58E8" w14:textId="77777777" w:rsidR="008E75F1" w:rsidRDefault="00972194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A11A82" w:rsidRPr="00527E23"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100992F6" w:rsidR="00FF6AE6" w:rsidRPr="00CB11B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0" w:name="_Toc47209936"/>
      <w:r>
        <w:t xml:space="preserve">Figure </w:t>
      </w:r>
      <w:fldSimple w:instr=" SEQ Figure \* ARABIC ">
        <w:r w:rsidR="00360BC2">
          <w:rPr>
            <w:noProof/>
          </w:rPr>
          <w:t>37</w:t>
        </w:r>
      </w:fldSimple>
      <w:r>
        <w:t xml:space="preserve"> new quiz created</w:t>
      </w:r>
      <w:bookmarkEnd w:id="40"/>
    </w:p>
    <w:p w14:paraId="5941484B" w14:textId="12DD982A" w:rsidR="00E81A83" w:rsidRDefault="006D304C" w:rsidP="00E81A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B11BA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5A23438C" w14:textId="2BE272E1" w:rsidR="00B23104" w:rsidRPr="00DD1D60" w:rsidRDefault="00B23104" w:rsidP="00B2310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1D60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AC24C87" w14:textId="77777777" w:rsidR="00E81A83" w:rsidRPr="00E81A83" w:rsidRDefault="006D304C" w:rsidP="00E81A8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Press Ctrl + O or</w:t>
      </w:r>
    </w:p>
    <w:p w14:paraId="0F0D9378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E81A83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</w:t>
      </w:r>
      <w:r w:rsidR="00E81A83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13BC8" w14:textId="517CA24C" w:rsidR="00BC3F1D" w:rsidRPr="00BC3F1D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47209937"/>
      <w:r>
        <w:t xml:space="preserve">Figure </w:t>
      </w:r>
      <w:fldSimple w:instr=" SEQ Figure \* ARABIC ">
        <w:r w:rsidR="00360BC2">
          <w:rPr>
            <w:noProof/>
          </w:rPr>
          <w:t>38</w:t>
        </w:r>
      </w:fldSimple>
      <w:r>
        <w:t xml:space="preserve"> quiz editor file menu</w:t>
      </w:r>
      <w:bookmarkEnd w:id="41"/>
    </w:p>
    <w:p w14:paraId="4BCED88D" w14:textId="77777777" w:rsidR="008E75F1" w:rsidRDefault="006D304C" w:rsidP="008E75F1">
      <w:pPr>
        <w:pStyle w:val="ListParagraph"/>
        <w:keepNext/>
        <w:numPr>
          <w:ilvl w:val="1"/>
          <w:numId w:val="7"/>
        </w:numPr>
      </w:pPr>
      <w:r w:rsidRPr="00BC3F1D">
        <w:rPr>
          <w:rFonts w:ascii="Times New Roman" w:hAnsi="Times New Roman" w:cs="Times New Roman"/>
          <w:sz w:val="24"/>
          <w:szCs w:val="24"/>
        </w:rPr>
        <w:t>Click open option</w:t>
      </w:r>
      <w:r w:rsidR="00BC3F1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1E1E" w:rsidRPr="00BC3F1D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1C79F" w14:textId="6CA8BA56" w:rsidR="009E4D7A" w:rsidRPr="009E4D7A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2" w:name="_Toc47209938"/>
      <w:r>
        <w:t xml:space="preserve">Figure </w:t>
      </w:r>
      <w:fldSimple w:instr=" SEQ Figure \* ARABIC ">
        <w:r w:rsidR="00360BC2">
          <w:rPr>
            <w:noProof/>
          </w:rPr>
          <w:t>39</w:t>
        </w:r>
      </w:fldSimple>
      <w:r>
        <w:t xml:space="preserve"> open quiz</w:t>
      </w:r>
      <w:bookmarkEnd w:id="42"/>
    </w:p>
    <w:p w14:paraId="3014EA75" w14:textId="77777777" w:rsidR="008E75F1" w:rsidRDefault="001E6449" w:rsidP="008E75F1">
      <w:pPr>
        <w:pStyle w:val="ListParagraph"/>
        <w:keepNext/>
        <w:numPr>
          <w:ilvl w:val="1"/>
          <w:numId w:val="7"/>
        </w:numPr>
      </w:pPr>
      <w:r w:rsidRPr="009E4D7A"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 w:rsidRPr="009E4D7A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 w:rsidRPr="009E4D7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9E4D7A">
        <w:rPr>
          <w:noProof/>
        </w:rPr>
        <w:drawing>
          <wp:inline distT="0" distB="0" distL="0" distR="0" wp14:anchorId="670EB144" wp14:editId="39B363E8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9C687" w14:textId="7EB26357" w:rsidR="00230386" w:rsidRPr="00D30C06" w:rsidRDefault="008E75F1" w:rsidP="00D30C06">
      <w:pPr>
        <w:pStyle w:val="Caption"/>
      </w:pPr>
      <w:bookmarkStart w:id="43" w:name="_Toc47209939"/>
      <w:r>
        <w:t xml:space="preserve">Figure </w:t>
      </w:r>
      <w:fldSimple w:instr=" SEQ Figure \* ARABIC ">
        <w:r w:rsidR="00360BC2">
          <w:rPr>
            <w:noProof/>
          </w:rPr>
          <w:t>40</w:t>
        </w:r>
      </w:fldSimple>
      <w:r>
        <w:t xml:space="preserve"> no quiz to edit</w:t>
      </w:r>
      <w:bookmarkEnd w:id="43"/>
      <w:r w:rsidR="00BB086B" w:rsidRPr="00D30C06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1E6449" w:rsidRPr="00D30C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A4284C" w14:textId="77777777" w:rsidR="008E75F1" w:rsidRDefault="00C84FCB" w:rsidP="008E75F1">
      <w:pPr>
        <w:pStyle w:val="ListParagraph"/>
        <w:keepNext/>
        <w:numPr>
          <w:ilvl w:val="1"/>
          <w:numId w:val="7"/>
        </w:numPr>
      </w:pPr>
      <w:r w:rsidRPr="00230386"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 w:rsidRPr="00230386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78542" w14:textId="24B7EC48" w:rsidR="00B05E08" w:rsidRPr="00B05E08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4" w:name="_Toc47209940"/>
      <w:r>
        <w:t xml:space="preserve">Figure </w:t>
      </w:r>
      <w:fldSimple w:instr=" SEQ Figure \* ARABIC ">
        <w:r w:rsidR="00360BC2">
          <w:rPr>
            <w:noProof/>
          </w:rPr>
          <w:t>41</w:t>
        </w:r>
      </w:fldSimple>
      <w:r>
        <w:t xml:space="preserve"> quiz to edit</w:t>
      </w:r>
      <w:bookmarkEnd w:id="44"/>
    </w:p>
    <w:p w14:paraId="17D4D3C3" w14:textId="26C18C43" w:rsidR="008D2C0D" w:rsidRPr="00F52686" w:rsidRDefault="006D304C" w:rsidP="008D2C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05E08"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 w:rsidRPr="00B05E08">
        <w:rPr>
          <w:rFonts w:ascii="Times New Roman" w:hAnsi="Times New Roman" w:cs="Times New Roman"/>
          <w:sz w:val="24"/>
          <w:szCs w:val="24"/>
        </w:rPr>
        <w:t>.</w:t>
      </w:r>
    </w:p>
    <w:p w14:paraId="31C3410D" w14:textId="77777777" w:rsidR="004A5A6C" w:rsidRDefault="00167D29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52686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65B58E10" w14:textId="77777777" w:rsidR="004A5A6C" w:rsidRPr="004A5A6C" w:rsidRDefault="00910C5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D5C8041" w14:textId="77777777" w:rsidR="004A5A6C" w:rsidRPr="004A5A6C" w:rsidRDefault="00D12AA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4A5A6C">
        <w:rPr>
          <w:rFonts w:ascii="Times New Roman" w:hAnsi="Times New Roman" w:cs="Times New Roman"/>
          <w:sz w:val="24"/>
          <w:szCs w:val="24"/>
        </w:rPr>
        <w:t>S or</w:t>
      </w:r>
    </w:p>
    <w:p w14:paraId="59C4A6D5" w14:textId="77777777" w:rsidR="008E75F1" w:rsidRDefault="002E3A5E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 w:rsidRPr="004A5A6C">
        <w:rPr>
          <w:rFonts w:ascii="Times New Roman" w:hAnsi="Times New Roman" w:cs="Times New Roman"/>
          <w:sz w:val="24"/>
          <w:szCs w:val="24"/>
        </w:rPr>
        <w:t xml:space="preserve"> in quiz editor.</w:t>
      </w:r>
      <w:r w:rsidR="00C018FE" w:rsidRPr="00C018FE">
        <w:rPr>
          <w:noProof/>
        </w:rPr>
        <w:t xml:space="preserve"> </w:t>
      </w:r>
      <w:r w:rsidR="00C018FE">
        <w:rPr>
          <w:noProof/>
        </w:rPr>
        <w:drawing>
          <wp:inline distT="0" distB="0" distL="0" distR="0" wp14:anchorId="3E0DD709" wp14:editId="33FF584D">
            <wp:extent cx="2476500" cy="15814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65CC0" w14:textId="6AD504E3" w:rsidR="00C018FE" w:rsidRPr="00C018FE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5" w:name="_Toc47209941"/>
      <w:r>
        <w:t xml:space="preserve">Figure </w:t>
      </w:r>
      <w:fldSimple w:instr=" SEQ Figure \* ARABIC ">
        <w:r w:rsidR="00360BC2">
          <w:rPr>
            <w:noProof/>
          </w:rPr>
          <w:t>42</w:t>
        </w:r>
      </w:fldSimple>
      <w:r>
        <w:t xml:space="preserve"> quiz editor menu</w:t>
      </w:r>
      <w:bookmarkEnd w:id="45"/>
    </w:p>
    <w:p w14:paraId="16511C22" w14:textId="77777777" w:rsidR="008E75F1" w:rsidRDefault="009461E8" w:rsidP="008E75F1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>Click Save option</w:t>
      </w:r>
      <w:r w:rsidR="005352A5" w:rsidRPr="004A5A6C">
        <w:rPr>
          <w:rFonts w:ascii="Times New Roman" w:hAnsi="Times New Roman" w:cs="Times New Roman"/>
          <w:sz w:val="24"/>
          <w:szCs w:val="24"/>
        </w:rPr>
        <w:t>.</w:t>
      </w:r>
      <w:r w:rsidR="009F68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9F6814" w:rsidRPr="009F6814">
        <w:rPr>
          <w:noProof/>
        </w:rPr>
        <w:t xml:space="preserve"> </w:t>
      </w:r>
      <w:r w:rsidR="009F6814">
        <w:rPr>
          <w:noProof/>
        </w:rPr>
        <w:drawing>
          <wp:inline distT="0" distB="0" distL="0" distR="0" wp14:anchorId="3273B765" wp14:editId="4882F1B3">
            <wp:extent cx="1885950" cy="172015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r="85417" b="78718"/>
                    <a:stretch/>
                  </pic:blipFill>
                  <pic:spPr bwMode="auto">
                    <a:xfrm>
                      <a:off x="0" y="0"/>
                      <a:ext cx="1888379" cy="17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ADB78" w14:textId="1A2F4B3D" w:rsidR="005352A5" w:rsidRPr="004D047F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6" w:name="_Toc47209942"/>
      <w:r>
        <w:t xml:space="preserve">Figure </w:t>
      </w:r>
      <w:fldSimple w:instr=" SEQ Figure \* ARABIC ">
        <w:r w:rsidR="00360BC2">
          <w:rPr>
            <w:noProof/>
          </w:rPr>
          <w:t>43</w:t>
        </w:r>
      </w:fldSimple>
      <w:r>
        <w:t xml:space="preserve"> save quiz</w:t>
      </w:r>
      <w:bookmarkEnd w:id="46"/>
    </w:p>
    <w:p w14:paraId="06BFF338" w14:textId="77777777" w:rsidR="008E75F1" w:rsidRDefault="0091579E" w:rsidP="008E75F1">
      <w:pPr>
        <w:pStyle w:val="ListParagraph"/>
        <w:keepNext/>
        <w:numPr>
          <w:ilvl w:val="1"/>
          <w:numId w:val="7"/>
        </w:numPr>
      </w:pPr>
      <w:r w:rsidRPr="003500FC">
        <w:rPr>
          <w:rFonts w:ascii="Times New Roman" w:hAnsi="Times New Roman" w:cs="Times New Roman"/>
          <w:noProof/>
          <w:sz w:val="24"/>
          <w:szCs w:val="22"/>
        </w:rPr>
        <w:lastRenderedPageBreak/>
        <w:t>A popup message will appear asking whether to save file or not.</w:t>
      </w:r>
      <w:r w:rsidR="003500FC" w:rsidRPr="003500FC">
        <w:rPr>
          <w:noProof/>
        </w:rPr>
        <w:t xml:space="preserve"> </w:t>
      </w:r>
      <w:r w:rsidR="003500FC">
        <w:rPr>
          <w:noProof/>
        </w:rPr>
        <w:drawing>
          <wp:inline distT="0" distB="0" distL="0" distR="0" wp14:anchorId="37680AA3" wp14:editId="205E3CC0">
            <wp:extent cx="2552700" cy="1724797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39904" t="38975" r="36378" b="35384"/>
                    <a:stretch/>
                  </pic:blipFill>
                  <pic:spPr bwMode="auto">
                    <a:xfrm>
                      <a:off x="0" y="0"/>
                      <a:ext cx="2560050" cy="1729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34933" w14:textId="5A76990A" w:rsidR="004D047F" w:rsidRPr="004B7EE8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7" w:name="_Toc47209943"/>
      <w:r>
        <w:t xml:space="preserve">Figure </w:t>
      </w:r>
      <w:fldSimple w:instr=" SEQ Figure \* ARABIC ">
        <w:r w:rsidR="00360BC2">
          <w:rPr>
            <w:noProof/>
          </w:rPr>
          <w:t>44</w:t>
        </w:r>
      </w:fldSimple>
      <w:r>
        <w:t xml:space="preserve"> save quiz message</w:t>
      </w:r>
      <w:bookmarkEnd w:id="47"/>
    </w:p>
    <w:p w14:paraId="3D7FACCD" w14:textId="77777777" w:rsidR="008E75F1" w:rsidRDefault="004B7EE8" w:rsidP="008E75F1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noProof/>
          <w:sz w:val="24"/>
          <w:szCs w:val="22"/>
        </w:rPr>
        <w:t>A popup message will appear saying file saved successfully.</w:t>
      </w:r>
      <w:r w:rsidRPr="004B7E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905FC7" wp14:editId="76706A81">
            <wp:extent cx="2638425" cy="15862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38462" t="39487" r="35416" b="35385"/>
                    <a:stretch/>
                  </pic:blipFill>
                  <pic:spPr bwMode="auto">
                    <a:xfrm>
                      <a:off x="0" y="0"/>
                      <a:ext cx="2643914" cy="158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72D4" w14:textId="57158529" w:rsidR="004B7EE8" w:rsidRPr="003500FC" w:rsidRDefault="008E75F1" w:rsidP="008E75F1">
      <w:pPr>
        <w:pStyle w:val="Caption"/>
        <w:rPr>
          <w:rFonts w:ascii="Times New Roman" w:hAnsi="Times New Roman" w:cs="Times New Roman"/>
          <w:b/>
          <w:bCs/>
          <w:sz w:val="32"/>
          <w:szCs w:val="32"/>
        </w:rPr>
      </w:pPr>
      <w:bookmarkStart w:id="48" w:name="_Toc47209944"/>
      <w:r>
        <w:t xml:space="preserve">Figure </w:t>
      </w:r>
      <w:fldSimple w:instr=" SEQ Figure \* ARABIC ">
        <w:r w:rsidR="00360BC2">
          <w:rPr>
            <w:noProof/>
          </w:rPr>
          <w:t>45</w:t>
        </w:r>
      </w:fldSimple>
      <w:r>
        <w:t xml:space="preserve"> quiz saved message</w:t>
      </w:r>
      <w:bookmarkEnd w:id="48"/>
    </w:p>
    <w:p w14:paraId="521D1801" w14:textId="7B24EB0F" w:rsidR="004A5A6C" w:rsidRDefault="00E63EBB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b/>
          <w:bCs/>
          <w:sz w:val="28"/>
          <w:szCs w:val="28"/>
        </w:rPr>
        <w:t>How to remove quiz</w:t>
      </w:r>
    </w:p>
    <w:p w14:paraId="0184DC6B" w14:textId="3E94DA6B" w:rsidR="001A50E6" w:rsidRPr="00657587" w:rsidRDefault="00950924" w:rsidP="001A50E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57587">
        <w:rPr>
          <w:rFonts w:ascii="Times New Roman" w:hAnsi="Times New Roman" w:cs="Times New Roman"/>
          <w:sz w:val="24"/>
          <w:szCs w:val="24"/>
        </w:rPr>
        <w:t>Follow 9.1 to 9.5</w:t>
      </w:r>
    </w:p>
    <w:p w14:paraId="51DF2129" w14:textId="45DB33E3" w:rsidR="00CF1E62" w:rsidRPr="00247FA5" w:rsidRDefault="00E63EBB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133F8C35" w14:textId="77777777" w:rsidR="008E75F1" w:rsidRDefault="009E076C" w:rsidP="008E75F1">
      <w:pPr>
        <w:pStyle w:val="ListParagraph"/>
        <w:keepNext/>
        <w:numPr>
          <w:ilvl w:val="1"/>
          <w:numId w:val="7"/>
        </w:numPr>
      </w:pPr>
      <w:r w:rsidRPr="009E076C">
        <w:rPr>
          <w:rFonts w:ascii="Times New Roman" w:hAnsi="Times New Roman" w:cs="Times New Roman"/>
          <w:sz w:val="24"/>
          <w:szCs w:val="24"/>
        </w:rPr>
        <w:t>A message will popup asking are you sure you want to remove the quiz</w:t>
      </w:r>
      <w:r>
        <w:rPr>
          <w:noProof/>
        </w:rPr>
        <w:drawing>
          <wp:inline distT="0" distB="0" distL="0" distR="0" wp14:anchorId="11267050" wp14:editId="22C685FD">
            <wp:extent cx="2514600" cy="16424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37180" t="37180" r="35096" b="33845"/>
                    <a:stretch/>
                  </pic:blipFill>
                  <pic:spPr bwMode="auto">
                    <a:xfrm>
                      <a:off x="0" y="0"/>
                      <a:ext cx="2519284" cy="164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277E4" w14:textId="1D05CD72" w:rsidR="00247FA5" w:rsidRPr="00A61677" w:rsidRDefault="008E75F1" w:rsidP="008E75F1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49" w:name="_Toc47209945"/>
      <w:r>
        <w:t xml:space="preserve">Figure </w:t>
      </w:r>
      <w:fldSimple w:instr=" SEQ Figure \* ARABIC ">
        <w:r w:rsidR="00360BC2">
          <w:rPr>
            <w:noProof/>
          </w:rPr>
          <w:t>46</w:t>
        </w:r>
      </w:fldSimple>
      <w:r>
        <w:t xml:space="preserve"> remove quiz</w:t>
      </w:r>
      <w:bookmarkEnd w:id="49"/>
    </w:p>
    <w:p w14:paraId="271A7BBF" w14:textId="1A46CF1D" w:rsidR="00A61677" w:rsidRDefault="00A61677" w:rsidP="00A616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lose quiz</w:t>
      </w:r>
    </w:p>
    <w:p w14:paraId="29845378" w14:textId="36007A75" w:rsidR="00A61677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4B66BD1C" w14:textId="322BEBC2" w:rsidR="001864AA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ss Ctrl + C or</w:t>
      </w:r>
    </w:p>
    <w:p w14:paraId="6132DAAB" w14:textId="77777777" w:rsidR="00EB0A5A" w:rsidRDefault="00C46897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.</w:t>
      </w:r>
      <w:r w:rsidR="000C535D" w:rsidRPr="000C535D">
        <w:rPr>
          <w:noProof/>
        </w:rPr>
        <w:t xml:space="preserve"> </w:t>
      </w:r>
      <w:r w:rsidR="000C535D">
        <w:rPr>
          <w:noProof/>
        </w:rPr>
        <w:drawing>
          <wp:inline distT="0" distB="0" distL="0" distR="0" wp14:anchorId="28ACA341" wp14:editId="01FFB787">
            <wp:extent cx="2476500" cy="158142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CC91F" w14:textId="10589BB1" w:rsidR="00A65BEC" w:rsidRPr="00A65BEC" w:rsidRDefault="00EB0A5A" w:rsidP="00EB0A5A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0" w:name="_Toc47209946"/>
      <w:r>
        <w:t xml:space="preserve">Figure </w:t>
      </w:r>
      <w:fldSimple w:instr=" SEQ Figure \* ARABIC ">
        <w:r w:rsidR="00360BC2">
          <w:rPr>
            <w:noProof/>
          </w:rPr>
          <w:t>47</w:t>
        </w:r>
      </w:fldSimple>
      <w:r>
        <w:t xml:space="preserve"> quiz editor menu</w:t>
      </w:r>
      <w:bookmarkEnd w:id="50"/>
    </w:p>
    <w:p w14:paraId="0FF84921" w14:textId="77777777" w:rsidR="00EB0A5A" w:rsidRDefault="00A65BEC" w:rsidP="00EB0A5A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Close </w:t>
      </w:r>
      <w:r w:rsidRPr="004A5A6C">
        <w:rPr>
          <w:rFonts w:ascii="Times New Roman" w:hAnsi="Times New Roman" w:cs="Times New Roman"/>
          <w:sz w:val="24"/>
          <w:szCs w:val="24"/>
        </w:rPr>
        <w:t>option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F3F2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F3F29">
        <w:rPr>
          <w:noProof/>
        </w:rPr>
        <w:drawing>
          <wp:inline distT="0" distB="0" distL="0" distR="0" wp14:anchorId="636A1F0A" wp14:editId="6BBB61A3">
            <wp:extent cx="2421208" cy="1838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r="82692" b="78974"/>
                    <a:stretch/>
                  </pic:blipFill>
                  <pic:spPr bwMode="auto">
                    <a:xfrm>
                      <a:off x="0" y="0"/>
                      <a:ext cx="2433780" cy="1847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A21FF" w14:textId="556D9765" w:rsidR="00EB0A5A" w:rsidRDefault="00EB0A5A" w:rsidP="00EB0A5A">
      <w:pPr>
        <w:pStyle w:val="Caption"/>
      </w:pPr>
      <w:bookmarkStart w:id="51" w:name="_Toc47209947"/>
      <w:r>
        <w:t xml:space="preserve">Figure </w:t>
      </w:r>
      <w:fldSimple w:instr=" SEQ Figure \* ARABIC ">
        <w:r w:rsidR="00360BC2">
          <w:rPr>
            <w:noProof/>
          </w:rPr>
          <w:t>48</w:t>
        </w:r>
      </w:fldSimple>
      <w:r>
        <w:t xml:space="preserve"> close quiz</w:t>
      </w:r>
      <w:bookmarkEnd w:id="51"/>
    </w:p>
    <w:p w14:paraId="2DB15267" w14:textId="11E4C222" w:rsidR="00976199" w:rsidRPr="00976199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5960A791" w14:textId="77777777" w:rsidR="00EB0A5A" w:rsidRDefault="00976199" w:rsidP="00EB0A5A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t>A message will popup asking to save the file or not.</w:t>
      </w:r>
      <w:r w:rsidRPr="009761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C10FB0" wp14:editId="1CA9209B">
            <wp:extent cx="2466975" cy="17926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39744" t="35641" r="36218" b="36410"/>
                    <a:stretch/>
                  </pic:blipFill>
                  <pic:spPr bwMode="auto">
                    <a:xfrm>
                      <a:off x="0" y="0"/>
                      <a:ext cx="2477511" cy="18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93A91" w14:textId="4E6126BB" w:rsidR="00EB0A5A" w:rsidRDefault="00EB0A5A" w:rsidP="00EB0A5A">
      <w:pPr>
        <w:pStyle w:val="Caption"/>
      </w:pPr>
      <w:bookmarkStart w:id="52" w:name="_Toc47209948"/>
      <w:r>
        <w:t xml:space="preserve">Figure </w:t>
      </w:r>
      <w:fldSimple w:instr=" SEQ Figure \* ARABIC ">
        <w:r w:rsidR="00360BC2">
          <w:rPr>
            <w:noProof/>
          </w:rPr>
          <w:t>49</w:t>
        </w:r>
      </w:fldSimple>
      <w:r>
        <w:t xml:space="preserve"> save quiz message</w:t>
      </w:r>
      <w:bookmarkEnd w:id="52"/>
    </w:p>
    <w:p w14:paraId="5AEA7790" w14:textId="0552ED27" w:rsidR="00A65BEC" w:rsidRPr="00CD4ACE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9F6814">
        <w:rPr>
          <w:noProof/>
        </w:rPr>
        <w:t xml:space="preserve"> </w:t>
      </w:r>
    </w:p>
    <w:p w14:paraId="5AD89452" w14:textId="77777777" w:rsidR="00360BC2" w:rsidRDefault="00CD4ACE" w:rsidP="00360BC2">
      <w:pPr>
        <w:pStyle w:val="ListParagraph"/>
        <w:keepNext/>
        <w:numPr>
          <w:ilvl w:val="1"/>
          <w:numId w:val="7"/>
        </w:num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message will popup saying </w:t>
      </w:r>
      <w:r w:rsidR="00DA646E">
        <w:rPr>
          <w:rFonts w:ascii="Times New Roman" w:hAnsi="Times New Roman" w:cs="Times New Roman"/>
          <w:sz w:val="24"/>
          <w:szCs w:val="24"/>
        </w:rPr>
        <w:t xml:space="preserve">save file       </w:t>
      </w:r>
      <w:r>
        <w:rPr>
          <w:noProof/>
        </w:rPr>
        <w:drawing>
          <wp:inline distT="0" distB="0" distL="0" distR="0" wp14:anchorId="2089A0EA" wp14:editId="430D81EE">
            <wp:extent cx="2457450" cy="164351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l="38141" t="37692" r="36699" b="35385"/>
                    <a:stretch/>
                  </pic:blipFill>
                  <pic:spPr bwMode="auto">
                    <a:xfrm>
                      <a:off x="0" y="0"/>
                      <a:ext cx="2459521" cy="1644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1A66" w14:textId="5D251E1F" w:rsidR="00DA646E" w:rsidRPr="004C4C1C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3" w:name="_Toc47209949"/>
      <w:r>
        <w:t xml:space="preserve">Figure </w:t>
      </w:r>
      <w:fldSimple w:instr=" SEQ Figure \* ARABIC ">
        <w:r>
          <w:rPr>
            <w:noProof/>
          </w:rPr>
          <w:t>50</w:t>
        </w:r>
      </w:fldSimple>
      <w:r>
        <w:t xml:space="preserve"> quiz saved message</w:t>
      </w:r>
      <w:bookmarkEnd w:id="53"/>
    </w:p>
    <w:p w14:paraId="50FAD278" w14:textId="77777777" w:rsidR="00360BC2" w:rsidRDefault="007E156B" w:rsidP="00360BC2">
      <w:pPr>
        <w:pStyle w:val="ListParagraph"/>
        <w:keepNext/>
        <w:numPr>
          <w:ilvl w:val="0"/>
          <w:numId w:val="7"/>
        </w:numPr>
      </w:pP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How </w:t>
      </w:r>
      <w:r w:rsidR="00503115"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edit quiz </w:t>
      </w:r>
      <w:r w:rsidR="009777F9"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A3D1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01D47C" wp14:editId="3A1A95E4">
            <wp:extent cx="6286030" cy="244792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uizedit.png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92"/>
                    <a:stretch/>
                  </pic:blipFill>
                  <pic:spPr bwMode="auto">
                    <a:xfrm>
                      <a:off x="0" y="0"/>
                      <a:ext cx="6289079" cy="244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2CBD5" w14:textId="26FD5303" w:rsidR="003A3D12" w:rsidRDefault="00360BC2" w:rsidP="00360BC2">
      <w:pPr>
        <w:pStyle w:val="Caption"/>
        <w:rPr>
          <w:rFonts w:ascii="Times New Roman" w:hAnsi="Times New Roman" w:cs="Times New Roman"/>
          <w:b/>
          <w:bCs/>
          <w:sz w:val="28"/>
          <w:szCs w:val="28"/>
        </w:rPr>
      </w:pPr>
      <w:bookmarkStart w:id="54" w:name="_Toc47209950"/>
      <w:r>
        <w:t xml:space="preserve">Figure </w:t>
      </w:r>
      <w:fldSimple w:instr=" SEQ Figure \* ARABIC ">
        <w:r>
          <w:rPr>
            <w:noProof/>
          </w:rPr>
          <w:t>51</w:t>
        </w:r>
      </w:fldSimple>
      <w:r>
        <w:t xml:space="preserve"> quiz edit</w:t>
      </w:r>
      <w:bookmarkEnd w:id="54"/>
    </w:p>
    <w:p w14:paraId="2345B40A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D09D4">
        <w:rPr>
          <w:rFonts w:ascii="Times New Roman" w:hAnsi="Times New Roman" w:cs="Times New Roman"/>
          <w:sz w:val="24"/>
          <w:szCs w:val="24"/>
        </w:rPr>
        <w:t>Enter quiz name here</w:t>
      </w:r>
      <w:r w:rsidR="009777F9" w:rsidRPr="009D09D4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3F96C451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section name here.</w:t>
      </w:r>
    </w:p>
    <w:p w14:paraId="655A1D25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question here.</w:t>
      </w:r>
    </w:p>
    <w:p w14:paraId="5D093B36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option here</w:t>
      </w:r>
    </w:p>
    <w:p w14:paraId="3E4BF7A6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Section</w:t>
      </w:r>
    </w:p>
    <w:p w14:paraId="746DC32C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Question</w:t>
      </w:r>
    </w:p>
    <w:p w14:paraId="70A5AF5D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Option</w:t>
      </w:r>
    </w:p>
    <w:p w14:paraId="1749EA9E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date of quiz by checking.</w:t>
      </w:r>
    </w:p>
    <w:p w14:paraId="60B7D022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ing time of quiz by checking.</w:t>
      </w:r>
      <w:r w:rsidR="009777F9" w:rsidRPr="001B6802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1806DC3" w14:textId="77777777" w:rsidR="00451FFD" w:rsidRDefault="00451FFD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 by checking.</w:t>
      </w:r>
    </w:p>
    <w:p w14:paraId="2308D951" w14:textId="77777777" w:rsidR="00700807" w:rsidRDefault="005405D8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response limit</w:t>
      </w:r>
      <w:r w:rsidR="001D4A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OTE 0 is default value meaning unlimited response.</w:t>
      </w:r>
    </w:p>
    <w:p w14:paraId="58126C8E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section</w:t>
      </w:r>
    </w:p>
    <w:p w14:paraId="07F704C2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question</w:t>
      </w:r>
    </w:p>
    <w:p w14:paraId="25C8A8CF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option</w:t>
      </w:r>
    </w:p>
    <w:p w14:paraId="533A3975" w14:textId="77777777" w:rsidR="00646B49" w:rsidRDefault="00646B49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points of question by checking.</w:t>
      </w:r>
    </w:p>
    <w:p w14:paraId="0C6632B8" w14:textId="77777777" w:rsidR="005439D6" w:rsidRDefault="00F410BB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 the option as answer key by checking.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2F8CC8" w14:textId="77777777" w:rsidR="005439D6" w:rsidRPr="005439D6" w:rsidRDefault="005439D6" w:rsidP="005439D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439D6">
        <w:rPr>
          <w:rFonts w:ascii="Times New Roman" w:hAnsi="Times New Roman" w:cs="Times New Roman"/>
          <w:b/>
          <w:bCs/>
          <w:sz w:val="28"/>
          <w:szCs w:val="28"/>
        </w:rPr>
        <w:t>How to exit quiz editor</w:t>
      </w:r>
    </w:p>
    <w:p w14:paraId="5B9954BC" w14:textId="15E9B6CC" w:rsidR="00E9245E" w:rsidRDefault="00E9245E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2CBFECCC" w14:textId="4259968F" w:rsidR="004F1993" w:rsidRDefault="00DF2B86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Q or</w:t>
      </w:r>
    </w:p>
    <w:p w14:paraId="29F0E40A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</w:t>
      </w:r>
      <w:r w:rsidR="00DD20BB" w:rsidRPr="004A5A6C">
        <w:rPr>
          <w:rFonts w:ascii="Times New Roman" w:hAnsi="Times New Roman" w:cs="Times New Roman"/>
          <w:sz w:val="24"/>
          <w:szCs w:val="24"/>
        </w:rPr>
        <w:t>Click File option from menu in quiz editor.</w:t>
      </w:r>
      <w:r w:rsidR="00DD20BB" w:rsidRPr="000C535D">
        <w:rPr>
          <w:noProof/>
        </w:rPr>
        <w:t xml:space="preserve"> </w:t>
      </w:r>
      <w:r w:rsidR="00DD20BB">
        <w:rPr>
          <w:noProof/>
        </w:rPr>
        <w:drawing>
          <wp:inline distT="0" distB="0" distL="0" distR="0" wp14:anchorId="472AA3A3" wp14:editId="49D47117">
            <wp:extent cx="2476500" cy="158142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9266E" w14:textId="4DB7FE87" w:rsidR="00360BC2" w:rsidRDefault="00360BC2" w:rsidP="00360BC2">
      <w:pPr>
        <w:pStyle w:val="Caption"/>
      </w:pPr>
      <w:bookmarkStart w:id="55" w:name="_Toc47209951"/>
      <w:r>
        <w:t xml:space="preserve">Figure </w:t>
      </w:r>
      <w:fldSimple w:instr=" SEQ Figure \* ARABIC ">
        <w:r>
          <w:rPr>
            <w:noProof/>
          </w:rPr>
          <w:t>52</w:t>
        </w:r>
      </w:fldSimple>
      <w:r>
        <w:t xml:space="preserve"> quiz editor menu</w:t>
      </w:r>
      <w:bookmarkEnd w:id="55"/>
    </w:p>
    <w:p w14:paraId="73918B17" w14:textId="2C53E7D0" w:rsidR="00DD20BB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CA26D5E" w14:textId="77777777" w:rsidR="00360BC2" w:rsidRDefault="009777F9" w:rsidP="00360BC2">
      <w:pPr>
        <w:pStyle w:val="ListParagraph"/>
        <w:keepNext/>
        <w:numPr>
          <w:ilvl w:val="1"/>
          <w:numId w:val="7"/>
        </w:numPr>
      </w:pP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  <w:r w:rsidR="00BA1A1E">
        <w:rPr>
          <w:rFonts w:ascii="Times New Roman" w:hAnsi="Times New Roman" w:cs="Times New Roman"/>
          <w:sz w:val="24"/>
          <w:szCs w:val="24"/>
        </w:rPr>
        <w:t xml:space="preserve">Click Exit </w:t>
      </w:r>
      <w:r w:rsidR="004716C7">
        <w:rPr>
          <w:rFonts w:ascii="Times New Roman" w:hAnsi="Times New Roman" w:cs="Times New Roman"/>
          <w:sz w:val="24"/>
          <w:szCs w:val="24"/>
        </w:rPr>
        <w:t>option</w:t>
      </w:r>
      <w:r w:rsidR="004E787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A1F98">
        <w:rPr>
          <w:rFonts w:ascii="Times New Roman" w:hAnsi="Times New Roman" w:cs="Times New Roman"/>
          <w:sz w:val="24"/>
          <w:szCs w:val="24"/>
        </w:rPr>
        <w:t xml:space="preserve"> </w:t>
      </w:r>
      <w:r w:rsidR="004E787C">
        <w:rPr>
          <w:noProof/>
        </w:rPr>
        <w:drawing>
          <wp:inline distT="0" distB="0" distL="0" distR="0" wp14:anchorId="09D4C51C" wp14:editId="26B38CB0">
            <wp:extent cx="2352675" cy="1832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r="80449" b="75641"/>
                    <a:stretch/>
                  </pic:blipFill>
                  <pic:spPr bwMode="auto">
                    <a:xfrm>
                      <a:off x="0" y="0"/>
                      <a:ext cx="2358437" cy="183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A9E30" w14:textId="03E8ED9D" w:rsidR="00360BC2" w:rsidRDefault="00360BC2" w:rsidP="00360BC2">
      <w:pPr>
        <w:pStyle w:val="Caption"/>
      </w:pPr>
      <w:bookmarkStart w:id="56" w:name="_Toc47209952"/>
      <w:r>
        <w:t xml:space="preserve">Figure </w:t>
      </w:r>
      <w:fldSimple w:instr=" SEQ Figure \* ARABIC ">
        <w:r>
          <w:rPr>
            <w:noProof/>
          </w:rPr>
          <w:t>53</w:t>
        </w:r>
      </w:fldSimple>
      <w:r>
        <w:t xml:space="preserve"> exit quiz</w:t>
      </w:r>
      <w:bookmarkEnd w:id="56"/>
    </w:p>
    <w:p w14:paraId="78BFA532" w14:textId="4B61A922" w:rsidR="009A5F22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63BC71" w14:textId="77777777" w:rsidR="009A5F22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quiz is opened it ask to save it.</w:t>
      </w:r>
    </w:p>
    <w:p w14:paraId="2C4E92B3" w14:textId="77777777" w:rsidR="008301F3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53F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will come back to user or admin menu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818E6C" w14:textId="77777777" w:rsidR="00125421" w:rsidRPr="002D2111" w:rsidRDefault="008301F3" w:rsidP="008301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D2111">
        <w:rPr>
          <w:rFonts w:ascii="Times New Roman" w:hAnsi="Times New Roman" w:cs="Times New Roman"/>
          <w:b/>
          <w:bCs/>
          <w:sz w:val="28"/>
          <w:szCs w:val="28"/>
        </w:rPr>
        <w:t xml:space="preserve">How to view Quiz editor version </w:t>
      </w:r>
    </w:p>
    <w:p w14:paraId="28B35C94" w14:textId="77777777" w:rsidR="00125421" w:rsidRDefault="00125421" w:rsidP="0012542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008CA3B8" w14:textId="77777777" w:rsidR="00360BC2" w:rsidRDefault="002D2111" w:rsidP="00360BC2">
      <w:pPr>
        <w:pStyle w:val="ListParagraph"/>
        <w:keepNext/>
        <w:numPr>
          <w:ilvl w:val="1"/>
          <w:numId w:val="7"/>
        </w:num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About </w:t>
      </w:r>
      <w:r w:rsidRPr="004A5A6C">
        <w:rPr>
          <w:rFonts w:ascii="Times New Roman" w:hAnsi="Times New Roman" w:cs="Times New Roman"/>
          <w:sz w:val="24"/>
          <w:szCs w:val="24"/>
        </w:rPr>
        <w:t>option from menu in quiz editor.</w:t>
      </w:r>
      <w:r w:rsidR="001065D5" w:rsidRPr="001065D5">
        <w:rPr>
          <w:noProof/>
        </w:rPr>
        <w:t xml:space="preserve"> </w:t>
      </w:r>
      <w:r w:rsidR="001065D5">
        <w:rPr>
          <w:noProof/>
        </w:rPr>
        <w:drawing>
          <wp:inline distT="0" distB="0" distL="0" distR="0" wp14:anchorId="3B866FFE" wp14:editId="2F833360">
            <wp:extent cx="2476500" cy="1581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159BB" w14:textId="63499A69" w:rsidR="003A3D12" w:rsidRPr="00724FC1" w:rsidRDefault="00360BC2" w:rsidP="00360BC2">
      <w:pPr>
        <w:pStyle w:val="Caption"/>
        <w:rPr>
          <w:rFonts w:ascii="Times New Roman" w:hAnsi="Times New Roman" w:cs="Times New Roman"/>
          <w:sz w:val="24"/>
          <w:szCs w:val="24"/>
        </w:rPr>
      </w:pPr>
      <w:bookmarkStart w:id="57" w:name="_Toc47209953"/>
      <w:r>
        <w:t xml:space="preserve">Figure </w:t>
      </w:r>
      <w:fldSimple w:instr=" SEQ Figure \* ARABIC ">
        <w:r>
          <w:rPr>
            <w:noProof/>
          </w:rPr>
          <w:t>54</w:t>
        </w:r>
      </w:fldSimple>
      <w:r>
        <w:t xml:space="preserve"> quiz editor menu</w:t>
      </w:r>
      <w:bookmarkEnd w:id="57"/>
    </w:p>
    <w:p w14:paraId="359D1FE1" w14:textId="240CA64F" w:rsidR="00724FC1" w:rsidRPr="00D015A3" w:rsidRDefault="00724FC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015A3">
        <w:rPr>
          <w:rFonts w:ascii="Times New Roman" w:hAnsi="Times New Roman" w:cs="Times New Roman"/>
          <w:noProof/>
          <w:sz w:val="24"/>
          <w:szCs w:val="22"/>
        </w:rPr>
        <w:t>A window will appear showing version of quiz editor</w:t>
      </w:r>
    </w:p>
    <w:p w14:paraId="5F266CB0" w14:textId="77777777" w:rsidR="00360BC2" w:rsidRDefault="00D015A3" w:rsidP="00360BC2">
      <w:pPr>
        <w:keepNext/>
        <w:ind w:left="360"/>
      </w:pPr>
      <w:r>
        <w:rPr>
          <w:noProof/>
        </w:rPr>
        <w:drawing>
          <wp:inline distT="0" distB="0" distL="0" distR="0" wp14:anchorId="6D1D6372" wp14:editId="20827F7F">
            <wp:extent cx="3028950" cy="17164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l="3205" t="4359" r="67949" b="69487"/>
                    <a:stretch/>
                  </pic:blipFill>
                  <pic:spPr bwMode="auto">
                    <a:xfrm>
                      <a:off x="0" y="0"/>
                      <a:ext cx="3031555" cy="171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4ED88" w14:textId="56ADA73A" w:rsidR="00D015A3" w:rsidRPr="00D015A3" w:rsidRDefault="00360BC2" w:rsidP="00360BC2">
      <w:pPr>
        <w:pStyle w:val="Caption"/>
        <w:rPr>
          <w:rFonts w:ascii="Times New Roman" w:hAnsi="Times New Roman" w:cs="Times New Roman"/>
          <w:sz w:val="28"/>
          <w:szCs w:val="28"/>
        </w:rPr>
      </w:pPr>
      <w:bookmarkStart w:id="58" w:name="_Toc47209954"/>
      <w:r>
        <w:t xml:space="preserve">Figure </w:t>
      </w:r>
      <w:fldSimple w:instr=" SEQ Figure \* ARABIC ">
        <w:r>
          <w:rPr>
            <w:noProof/>
          </w:rPr>
          <w:t>55</w:t>
        </w:r>
      </w:fldSimple>
      <w:r>
        <w:t xml:space="preserve"> quiz editor version</w:t>
      </w:r>
      <w:bookmarkEnd w:id="58"/>
    </w:p>
    <w:sectPr w:rsidR="00D015A3" w:rsidRPr="00D015A3" w:rsidSect="00A33034">
      <w:footerReference w:type="default" r:id="rId6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A80C1" w14:textId="77777777" w:rsidR="00BE044F" w:rsidRDefault="00BE044F" w:rsidP="00A54A7E">
      <w:pPr>
        <w:spacing w:after="0" w:line="240" w:lineRule="auto"/>
      </w:pPr>
      <w:r>
        <w:separator/>
      </w:r>
    </w:p>
  </w:endnote>
  <w:endnote w:type="continuationSeparator" w:id="0">
    <w:p w14:paraId="21F43919" w14:textId="77777777" w:rsidR="00BE044F" w:rsidRDefault="00BE044F" w:rsidP="00A5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08147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5EEC4E" w14:textId="070DD996" w:rsidR="00033416" w:rsidRDefault="00BE044F">
        <w:pPr>
          <w:pStyle w:val="Footer"/>
          <w:jc w:val="center"/>
        </w:pPr>
      </w:p>
    </w:sdtContent>
  </w:sdt>
  <w:p w14:paraId="2D0BB402" w14:textId="77777777" w:rsidR="00033416" w:rsidRDefault="000334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4457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9DE2A" w14:textId="77777777" w:rsidR="00033416" w:rsidRDefault="000334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5CC567" w14:textId="77777777" w:rsidR="00033416" w:rsidRDefault="00033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B3A58" w14:textId="77777777" w:rsidR="00BE044F" w:rsidRDefault="00BE044F" w:rsidP="00A54A7E">
      <w:pPr>
        <w:spacing w:after="0" w:line="240" w:lineRule="auto"/>
      </w:pPr>
      <w:r>
        <w:separator/>
      </w:r>
    </w:p>
  </w:footnote>
  <w:footnote w:type="continuationSeparator" w:id="0">
    <w:p w14:paraId="50D87573" w14:textId="77777777" w:rsidR="00BE044F" w:rsidRDefault="00BE044F" w:rsidP="00A54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7343C9"/>
    <w:multiLevelType w:val="hybridMultilevel"/>
    <w:tmpl w:val="7190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9827DA"/>
    <w:multiLevelType w:val="hybridMultilevel"/>
    <w:tmpl w:val="1698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C70646"/>
    <w:multiLevelType w:val="hybridMultilevel"/>
    <w:tmpl w:val="AA7CF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NKsFAAO6lXUtAAAA"/>
  </w:docVars>
  <w:rsids>
    <w:rsidRoot w:val="00683952"/>
    <w:rsid w:val="000005D3"/>
    <w:rsid w:val="0000076B"/>
    <w:rsid w:val="00001895"/>
    <w:rsid w:val="00002263"/>
    <w:rsid w:val="0000298D"/>
    <w:rsid w:val="0000299A"/>
    <w:rsid w:val="0000351E"/>
    <w:rsid w:val="00011FB5"/>
    <w:rsid w:val="000137BB"/>
    <w:rsid w:val="000151D2"/>
    <w:rsid w:val="000152CF"/>
    <w:rsid w:val="00017B57"/>
    <w:rsid w:val="000227D0"/>
    <w:rsid w:val="0002594F"/>
    <w:rsid w:val="00027A96"/>
    <w:rsid w:val="00027DBF"/>
    <w:rsid w:val="00027F38"/>
    <w:rsid w:val="00031A4F"/>
    <w:rsid w:val="000331F4"/>
    <w:rsid w:val="00033416"/>
    <w:rsid w:val="0003477A"/>
    <w:rsid w:val="00037C74"/>
    <w:rsid w:val="000407C3"/>
    <w:rsid w:val="00045B56"/>
    <w:rsid w:val="00052CF5"/>
    <w:rsid w:val="00057824"/>
    <w:rsid w:val="00066063"/>
    <w:rsid w:val="00071623"/>
    <w:rsid w:val="00073D7C"/>
    <w:rsid w:val="00083E0E"/>
    <w:rsid w:val="0008608E"/>
    <w:rsid w:val="00086AF1"/>
    <w:rsid w:val="00087696"/>
    <w:rsid w:val="00090417"/>
    <w:rsid w:val="00095E85"/>
    <w:rsid w:val="000A0E37"/>
    <w:rsid w:val="000A278E"/>
    <w:rsid w:val="000A3AA0"/>
    <w:rsid w:val="000A4AAC"/>
    <w:rsid w:val="000A6082"/>
    <w:rsid w:val="000B5C97"/>
    <w:rsid w:val="000B779C"/>
    <w:rsid w:val="000C0721"/>
    <w:rsid w:val="000C0C49"/>
    <w:rsid w:val="000C46A7"/>
    <w:rsid w:val="000C535D"/>
    <w:rsid w:val="000D0B90"/>
    <w:rsid w:val="000D6566"/>
    <w:rsid w:val="000E2F8E"/>
    <w:rsid w:val="000F13CC"/>
    <w:rsid w:val="000F2FD4"/>
    <w:rsid w:val="000F7F59"/>
    <w:rsid w:val="00102128"/>
    <w:rsid w:val="00103F50"/>
    <w:rsid w:val="00105804"/>
    <w:rsid w:val="001065D5"/>
    <w:rsid w:val="00112939"/>
    <w:rsid w:val="0011318B"/>
    <w:rsid w:val="001138B9"/>
    <w:rsid w:val="00125364"/>
    <w:rsid w:val="00125421"/>
    <w:rsid w:val="00125BE1"/>
    <w:rsid w:val="0012693D"/>
    <w:rsid w:val="00133E9D"/>
    <w:rsid w:val="00141FA7"/>
    <w:rsid w:val="00151D16"/>
    <w:rsid w:val="001539B9"/>
    <w:rsid w:val="001539D8"/>
    <w:rsid w:val="001546A7"/>
    <w:rsid w:val="0015692E"/>
    <w:rsid w:val="00156A5E"/>
    <w:rsid w:val="00161954"/>
    <w:rsid w:val="00162532"/>
    <w:rsid w:val="00167D29"/>
    <w:rsid w:val="00172D8D"/>
    <w:rsid w:val="0017335B"/>
    <w:rsid w:val="001864AA"/>
    <w:rsid w:val="00195E05"/>
    <w:rsid w:val="001A0AD0"/>
    <w:rsid w:val="001A0E9D"/>
    <w:rsid w:val="001A1769"/>
    <w:rsid w:val="001A1E1E"/>
    <w:rsid w:val="001A1F98"/>
    <w:rsid w:val="001A3A29"/>
    <w:rsid w:val="001A50E6"/>
    <w:rsid w:val="001A5281"/>
    <w:rsid w:val="001B1BEA"/>
    <w:rsid w:val="001B4A3F"/>
    <w:rsid w:val="001B6802"/>
    <w:rsid w:val="001C221B"/>
    <w:rsid w:val="001C2979"/>
    <w:rsid w:val="001C3856"/>
    <w:rsid w:val="001D225D"/>
    <w:rsid w:val="001D2CFB"/>
    <w:rsid w:val="001D3D40"/>
    <w:rsid w:val="001D4238"/>
    <w:rsid w:val="001D4430"/>
    <w:rsid w:val="001D4A25"/>
    <w:rsid w:val="001E32AB"/>
    <w:rsid w:val="001E4C5D"/>
    <w:rsid w:val="001E6449"/>
    <w:rsid w:val="001F0CFA"/>
    <w:rsid w:val="001F2D14"/>
    <w:rsid w:val="001F5D0A"/>
    <w:rsid w:val="00201492"/>
    <w:rsid w:val="00202170"/>
    <w:rsid w:val="0021341D"/>
    <w:rsid w:val="00217430"/>
    <w:rsid w:val="0021773D"/>
    <w:rsid w:val="00217984"/>
    <w:rsid w:val="00230386"/>
    <w:rsid w:val="0023148A"/>
    <w:rsid w:val="00231C4E"/>
    <w:rsid w:val="00232A7C"/>
    <w:rsid w:val="00233E6C"/>
    <w:rsid w:val="002350F5"/>
    <w:rsid w:val="00237CFA"/>
    <w:rsid w:val="00246579"/>
    <w:rsid w:val="00247FA5"/>
    <w:rsid w:val="00250DB9"/>
    <w:rsid w:val="00250F53"/>
    <w:rsid w:val="00251313"/>
    <w:rsid w:val="0025137D"/>
    <w:rsid w:val="002533FD"/>
    <w:rsid w:val="0025746C"/>
    <w:rsid w:val="00261FF6"/>
    <w:rsid w:val="002749E8"/>
    <w:rsid w:val="002758A9"/>
    <w:rsid w:val="002833B5"/>
    <w:rsid w:val="00290D87"/>
    <w:rsid w:val="00291CAF"/>
    <w:rsid w:val="00294188"/>
    <w:rsid w:val="002A1CE6"/>
    <w:rsid w:val="002A5BB2"/>
    <w:rsid w:val="002A746A"/>
    <w:rsid w:val="002B1EEB"/>
    <w:rsid w:val="002B3484"/>
    <w:rsid w:val="002B3FDF"/>
    <w:rsid w:val="002C35D6"/>
    <w:rsid w:val="002C3E10"/>
    <w:rsid w:val="002C4A10"/>
    <w:rsid w:val="002C4C62"/>
    <w:rsid w:val="002C5A52"/>
    <w:rsid w:val="002D1962"/>
    <w:rsid w:val="002D2012"/>
    <w:rsid w:val="002D2111"/>
    <w:rsid w:val="002E3A5E"/>
    <w:rsid w:val="002E4876"/>
    <w:rsid w:val="002E584B"/>
    <w:rsid w:val="002E6058"/>
    <w:rsid w:val="002E6D7B"/>
    <w:rsid w:val="002E6E68"/>
    <w:rsid w:val="002F0826"/>
    <w:rsid w:val="00303188"/>
    <w:rsid w:val="0030408F"/>
    <w:rsid w:val="003043E3"/>
    <w:rsid w:val="00305167"/>
    <w:rsid w:val="00312033"/>
    <w:rsid w:val="00312407"/>
    <w:rsid w:val="00312847"/>
    <w:rsid w:val="003142C0"/>
    <w:rsid w:val="00317E74"/>
    <w:rsid w:val="0032768B"/>
    <w:rsid w:val="0033472B"/>
    <w:rsid w:val="0034042E"/>
    <w:rsid w:val="00341E94"/>
    <w:rsid w:val="00342EB4"/>
    <w:rsid w:val="00343603"/>
    <w:rsid w:val="00344F7F"/>
    <w:rsid w:val="00344FC1"/>
    <w:rsid w:val="00347780"/>
    <w:rsid w:val="003500FC"/>
    <w:rsid w:val="00352D07"/>
    <w:rsid w:val="00352FFB"/>
    <w:rsid w:val="00353F1E"/>
    <w:rsid w:val="00360BC2"/>
    <w:rsid w:val="003616E5"/>
    <w:rsid w:val="00362B49"/>
    <w:rsid w:val="003646D5"/>
    <w:rsid w:val="00367BFD"/>
    <w:rsid w:val="00367FA3"/>
    <w:rsid w:val="00373D66"/>
    <w:rsid w:val="00373ECA"/>
    <w:rsid w:val="0037636D"/>
    <w:rsid w:val="0038002C"/>
    <w:rsid w:val="00381016"/>
    <w:rsid w:val="00381CF6"/>
    <w:rsid w:val="00383C2A"/>
    <w:rsid w:val="00385B37"/>
    <w:rsid w:val="00386006"/>
    <w:rsid w:val="00387157"/>
    <w:rsid w:val="00391292"/>
    <w:rsid w:val="00394FC9"/>
    <w:rsid w:val="0039525F"/>
    <w:rsid w:val="003A2C98"/>
    <w:rsid w:val="003A391B"/>
    <w:rsid w:val="003A3D12"/>
    <w:rsid w:val="003A3F72"/>
    <w:rsid w:val="003A4CA4"/>
    <w:rsid w:val="003B0AD4"/>
    <w:rsid w:val="003B1F6E"/>
    <w:rsid w:val="003B5719"/>
    <w:rsid w:val="003C005B"/>
    <w:rsid w:val="003C4239"/>
    <w:rsid w:val="003C526F"/>
    <w:rsid w:val="003C66BA"/>
    <w:rsid w:val="003D18BC"/>
    <w:rsid w:val="003D4B1E"/>
    <w:rsid w:val="003D56A6"/>
    <w:rsid w:val="003D633D"/>
    <w:rsid w:val="003E14C4"/>
    <w:rsid w:val="004031FC"/>
    <w:rsid w:val="004036B9"/>
    <w:rsid w:val="00410315"/>
    <w:rsid w:val="00412A79"/>
    <w:rsid w:val="004141E8"/>
    <w:rsid w:val="00415C33"/>
    <w:rsid w:val="004225AC"/>
    <w:rsid w:val="0042505E"/>
    <w:rsid w:val="00425948"/>
    <w:rsid w:val="00427CA6"/>
    <w:rsid w:val="00427CA9"/>
    <w:rsid w:val="0043436C"/>
    <w:rsid w:val="00440091"/>
    <w:rsid w:val="004515E3"/>
    <w:rsid w:val="00451FFD"/>
    <w:rsid w:val="00452690"/>
    <w:rsid w:val="0045275C"/>
    <w:rsid w:val="00452FFA"/>
    <w:rsid w:val="00453CBB"/>
    <w:rsid w:val="0045526B"/>
    <w:rsid w:val="0045580B"/>
    <w:rsid w:val="00461768"/>
    <w:rsid w:val="00465C2A"/>
    <w:rsid w:val="004716C7"/>
    <w:rsid w:val="0047185C"/>
    <w:rsid w:val="00473920"/>
    <w:rsid w:val="00473A2D"/>
    <w:rsid w:val="004842BA"/>
    <w:rsid w:val="00486BE7"/>
    <w:rsid w:val="0048750A"/>
    <w:rsid w:val="004875C9"/>
    <w:rsid w:val="00496889"/>
    <w:rsid w:val="004A33C9"/>
    <w:rsid w:val="004A5A6C"/>
    <w:rsid w:val="004A6140"/>
    <w:rsid w:val="004A7759"/>
    <w:rsid w:val="004B2059"/>
    <w:rsid w:val="004B29E2"/>
    <w:rsid w:val="004B39AE"/>
    <w:rsid w:val="004B7EE8"/>
    <w:rsid w:val="004C03C4"/>
    <w:rsid w:val="004C2A9C"/>
    <w:rsid w:val="004C4C1C"/>
    <w:rsid w:val="004C60FF"/>
    <w:rsid w:val="004C6D61"/>
    <w:rsid w:val="004C6FC9"/>
    <w:rsid w:val="004D047F"/>
    <w:rsid w:val="004D1502"/>
    <w:rsid w:val="004D49B0"/>
    <w:rsid w:val="004E0F94"/>
    <w:rsid w:val="004E38E5"/>
    <w:rsid w:val="004E754A"/>
    <w:rsid w:val="004E787C"/>
    <w:rsid w:val="004F1993"/>
    <w:rsid w:val="004F3082"/>
    <w:rsid w:val="004F3F2E"/>
    <w:rsid w:val="004F54B6"/>
    <w:rsid w:val="00501183"/>
    <w:rsid w:val="00503115"/>
    <w:rsid w:val="00506972"/>
    <w:rsid w:val="005113AF"/>
    <w:rsid w:val="00514459"/>
    <w:rsid w:val="00515DAB"/>
    <w:rsid w:val="00521351"/>
    <w:rsid w:val="0052209D"/>
    <w:rsid w:val="005243C1"/>
    <w:rsid w:val="0052568F"/>
    <w:rsid w:val="00525989"/>
    <w:rsid w:val="00527E23"/>
    <w:rsid w:val="005352A5"/>
    <w:rsid w:val="005405D8"/>
    <w:rsid w:val="00541999"/>
    <w:rsid w:val="00541FBE"/>
    <w:rsid w:val="00542C8C"/>
    <w:rsid w:val="005439D6"/>
    <w:rsid w:val="005440FD"/>
    <w:rsid w:val="005527C0"/>
    <w:rsid w:val="005531B5"/>
    <w:rsid w:val="00555F16"/>
    <w:rsid w:val="005569A0"/>
    <w:rsid w:val="00557C66"/>
    <w:rsid w:val="00562FDA"/>
    <w:rsid w:val="005640F9"/>
    <w:rsid w:val="00571128"/>
    <w:rsid w:val="0057599C"/>
    <w:rsid w:val="00580F01"/>
    <w:rsid w:val="00581847"/>
    <w:rsid w:val="005831B6"/>
    <w:rsid w:val="00583FB0"/>
    <w:rsid w:val="005853AF"/>
    <w:rsid w:val="00585A4E"/>
    <w:rsid w:val="005906CC"/>
    <w:rsid w:val="00595DC5"/>
    <w:rsid w:val="00597937"/>
    <w:rsid w:val="00597A7A"/>
    <w:rsid w:val="005A0393"/>
    <w:rsid w:val="005A0685"/>
    <w:rsid w:val="005A6CA9"/>
    <w:rsid w:val="005B011F"/>
    <w:rsid w:val="005C2C89"/>
    <w:rsid w:val="005C3A7D"/>
    <w:rsid w:val="005D10B9"/>
    <w:rsid w:val="005D2690"/>
    <w:rsid w:val="005D3444"/>
    <w:rsid w:val="005E40A4"/>
    <w:rsid w:val="005E6F64"/>
    <w:rsid w:val="005F3F29"/>
    <w:rsid w:val="005F49F8"/>
    <w:rsid w:val="005F4B46"/>
    <w:rsid w:val="005F7D7C"/>
    <w:rsid w:val="006000E6"/>
    <w:rsid w:val="00602180"/>
    <w:rsid w:val="00612BA8"/>
    <w:rsid w:val="00634934"/>
    <w:rsid w:val="006360F0"/>
    <w:rsid w:val="0063704E"/>
    <w:rsid w:val="00637A4B"/>
    <w:rsid w:val="00637CCD"/>
    <w:rsid w:val="00641117"/>
    <w:rsid w:val="00645477"/>
    <w:rsid w:val="006457F7"/>
    <w:rsid w:val="00646B49"/>
    <w:rsid w:val="00647A63"/>
    <w:rsid w:val="00651255"/>
    <w:rsid w:val="00652FAC"/>
    <w:rsid w:val="0065506F"/>
    <w:rsid w:val="00655A9C"/>
    <w:rsid w:val="00657587"/>
    <w:rsid w:val="0066045C"/>
    <w:rsid w:val="006614C9"/>
    <w:rsid w:val="00671FC7"/>
    <w:rsid w:val="0067290F"/>
    <w:rsid w:val="0067299B"/>
    <w:rsid w:val="00680B5D"/>
    <w:rsid w:val="00682C5A"/>
    <w:rsid w:val="0068354A"/>
    <w:rsid w:val="00683952"/>
    <w:rsid w:val="00690D07"/>
    <w:rsid w:val="00691166"/>
    <w:rsid w:val="00691C0F"/>
    <w:rsid w:val="006923B4"/>
    <w:rsid w:val="00692AA7"/>
    <w:rsid w:val="00692D04"/>
    <w:rsid w:val="00692D05"/>
    <w:rsid w:val="00695B4E"/>
    <w:rsid w:val="006A01D7"/>
    <w:rsid w:val="006A0DE9"/>
    <w:rsid w:val="006A1965"/>
    <w:rsid w:val="006A59DD"/>
    <w:rsid w:val="006B679B"/>
    <w:rsid w:val="006B7945"/>
    <w:rsid w:val="006C3889"/>
    <w:rsid w:val="006D1930"/>
    <w:rsid w:val="006D304C"/>
    <w:rsid w:val="006D4C60"/>
    <w:rsid w:val="006D5139"/>
    <w:rsid w:val="006D5A11"/>
    <w:rsid w:val="006D799F"/>
    <w:rsid w:val="006E2189"/>
    <w:rsid w:val="006E7E4E"/>
    <w:rsid w:val="006F3753"/>
    <w:rsid w:val="00700807"/>
    <w:rsid w:val="00702FD8"/>
    <w:rsid w:val="007034B8"/>
    <w:rsid w:val="00704A0D"/>
    <w:rsid w:val="00710A81"/>
    <w:rsid w:val="007115CB"/>
    <w:rsid w:val="0071219F"/>
    <w:rsid w:val="00714BD4"/>
    <w:rsid w:val="00720752"/>
    <w:rsid w:val="00720CC5"/>
    <w:rsid w:val="007211F5"/>
    <w:rsid w:val="00724FC1"/>
    <w:rsid w:val="00725481"/>
    <w:rsid w:val="00730C01"/>
    <w:rsid w:val="00732438"/>
    <w:rsid w:val="00732AD7"/>
    <w:rsid w:val="00734A07"/>
    <w:rsid w:val="00736DB1"/>
    <w:rsid w:val="0074093B"/>
    <w:rsid w:val="0074145F"/>
    <w:rsid w:val="00742F5A"/>
    <w:rsid w:val="007448DD"/>
    <w:rsid w:val="00750099"/>
    <w:rsid w:val="00754A35"/>
    <w:rsid w:val="00765DF3"/>
    <w:rsid w:val="00773DD2"/>
    <w:rsid w:val="007742C7"/>
    <w:rsid w:val="00774DB4"/>
    <w:rsid w:val="00781685"/>
    <w:rsid w:val="00785CD5"/>
    <w:rsid w:val="00796204"/>
    <w:rsid w:val="007A0B8F"/>
    <w:rsid w:val="007A33FA"/>
    <w:rsid w:val="007A6440"/>
    <w:rsid w:val="007A7086"/>
    <w:rsid w:val="007B4C5C"/>
    <w:rsid w:val="007B5168"/>
    <w:rsid w:val="007B58D0"/>
    <w:rsid w:val="007B721A"/>
    <w:rsid w:val="007C2F97"/>
    <w:rsid w:val="007D0948"/>
    <w:rsid w:val="007D3491"/>
    <w:rsid w:val="007D445E"/>
    <w:rsid w:val="007E01E6"/>
    <w:rsid w:val="007E1269"/>
    <w:rsid w:val="007E156B"/>
    <w:rsid w:val="007E2579"/>
    <w:rsid w:val="007E4161"/>
    <w:rsid w:val="007E473D"/>
    <w:rsid w:val="007E7726"/>
    <w:rsid w:val="007F4A7E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2A4E"/>
    <w:rsid w:val="00813B8F"/>
    <w:rsid w:val="00813F17"/>
    <w:rsid w:val="008200BB"/>
    <w:rsid w:val="00824EF6"/>
    <w:rsid w:val="00826076"/>
    <w:rsid w:val="00826B50"/>
    <w:rsid w:val="008301F3"/>
    <w:rsid w:val="0083584B"/>
    <w:rsid w:val="00837536"/>
    <w:rsid w:val="00841C22"/>
    <w:rsid w:val="00845332"/>
    <w:rsid w:val="00845462"/>
    <w:rsid w:val="0085222F"/>
    <w:rsid w:val="00852334"/>
    <w:rsid w:val="00852603"/>
    <w:rsid w:val="00852EC1"/>
    <w:rsid w:val="00854E9D"/>
    <w:rsid w:val="0086178F"/>
    <w:rsid w:val="0086325F"/>
    <w:rsid w:val="008632F3"/>
    <w:rsid w:val="008720B6"/>
    <w:rsid w:val="008729C0"/>
    <w:rsid w:val="00874589"/>
    <w:rsid w:val="0087512F"/>
    <w:rsid w:val="0087529F"/>
    <w:rsid w:val="008752EF"/>
    <w:rsid w:val="00875E3F"/>
    <w:rsid w:val="00877151"/>
    <w:rsid w:val="008806DA"/>
    <w:rsid w:val="008820BB"/>
    <w:rsid w:val="00882B2B"/>
    <w:rsid w:val="0088421B"/>
    <w:rsid w:val="00884BA6"/>
    <w:rsid w:val="00886828"/>
    <w:rsid w:val="00886A03"/>
    <w:rsid w:val="00887D9F"/>
    <w:rsid w:val="0089548A"/>
    <w:rsid w:val="008A0CCA"/>
    <w:rsid w:val="008A1AC8"/>
    <w:rsid w:val="008A3A8A"/>
    <w:rsid w:val="008B4AD0"/>
    <w:rsid w:val="008C2EC7"/>
    <w:rsid w:val="008C329D"/>
    <w:rsid w:val="008C50FD"/>
    <w:rsid w:val="008D2320"/>
    <w:rsid w:val="008D2C0D"/>
    <w:rsid w:val="008D4105"/>
    <w:rsid w:val="008E1389"/>
    <w:rsid w:val="008E3954"/>
    <w:rsid w:val="008E4470"/>
    <w:rsid w:val="008E56D2"/>
    <w:rsid w:val="008E6E66"/>
    <w:rsid w:val="008E75F1"/>
    <w:rsid w:val="008F03FD"/>
    <w:rsid w:val="008F0755"/>
    <w:rsid w:val="008F0B68"/>
    <w:rsid w:val="008F62B4"/>
    <w:rsid w:val="00903A45"/>
    <w:rsid w:val="00903FCF"/>
    <w:rsid w:val="009079D7"/>
    <w:rsid w:val="00910C5A"/>
    <w:rsid w:val="00914C9C"/>
    <w:rsid w:val="00915158"/>
    <w:rsid w:val="0091579E"/>
    <w:rsid w:val="00916A83"/>
    <w:rsid w:val="00917B97"/>
    <w:rsid w:val="00920621"/>
    <w:rsid w:val="00920D9F"/>
    <w:rsid w:val="009231E4"/>
    <w:rsid w:val="009247D1"/>
    <w:rsid w:val="00925647"/>
    <w:rsid w:val="00925FF2"/>
    <w:rsid w:val="00932891"/>
    <w:rsid w:val="00935518"/>
    <w:rsid w:val="00940C3D"/>
    <w:rsid w:val="00942F5C"/>
    <w:rsid w:val="00944BCC"/>
    <w:rsid w:val="009461E8"/>
    <w:rsid w:val="009500CB"/>
    <w:rsid w:val="00950924"/>
    <w:rsid w:val="00951F01"/>
    <w:rsid w:val="00956CC9"/>
    <w:rsid w:val="0096001D"/>
    <w:rsid w:val="00964ED1"/>
    <w:rsid w:val="00966128"/>
    <w:rsid w:val="009665A5"/>
    <w:rsid w:val="00966E1E"/>
    <w:rsid w:val="00970059"/>
    <w:rsid w:val="0097111A"/>
    <w:rsid w:val="00972194"/>
    <w:rsid w:val="00973BFC"/>
    <w:rsid w:val="00976199"/>
    <w:rsid w:val="009777F9"/>
    <w:rsid w:val="0098447B"/>
    <w:rsid w:val="00985252"/>
    <w:rsid w:val="009921B6"/>
    <w:rsid w:val="0099369C"/>
    <w:rsid w:val="00996A3E"/>
    <w:rsid w:val="00997A5B"/>
    <w:rsid w:val="009A5F09"/>
    <w:rsid w:val="009A5F22"/>
    <w:rsid w:val="009B20C5"/>
    <w:rsid w:val="009B42A3"/>
    <w:rsid w:val="009C0014"/>
    <w:rsid w:val="009C454C"/>
    <w:rsid w:val="009C6055"/>
    <w:rsid w:val="009D09D4"/>
    <w:rsid w:val="009D432F"/>
    <w:rsid w:val="009E076C"/>
    <w:rsid w:val="009E4D7A"/>
    <w:rsid w:val="009E4DBE"/>
    <w:rsid w:val="009E6097"/>
    <w:rsid w:val="009F0A50"/>
    <w:rsid w:val="009F43B2"/>
    <w:rsid w:val="009F6814"/>
    <w:rsid w:val="009F693A"/>
    <w:rsid w:val="00A027AF"/>
    <w:rsid w:val="00A029F1"/>
    <w:rsid w:val="00A11A82"/>
    <w:rsid w:val="00A16046"/>
    <w:rsid w:val="00A17547"/>
    <w:rsid w:val="00A17C18"/>
    <w:rsid w:val="00A2236B"/>
    <w:rsid w:val="00A23A29"/>
    <w:rsid w:val="00A25F1B"/>
    <w:rsid w:val="00A2648D"/>
    <w:rsid w:val="00A26B94"/>
    <w:rsid w:val="00A31474"/>
    <w:rsid w:val="00A31EB8"/>
    <w:rsid w:val="00A32A35"/>
    <w:rsid w:val="00A32D4E"/>
    <w:rsid w:val="00A33034"/>
    <w:rsid w:val="00A33A66"/>
    <w:rsid w:val="00A366BB"/>
    <w:rsid w:val="00A413A0"/>
    <w:rsid w:val="00A44BD0"/>
    <w:rsid w:val="00A45496"/>
    <w:rsid w:val="00A472B6"/>
    <w:rsid w:val="00A50876"/>
    <w:rsid w:val="00A5221D"/>
    <w:rsid w:val="00A52ADB"/>
    <w:rsid w:val="00A5385D"/>
    <w:rsid w:val="00A54A7E"/>
    <w:rsid w:val="00A56A94"/>
    <w:rsid w:val="00A57FB6"/>
    <w:rsid w:val="00A61677"/>
    <w:rsid w:val="00A62F7B"/>
    <w:rsid w:val="00A65BEC"/>
    <w:rsid w:val="00A80348"/>
    <w:rsid w:val="00A809C7"/>
    <w:rsid w:val="00A817A4"/>
    <w:rsid w:val="00A82B0F"/>
    <w:rsid w:val="00A85806"/>
    <w:rsid w:val="00A87BE9"/>
    <w:rsid w:val="00A90CF9"/>
    <w:rsid w:val="00A9179C"/>
    <w:rsid w:val="00A927E9"/>
    <w:rsid w:val="00A94799"/>
    <w:rsid w:val="00A9680E"/>
    <w:rsid w:val="00AA2373"/>
    <w:rsid w:val="00AA39EB"/>
    <w:rsid w:val="00AA3B44"/>
    <w:rsid w:val="00AA4D09"/>
    <w:rsid w:val="00AB2188"/>
    <w:rsid w:val="00AC1704"/>
    <w:rsid w:val="00AC3FF1"/>
    <w:rsid w:val="00AC63C0"/>
    <w:rsid w:val="00AC75D6"/>
    <w:rsid w:val="00AD2568"/>
    <w:rsid w:val="00AD30AB"/>
    <w:rsid w:val="00AD3899"/>
    <w:rsid w:val="00AD4728"/>
    <w:rsid w:val="00AD523A"/>
    <w:rsid w:val="00AD7A9A"/>
    <w:rsid w:val="00AE18F9"/>
    <w:rsid w:val="00AE28A6"/>
    <w:rsid w:val="00AE409D"/>
    <w:rsid w:val="00AE42BA"/>
    <w:rsid w:val="00AE4653"/>
    <w:rsid w:val="00AE74DC"/>
    <w:rsid w:val="00AF79A1"/>
    <w:rsid w:val="00B03755"/>
    <w:rsid w:val="00B04902"/>
    <w:rsid w:val="00B05E08"/>
    <w:rsid w:val="00B079D6"/>
    <w:rsid w:val="00B1227C"/>
    <w:rsid w:val="00B122B9"/>
    <w:rsid w:val="00B12EB8"/>
    <w:rsid w:val="00B12F19"/>
    <w:rsid w:val="00B13D7E"/>
    <w:rsid w:val="00B13E43"/>
    <w:rsid w:val="00B17426"/>
    <w:rsid w:val="00B1790E"/>
    <w:rsid w:val="00B23104"/>
    <w:rsid w:val="00B23616"/>
    <w:rsid w:val="00B24B55"/>
    <w:rsid w:val="00B266CC"/>
    <w:rsid w:val="00B30FC4"/>
    <w:rsid w:val="00B32657"/>
    <w:rsid w:val="00B36902"/>
    <w:rsid w:val="00B41E52"/>
    <w:rsid w:val="00B42EBB"/>
    <w:rsid w:val="00B44566"/>
    <w:rsid w:val="00B45878"/>
    <w:rsid w:val="00B46147"/>
    <w:rsid w:val="00B4620D"/>
    <w:rsid w:val="00B46DE7"/>
    <w:rsid w:val="00B4720C"/>
    <w:rsid w:val="00B52930"/>
    <w:rsid w:val="00B531AD"/>
    <w:rsid w:val="00B5482B"/>
    <w:rsid w:val="00B55905"/>
    <w:rsid w:val="00B6007C"/>
    <w:rsid w:val="00B65D1F"/>
    <w:rsid w:val="00B65F25"/>
    <w:rsid w:val="00B756C6"/>
    <w:rsid w:val="00B86FD7"/>
    <w:rsid w:val="00B91A36"/>
    <w:rsid w:val="00B94D8F"/>
    <w:rsid w:val="00B97355"/>
    <w:rsid w:val="00BA1A1E"/>
    <w:rsid w:val="00BA24D5"/>
    <w:rsid w:val="00BA5543"/>
    <w:rsid w:val="00BB086B"/>
    <w:rsid w:val="00BB1609"/>
    <w:rsid w:val="00BB2CB4"/>
    <w:rsid w:val="00BB646B"/>
    <w:rsid w:val="00BB648A"/>
    <w:rsid w:val="00BC11C5"/>
    <w:rsid w:val="00BC16B4"/>
    <w:rsid w:val="00BC3F1D"/>
    <w:rsid w:val="00BD06C1"/>
    <w:rsid w:val="00BD14FC"/>
    <w:rsid w:val="00BD5C02"/>
    <w:rsid w:val="00BD643F"/>
    <w:rsid w:val="00BE044F"/>
    <w:rsid w:val="00BE159F"/>
    <w:rsid w:val="00BE6EF6"/>
    <w:rsid w:val="00BF284B"/>
    <w:rsid w:val="00C018FE"/>
    <w:rsid w:val="00C03A00"/>
    <w:rsid w:val="00C0474E"/>
    <w:rsid w:val="00C204B8"/>
    <w:rsid w:val="00C22F86"/>
    <w:rsid w:val="00C235E2"/>
    <w:rsid w:val="00C24FB6"/>
    <w:rsid w:val="00C26FE1"/>
    <w:rsid w:val="00C30274"/>
    <w:rsid w:val="00C33C4A"/>
    <w:rsid w:val="00C36542"/>
    <w:rsid w:val="00C37F43"/>
    <w:rsid w:val="00C40395"/>
    <w:rsid w:val="00C46897"/>
    <w:rsid w:val="00C50DF1"/>
    <w:rsid w:val="00C50FA8"/>
    <w:rsid w:val="00C51224"/>
    <w:rsid w:val="00C52406"/>
    <w:rsid w:val="00C65891"/>
    <w:rsid w:val="00C726BF"/>
    <w:rsid w:val="00C75624"/>
    <w:rsid w:val="00C75D20"/>
    <w:rsid w:val="00C75E23"/>
    <w:rsid w:val="00C77010"/>
    <w:rsid w:val="00C77A1C"/>
    <w:rsid w:val="00C77AA0"/>
    <w:rsid w:val="00C8080C"/>
    <w:rsid w:val="00C80A8D"/>
    <w:rsid w:val="00C84840"/>
    <w:rsid w:val="00C84FCB"/>
    <w:rsid w:val="00C90327"/>
    <w:rsid w:val="00C94ED4"/>
    <w:rsid w:val="00CA57C8"/>
    <w:rsid w:val="00CA58FC"/>
    <w:rsid w:val="00CB0A4B"/>
    <w:rsid w:val="00CB11BA"/>
    <w:rsid w:val="00CB3524"/>
    <w:rsid w:val="00CC1CCE"/>
    <w:rsid w:val="00CC5036"/>
    <w:rsid w:val="00CD127F"/>
    <w:rsid w:val="00CD3055"/>
    <w:rsid w:val="00CD4ACE"/>
    <w:rsid w:val="00CD4BA8"/>
    <w:rsid w:val="00CD7E44"/>
    <w:rsid w:val="00CE512F"/>
    <w:rsid w:val="00CE59C1"/>
    <w:rsid w:val="00CE7CF0"/>
    <w:rsid w:val="00CF1E62"/>
    <w:rsid w:val="00CF25A6"/>
    <w:rsid w:val="00CF3DF2"/>
    <w:rsid w:val="00CF465D"/>
    <w:rsid w:val="00CF5E43"/>
    <w:rsid w:val="00CF77F9"/>
    <w:rsid w:val="00CF7EB5"/>
    <w:rsid w:val="00CF7F52"/>
    <w:rsid w:val="00D015A3"/>
    <w:rsid w:val="00D02EE5"/>
    <w:rsid w:val="00D053DD"/>
    <w:rsid w:val="00D05C8C"/>
    <w:rsid w:val="00D06F96"/>
    <w:rsid w:val="00D10EA5"/>
    <w:rsid w:val="00D121C3"/>
    <w:rsid w:val="00D12AAA"/>
    <w:rsid w:val="00D17F7C"/>
    <w:rsid w:val="00D2110D"/>
    <w:rsid w:val="00D30C06"/>
    <w:rsid w:val="00D311F6"/>
    <w:rsid w:val="00D31EBB"/>
    <w:rsid w:val="00D366ED"/>
    <w:rsid w:val="00D40015"/>
    <w:rsid w:val="00D40B5E"/>
    <w:rsid w:val="00D4224B"/>
    <w:rsid w:val="00D45020"/>
    <w:rsid w:val="00D45211"/>
    <w:rsid w:val="00D4638B"/>
    <w:rsid w:val="00D46CBF"/>
    <w:rsid w:val="00D507D2"/>
    <w:rsid w:val="00D5080D"/>
    <w:rsid w:val="00D53C2F"/>
    <w:rsid w:val="00D573B1"/>
    <w:rsid w:val="00D577DD"/>
    <w:rsid w:val="00D60917"/>
    <w:rsid w:val="00D66B5C"/>
    <w:rsid w:val="00D6736E"/>
    <w:rsid w:val="00D72C77"/>
    <w:rsid w:val="00D80382"/>
    <w:rsid w:val="00D9014B"/>
    <w:rsid w:val="00D904D3"/>
    <w:rsid w:val="00D94FA1"/>
    <w:rsid w:val="00D95226"/>
    <w:rsid w:val="00DA3C4E"/>
    <w:rsid w:val="00DA646E"/>
    <w:rsid w:val="00DA7692"/>
    <w:rsid w:val="00DC1543"/>
    <w:rsid w:val="00DC1B7F"/>
    <w:rsid w:val="00DC4B97"/>
    <w:rsid w:val="00DC5CE2"/>
    <w:rsid w:val="00DC5FDB"/>
    <w:rsid w:val="00DD04AF"/>
    <w:rsid w:val="00DD1D60"/>
    <w:rsid w:val="00DD1FB1"/>
    <w:rsid w:val="00DD20BB"/>
    <w:rsid w:val="00DD4300"/>
    <w:rsid w:val="00DE4320"/>
    <w:rsid w:val="00DE46C4"/>
    <w:rsid w:val="00DF2B86"/>
    <w:rsid w:val="00DF42A4"/>
    <w:rsid w:val="00DF5761"/>
    <w:rsid w:val="00DF76B7"/>
    <w:rsid w:val="00E03BAB"/>
    <w:rsid w:val="00E1152D"/>
    <w:rsid w:val="00E21854"/>
    <w:rsid w:val="00E23DDC"/>
    <w:rsid w:val="00E24750"/>
    <w:rsid w:val="00E31155"/>
    <w:rsid w:val="00E34506"/>
    <w:rsid w:val="00E3530A"/>
    <w:rsid w:val="00E37308"/>
    <w:rsid w:val="00E526A1"/>
    <w:rsid w:val="00E61F05"/>
    <w:rsid w:val="00E625F8"/>
    <w:rsid w:val="00E6327E"/>
    <w:rsid w:val="00E63EBB"/>
    <w:rsid w:val="00E670C3"/>
    <w:rsid w:val="00E67ABB"/>
    <w:rsid w:val="00E67F00"/>
    <w:rsid w:val="00E74C23"/>
    <w:rsid w:val="00E81A83"/>
    <w:rsid w:val="00E82F1F"/>
    <w:rsid w:val="00E915DE"/>
    <w:rsid w:val="00E91D6E"/>
    <w:rsid w:val="00E9245E"/>
    <w:rsid w:val="00E94900"/>
    <w:rsid w:val="00EA0E3A"/>
    <w:rsid w:val="00EA4D99"/>
    <w:rsid w:val="00EB0A5A"/>
    <w:rsid w:val="00EB4683"/>
    <w:rsid w:val="00EB70B9"/>
    <w:rsid w:val="00EC0FDC"/>
    <w:rsid w:val="00ED1BDF"/>
    <w:rsid w:val="00ED40AE"/>
    <w:rsid w:val="00EE0CCC"/>
    <w:rsid w:val="00EE2FA0"/>
    <w:rsid w:val="00EF1112"/>
    <w:rsid w:val="00F013C4"/>
    <w:rsid w:val="00F02005"/>
    <w:rsid w:val="00F0325F"/>
    <w:rsid w:val="00F0753E"/>
    <w:rsid w:val="00F1071B"/>
    <w:rsid w:val="00F11FCA"/>
    <w:rsid w:val="00F150BD"/>
    <w:rsid w:val="00F15B56"/>
    <w:rsid w:val="00F2075B"/>
    <w:rsid w:val="00F22D19"/>
    <w:rsid w:val="00F25918"/>
    <w:rsid w:val="00F30528"/>
    <w:rsid w:val="00F32FD2"/>
    <w:rsid w:val="00F372B0"/>
    <w:rsid w:val="00F410BB"/>
    <w:rsid w:val="00F41E69"/>
    <w:rsid w:val="00F439EF"/>
    <w:rsid w:val="00F46FEF"/>
    <w:rsid w:val="00F47987"/>
    <w:rsid w:val="00F52686"/>
    <w:rsid w:val="00F53EC0"/>
    <w:rsid w:val="00F57E6A"/>
    <w:rsid w:val="00F64A04"/>
    <w:rsid w:val="00F70437"/>
    <w:rsid w:val="00F821F4"/>
    <w:rsid w:val="00F828A0"/>
    <w:rsid w:val="00F83230"/>
    <w:rsid w:val="00F866BA"/>
    <w:rsid w:val="00F907BC"/>
    <w:rsid w:val="00F909CA"/>
    <w:rsid w:val="00FA049A"/>
    <w:rsid w:val="00FA22DD"/>
    <w:rsid w:val="00FA2BD5"/>
    <w:rsid w:val="00FA6F17"/>
    <w:rsid w:val="00FB6BEE"/>
    <w:rsid w:val="00FB6EAA"/>
    <w:rsid w:val="00FB7AAF"/>
    <w:rsid w:val="00FC2F4C"/>
    <w:rsid w:val="00FC3E61"/>
    <w:rsid w:val="00FC6157"/>
    <w:rsid w:val="00FD1EE7"/>
    <w:rsid w:val="00FD3773"/>
    <w:rsid w:val="00FD56DC"/>
    <w:rsid w:val="00FD7546"/>
    <w:rsid w:val="00FE58E6"/>
    <w:rsid w:val="00FF1E16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D12CAE1-A0AD-49DE-AA3A-FB9FAAE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5D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7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2D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C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E1269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paragraph" w:styleId="TableofFigures">
    <w:name w:val="table of figures"/>
    <w:basedOn w:val="Normal"/>
    <w:next w:val="Normal"/>
    <w:uiPriority w:val="99"/>
    <w:unhideWhenUsed/>
    <w:rsid w:val="00F30528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A7E"/>
  </w:style>
  <w:style w:type="paragraph" w:styleId="Footer">
    <w:name w:val="footer"/>
    <w:basedOn w:val="Normal"/>
    <w:link w:val="FooterChar"/>
    <w:uiPriority w:val="99"/>
    <w:unhideWhenUsed/>
    <w:rsid w:val="00A5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A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ursera.org/verify/XB5KH5CRT5AL" TargetMode="External"/><Relationship Id="rId18" Type="http://schemas.microsoft.com/office/2007/relationships/diagramDrawing" Target="diagrams/drawing1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ursera.org/verify/specialization/TPLV7NCJF2UM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61" Type="http://schemas.openxmlformats.org/officeDocument/2006/relationships/image" Target="media/image46.png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Data" Target="diagrams/data1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diagramColors" Target="diagrams/colors1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43</Pages>
  <Words>4332</Words>
  <Characters>24694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890</cp:revision>
  <dcterms:created xsi:type="dcterms:W3CDTF">2020-07-28T06:59:00Z</dcterms:created>
  <dcterms:modified xsi:type="dcterms:W3CDTF">2020-08-02T00:33:00Z</dcterms:modified>
</cp:coreProperties>
</file>